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F1D280" w14:textId="697F39E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Name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of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Journal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World</w:t>
      </w:r>
      <w:r w:rsidR="00035F6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Journal</w:t>
      </w:r>
      <w:r w:rsidR="00035F6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of</w:t>
      </w:r>
      <w:r w:rsidR="00035F6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color w:val="000000"/>
        </w:rPr>
        <w:t>Cells</w:t>
      </w:r>
    </w:p>
    <w:p w14:paraId="762552B6" w14:textId="1C59CCA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Manuscript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NO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5487</w:t>
      </w:r>
    </w:p>
    <w:p w14:paraId="10E304A2" w14:textId="1502F39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Manuscript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Type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</w:p>
    <w:p w14:paraId="70357FB5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F71402F" w14:textId="77C234B4" w:rsidR="00A77B3E" w:rsidRPr="006C66E4" w:rsidRDefault="00DE2569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b/>
          <w:bCs/>
          <w:color w:val="000000"/>
        </w:rPr>
        <w:t>R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eview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o</w:t>
      </w:r>
      <w:r w:rsidR="009E0657">
        <w:rPr>
          <w:rFonts w:ascii="Book Antiqua" w:eastAsia="Book Antiqua" w:hAnsi="Book Antiqua" w:cs="Book Antiqua"/>
          <w:b/>
          <w:bCs/>
          <w:color w:val="000000"/>
        </w:rPr>
        <w:t>f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potenti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of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mesenchym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ste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cell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fo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th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treatmen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of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infectiou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b/>
          <w:bCs/>
          <w:color w:val="000000"/>
        </w:rPr>
        <w:t>diseases</w:t>
      </w:r>
    </w:p>
    <w:p w14:paraId="46B8279C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1D47207" w14:textId="6A62942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</w:p>
    <w:p w14:paraId="6E272EA9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0360B78" w14:textId="135C45D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Am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uj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krabort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thia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</w:p>
    <w:p w14:paraId="6462E105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05F6258" w14:textId="50AC7BE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Ami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arma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nuj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akraborty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ithia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ac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ganathan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c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ar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scie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engineer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stit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chn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wahat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waha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8103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</w:t>
      </w:r>
    </w:p>
    <w:p w14:paraId="264CA888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65EA25B9" w14:textId="7E91493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Autho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ontributions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r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uscript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krabor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r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uscript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ceptua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r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uscript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7C6CFC">
        <w:rPr>
          <w:rFonts w:ascii="Book Antiqua" w:eastAsia="Book Antiqua" w:hAnsi="Book Antiqua" w:cs="Book Antiqua"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ll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h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r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uscript.</w:t>
      </w:r>
    </w:p>
    <w:p w14:paraId="62B60C83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7D0AE36A" w14:textId="63EF924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Correspondi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uthor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ithia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ac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ganathan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hD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ssociat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rofessor,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c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ar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scie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oengineer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stit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chn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wahat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57FD3" w:rsidRPr="006C66E4">
        <w:rPr>
          <w:rFonts w:ascii="Book Antiqua" w:eastAsia="Book Antiqua" w:hAnsi="Book Antiqua" w:cs="Book Antiqua"/>
          <w:color w:val="000000"/>
        </w:rPr>
        <w:t>Aminga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waha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8103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57FD3" w:rsidRPr="006C66E4">
        <w:rPr>
          <w:rFonts w:ascii="Book Antiqua" w:eastAsia="Book Antiqua" w:hAnsi="Book Antiqua" w:cs="Book Antiqua"/>
          <w:color w:val="000000"/>
        </w:rPr>
        <w:t>Ass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thiahgj@iitg.ac.in</w:t>
      </w:r>
    </w:p>
    <w:p w14:paraId="25C353F1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17816E5" w14:textId="1099742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Received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</w:p>
    <w:p w14:paraId="071340F0" w14:textId="2E9EA06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Revised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r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</w:p>
    <w:p w14:paraId="08AEE054" w14:textId="48D05AA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Accepted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bookmarkStart w:id="0" w:name="OLE_LINK15"/>
      <w:bookmarkStart w:id="1" w:name="OLE_LINK33"/>
      <w:bookmarkStart w:id="2" w:name="OLE_LINK48"/>
      <w:r w:rsidR="006234D2">
        <w:rPr>
          <w:rFonts w:ascii="Book Antiqua" w:eastAsia="宋体" w:hAnsi="Book Antiqua"/>
          <w:color w:val="000000" w:themeColor="text1"/>
        </w:rPr>
        <w:t>J</w:t>
      </w:r>
      <w:r w:rsidR="006234D2">
        <w:rPr>
          <w:rFonts w:ascii="Book Antiqua" w:eastAsia="宋体" w:hAnsi="Book Antiqua" w:hint="eastAsia"/>
          <w:color w:val="000000" w:themeColor="text1"/>
          <w:lang w:eastAsia="zh-CN"/>
        </w:rPr>
        <w:t>une</w:t>
      </w:r>
      <w:r w:rsidR="006234D2" w:rsidRPr="00F06907">
        <w:rPr>
          <w:rFonts w:ascii="Book Antiqua" w:eastAsia="宋体" w:hAnsi="Book Antiqua"/>
          <w:color w:val="000000" w:themeColor="text1"/>
        </w:rPr>
        <w:t xml:space="preserve"> </w:t>
      </w:r>
      <w:r w:rsidR="006234D2">
        <w:rPr>
          <w:rFonts w:ascii="Book Antiqua" w:eastAsia="宋体" w:hAnsi="Book Antiqua"/>
          <w:color w:val="000000" w:themeColor="text1"/>
        </w:rPr>
        <w:t>3</w:t>
      </w:r>
      <w:r w:rsidR="006234D2" w:rsidRPr="00F06907">
        <w:rPr>
          <w:rFonts w:ascii="Book Antiqua" w:eastAsia="宋体" w:hAnsi="Book Antiqua"/>
          <w:color w:val="000000" w:themeColor="text1"/>
        </w:rPr>
        <w:t>, 2021</w:t>
      </w:r>
      <w:bookmarkEnd w:id="0"/>
      <w:bookmarkEnd w:id="1"/>
      <w:bookmarkEnd w:id="2"/>
    </w:p>
    <w:p w14:paraId="37E09F47" w14:textId="4FEF71E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Publishe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nline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="003E3E17">
        <w:rPr>
          <w:rFonts w:ascii="Book Antiqua" w:eastAsia="宋体" w:hAnsi="Book Antiqua"/>
          <w:color w:val="000000" w:themeColor="text1"/>
        </w:rPr>
        <w:t>J</w:t>
      </w:r>
      <w:r w:rsidR="003E3E17">
        <w:rPr>
          <w:rFonts w:ascii="Book Antiqua" w:eastAsia="宋体" w:hAnsi="Book Antiqua" w:hint="eastAsia"/>
          <w:color w:val="000000" w:themeColor="text1"/>
          <w:lang w:eastAsia="zh-CN"/>
        </w:rPr>
        <w:t>une</w:t>
      </w:r>
      <w:r w:rsidR="003E3E17" w:rsidRPr="00F06907">
        <w:rPr>
          <w:rFonts w:ascii="Book Antiqua" w:eastAsia="宋体" w:hAnsi="Book Antiqua"/>
          <w:color w:val="000000" w:themeColor="text1"/>
        </w:rPr>
        <w:t xml:space="preserve"> </w:t>
      </w:r>
      <w:r w:rsidR="003E3E17">
        <w:rPr>
          <w:rFonts w:ascii="Book Antiqua" w:eastAsia="宋体" w:hAnsi="Book Antiqua" w:hint="eastAsia"/>
          <w:color w:val="000000" w:themeColor="text1"/>
          <w:lang w:eastAsia="zh-CN"/>
        </w:rPr>
        <w:t>26</w:t>
      </w:r>
      <w:r w:rsidR="003E3E17" w:rsidRPr="00F06907">
        <w:rPr>
          <w:rFonts w:ascii="Book Antiqua" w:eastAsia="宋体" w:hAnsi="Book Antiqua"/>
          <w:color w:val="000000" w:themeColor="text1"/>
        </w:rPr>
        <w:t>, 2021</w:t>
      </w:r>
    </w:p>
    <w:p w14:paraId="3F4B3970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6C66E4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3E764F0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lastRenderedPageBreak/>
        <w:t>Abstract</w:t>
      </w:r>
    </w:p>
    <w:p w14:paraId="1F183091" w14:textId="1AAC6A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l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l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nsivel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 xml:space="preserve">and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coun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r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selv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p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7C6CFC">
        <w:rPr>
          <w:rFonts w:ascii="Book Antiqua" w:eastAsia="Book Antiqua" w:hAnsi="Book Antiqua" w:cs="Book Antiqua"/>
          <w:color w:val="000000"/>
        </w:rPr>
        <w:t>ing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7C6CFC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7C6CFC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cu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a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chanism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llen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E0BFB4C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2CB47D89" w14:textId="03156F6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Ke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ords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ion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</w:p>
    <w:p w14:paraId="38C908B3" w14:textId="77777777" w:rsidR="003E3E17" w:rsidRDefault="003E3E17" w:rsidP="003E3E17">
      <w:pPr>
        <w:spacing w:line="360" w:lineRule="auto"/>
        <w:rPr>
          <w:rFonts w:ascii="Book Antiqua" w:hAnsi="Book Antiqua" w:cs="Book Antiqua"/>
          <w:b/>
          <w:color w:val="000000"/>
        </w:rPr>
      </w:pPr>
    </w:p>
    <w:p w14:paraId="135F9E03" w14:textId="77777777" w:rsidR="003E3E17" w:rsidRDefault="003E3E17" w:rsidP="003E3E17">
      <w:pPr>
        <w:spacing w:line="360" w:lineRule="auto"/>
        <w:rPr>
          <w:rFonts w:ascii="Book Antiqua" w:eastAsia="Book Antiqua" w:hAnsi="Book Antiqua" w:cs="Book Antiqua"/>
          <w:color w:val="000000"/>
        </w:rPr>
      </w:pPr>
      <w:proofErr w:type="gramStart"/>
      <w:r>
        <w:rPr>
          <w:rFonts w:ascii="Book Antiqua" w:eastAsia="Book Antiqua" w:hAnsi="Book Antiqua" w:cs="Book Antiqua"/>
          <w:b/>
          <w:color w:val="000000"/>
        </w:rPr>
        <w:t>©Th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>
        <w:rPr>
          <w:rFonts w:ascii="Book Antiqua" w:eastAsia="Book Antiqua" w:hAnsi="Book Antiqua" w:cs="Book Antiqua"/>
          <w:b/>
          <w:color w:val="000000"/>
        </w:rPr>
        <w:t>Author(s) 2021.</w:t>
      </w:r>
      <w:proofErr w:type="gramEnd"/>
      <w:r>
        <w:rPr>
          <w:rFonts w:ascii="Book Antiqua" w:eastAsia="Book Antiqua" w:hAnsi="Book Antiqua" w:cs="Book Antiqua"/>
          <w:b/>
          <w:color w:val="000000"/>
        </w:rPr>
        <w:t xml:space="preserve"> </w:t>
      </w:r>
      <w:proofErr w:type="gramStart"/>
      <w:r>
        <w:rPr>
          <w:rFonts w:ascii="Book Antiqua" w:eastAsia="Book Antiqua" w:hAnsi="Book Antiqua" w:cs="Book Antiqua"/>
          <w:color w:val="000000"/>
        </w:rPr>
        <w:t>Published by Baishideng Publishing Group Inc.</w:t>
      </w:r>
      <w:proofErr w:type="gramEnd"/>
      <w:r>
        <w:rPr>
          <w:rFonts w:ascii="Book Antiqua" w:eastAsia="Book Antiqua" w:hAnsi="Book Antiqua" w:cs="Book Antiqua"/>
          <w:color w:val="000000"/>
        </w:rPr>
        <w:t xml:space="preserve"> All rights reserved. </w:t>
      </w:r>
    </w:p>
    <w:p w14:paraId="2340AC0A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314C91D" w14:textId="43B2D31B" w:rsidR="00A77B3E" w:rsidRPr="003E3E17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 w:hint="eastAsia"/>
          <w:lang w:eastAsia="zh-CN"/>
        </w:rPr>
      </w:pP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krabor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E2569">
        <w:rPr>
          <w:rFonts w:ascii="Book Antiqua" w:eastAsia="Book Antiqua" w:hAnsi="Book Antiqua" w:cs="Book Antiqua"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</w:t>
      </w:r>
      <w:r w:rsidR="009E0657">
        <w:rPr>
          <w:rFonts w:ascii="Book Antiqua" w:eastAsia="Book Antiqua" w:hAnsi="Book Antiqua" w:cs="Book Antiqua"/>
          <w:color w:val="000000"/>
        </w:rPr>
        <w:t>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3E17" w:rsidRPr="003E3E17">
        <w:rPr>
          <w:rFonts w:ascii="Book Antiqua" w:eastAsia="Book Antiqua" w:hAnsi="Book Antiqua" w:cs="Book Antiqua"/>
          <w:color w:val="000000"/>
        </w:rPr>
        <w:t xml:space="preserve">13(6): </w:t>
      </w:r>
      <w:r w:rsidR="003E3E17">
        <w:rPr>
          <w:rFonts w:ascii="Book Antiqua" w:hAnsi="Book Antiqua" w:cs="Book Antiqua" w:hint="eastAsia"/>
          <w:color w:val="000000"/>
          <w:lang w:eastAsia="zh-CN"/>
        </w:rPr>
        <w:t>568-593</w:t>
      </w:r>
      <w:r w:rsidR="003E3E17" w:rsidRPr="003E3E17">
        <w:rPr>
          <w:rFonts w:ascii="Book Antiqua" w:eastAsia="Book Antiqua" w:hAnsi="Book Antiqua" w:cs="Book Antiqua"/>
          <w:color w:val="000000"/>
        </w:rPr>
        <w:t xml:space="preserve"> URL: https://www.wjgnet.com/1948-0210/full/v13/i6/</w:t>
      </w:r>
      <w:r w:rsidR="003E3E17">
        <w:rPr>
          <w:rFonts w:ascii="Book Antiqua" w:hAnsi="Book Antiqua" w:cs="Book Antiqua" w:hint="eastAsia"/>
          <w:color w:val="000000"/>
          <w:lang w:eastAsia="zh-CN"/>
        </w:rPr>
        <w:t>568</w:t>
      </w:r>
      <w:r w:rsidR="003E3E17" w:rsidRPr="003E3E17">
        <w:rPr>
          <w:rFonts w:ascii="Book Antiqua" w:eastAsia="Book Antiqua" w:hAnsi="Book Antiqua" w:cs="Book Antiqua"/>
          <w:color w:val="000000"/>
        </w:rPr>
        <w:t>.htm DOI: https://dx.doi.org/10.4252/wjsc.v13.i6.</w:t>
      </w:r>
      <w:r w:rsidR="003E3E17">
        <w:rPr>
          <w:rFonts w:ascii="Book Antiqua" w:hAnsi="Book Antiqua" w:cs="Book Antiqua" w:hint="eastAsia"/>
          <w:color w:val="000000"/>
          <w:lang w:eastAsia="zh-CN"/>
        </w:rPr>
        <w:t>568</w:t>
      </w:r>
    </w:p>
    <w:p w14:paraId="4F7409F8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1AF3DEC" w14:textId="29EABFE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Co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ip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cus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-cau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ie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</w:p>
    <w:p w14:paraId="3F86EE7A" w14:textId="77777777" w:rsidR="00035F64" w:rsidRDefault="00035F64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035F6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A1EDE6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aps/>
          <w:color w:val="000000"/>
          <w:u w:val="single"/>
        </w:rPr>
        <w:lastRenderedPageBreak/>
        <w:t>INTRODUCTION</w:t>
      </w:r>
    </w:p>
    <w:p w14:paraId="6A304EE5" w14:textId="07D4B70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bid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ta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rldwide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j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oball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mon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ess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to identif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teg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hematopoie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cent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ov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metriu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o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issu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-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chan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a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o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h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opula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a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tr</w:t>
      </w:r>
      <w:r w:rsidR="007C6CFC">
        <w:rPr>
          <w:rFonts w:ascii="Book Antiqua" w:eastAsia="Book Antiqua" w:hAnsi="Book Antiqua" w:cs="Book Antiqua"/>
          <w:color w:val="000000"/>
        </w:rPr>
        <w:t>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express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,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n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f-renew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v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line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ent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cluster of differentiation 105 (</w:t>
      </w:r>
      <w:r w:rsidRPr="006C66E4">
        <w:rPr>
          <w:rFonts w:ascii="Book Antiqua" w:eastAsia="Book Antiqua" w:hAnsi="Book Antiqua" w:cs="Book Antiqua"/>
          <w:color w:val="000000"/>
        </w:rPr>
        <w:t>CD105</w:t>
      </w:r>
      <w:r w:rsidR="007C6CFC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9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7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g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3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1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11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79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1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uk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LA)-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D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feron-</w:t>
      </w:r>
      <w:r w:rsidR="007C6CFC">
        <w:rPr>
          <w:rFonts w:ascii="Book Antiqua" w:eastAsia="Book Antiqua" w:hAnsi="Book Antiqua" w:cs="Book Antiqua"/>
          <w:color w:val="000000"/>
        </w:rPr>
        <w:t>gam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FN-γ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A-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D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8-1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1B98DC75" w14:textId="399EDD9B" w:rsidR="007C6CFC" w:rsidRDefault="00104387" w:rsidP="007C6CFC">
      <w:pPr>
        <w:adjustRightInd w:val="0"/>
        <w:snapToGrid w:val="0"/>
        <w:spacing w:line="360" w:lineRule="auto"/>
        <w:ind w:firstLine="270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line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steoblast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ndr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nda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eostasis</w:t>
      </w:r>
      <w:r w:rsidR="007C6CFC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</w:t>
      </w:r>
      <w:r w:rsidR="007C6CFC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c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r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gener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diseas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1-1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In additio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7C6CFC">
        <w:rPr>
          <w:rFonts w:ascii="Book Antiqua" w:eastAsia="Book Antiqua" w:hAnsi="Book Antiqua" w:cs="Book Antiqua"/>
          <w:color w:val="000000"/>
        </w:rPr>
        <w:t xml:space="preserve"> 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7C6CFC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func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,18,1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l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ar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eld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coura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E2C8F">
        <w:rPr>
          <w:rFonts w:ascii="Book Antiqua" w:eastAsia="Book Antiqua" w:hAnsi="Book Antiqua" w:cs="Book Antiqua"/>
          <w:color w:val="000000"/>
        </w:rPr>
        <w:t>provid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portun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i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35805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ode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-2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5A4F85D3" w14:textId="5920914F" w:rsidR="00A77B3E" w:rsidRPr="006C66E4" w:rsidRDefault="00104387" w:rsidP="003A1870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mmariz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 xml:space="preserve">that </w:t>
      </w:r>
      <w:r w:rsidRPr="006C66E4">
        <w:rPr>
          <w:rFonts w:ascii="Book Antiqua" w:eastAsia="Book Antiqua" w:hAnsi="Book Antiqua" w:cs="Book Antiqua"/>
          <w:color w:val="000000"/>
        </w:rPr>
        <w:t>tes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vant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cu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4132B">
        <w:rPr>
          <w:rFonts w:ascii="Book Antiqua" w:eastAsia="Book Antiqua" w:hAnsi="Book Antiqua" w:cs="Book Antiqua"/>
          <w:color w:val="000000"/>
        </w:rPr>
        <w:t>p</w:t>
      </w:r>
      <w:r w:rsidRPr="006C66E4">
        <w:rPr>
          <w:rFonts w:ascii="Book Antiqua" w:eastAsia="Book Antiqua" w:hAnsi="Book Antiqua" w:cs="Book Antiqua"/>
          <w:color w:val="000000"/>
        </w:rPr>
        <w:t>ath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bui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n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llen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.</w:t>
      </w:r>
    </w:p>
    <w:p w14:paraId="37CDD94D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6F163D28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ethodology</w:t>
      </w:r>
    </w:p>
    <w:p w14:paraId="43350DBC" w14:textId="2AC7484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j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aly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bM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op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ience</w:t>
      </w:r>
      <w:r w:rsidR="007C6CFC">
        <w:rPr>
          <w:rFonts w:ascii="Book Antiqua" w:eastAsia="Book Antiqua" w:hAnsi="Book Antiqua" w:cs="Book Antiqua"/>
          <w:color w:val="000000"/>
        </w:rPr>
        <w:t xml:space="preserve"> datab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arc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ngu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rict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l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ear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t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ed</w:t>
      </w:r>
      <w:r w:rsidR="00C17917">
        <w:rPr>
          <w:rFonts w:ascii="Book Antiqua" w:eastAsia="Book Antiqua" w:hAnsi="Book Antiqua" w:cs="Book Antiqua"/>
          <w:color w:val="000000"/>
        </w:rPr>
        <w:t xml:space="preserve"> as follow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j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ndi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e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C17917">
        <w:rPr>
          <w:rFonts w:ascii="Book Antiqua" w:eastAsia="Book Antiqua" w:hAnsi="Book Antiqua" w:cs="Book Antiqua"/>
          <w:color w:val="000000"/>
        </w:rPr>
        <w:t>s</w:t>
      </w:r>
      <w:r w:rsidR="005A064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i</w:t>
      </w:r>
      <w:r w:rsidRPr="006C66E4">
        <w:rPr>
          <w:rFonts w:ascii="Book Antiqua" w:eastAsia="Book Antiqua" w:hAnsi="Book Antiqua" w:cs="Book Antiqua"/>
          <w:color w:val="000000"/>
        </w:rPr>
        <w:t>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5A064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s</w:t>
      </w:r>
      <w:r w:rsidR="005A064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CFC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655CB5D8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30B9036D" w14:textId="00D883B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irect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timicrobial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ffect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44C52BE9" w14:textId="7D5E3BE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MPs)</w:t>
      </w:r>
      <w:r w:rsidR="00C17917">
        <w:rPr>
          <w:rFonts w:ascii="Book Antiqua" w:eastAsia="Book Antiqua" w:hAnsi="Book Antiqua" w:cs="Book Antiqua"/>
          <w:color w:val="000000"/>
        </w:rPr>
        <w:t xml:space="preserve">: </w:t>
      </w:r>
      <w:r w:rsidRPr="006C66E4">
        <w:rPr>
          <w:rFonts w:ascii="Book Antiqua" w:eastAsia="Book Antiqua" w:hAnsi="Book Antiqua" w:cs="Book Antiqua"/>
          <w:color w:val="000000"/>
        </w:rPr>
        <w:t>LL-3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AMP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ca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CN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a-defensin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BD2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s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F5A6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n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hipath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lo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heli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mi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i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nsitivit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activ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P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rup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ali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ndotoxin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17917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tac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17917">
        <w:rPr>
          <w:rFonts w:ascii="Book Antiqua" w:eastAsia="Book Antiqua" w:hAnsi="Book Antiqua" w:cs="Book Antiqua"/>
          <w:color w:val="000000"/>
        </w:rPr>
        <w:t>does 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NF-α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3,2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gene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n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y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BM-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D-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FF5A64">
        <w:rPr>
          <w:rFonts w:ascii="Book Antiqua" w:eastAsia="Book Antiqua" w:hAnsi="Book Antiqua" w:cs="Book Antiqua"/>
          <w:color w:val="000000"/>
        </w:rPr>
        <w:t xml:space="preserve">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n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ioti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l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seudomona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eruginos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aphylococcu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ure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reptococcu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neumoni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ta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o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77567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or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rritin</w:t>
      </w:r>
      <w:r w:rsidR="00FF5A6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sequ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str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sosom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s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avail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l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bacteri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C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c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ta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8,2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D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FF5A64">
        <w:rPr>
          <w:rFonts w:ascii="Book Antiqua" w:eastAsia="Book Antiqua" w:hAnsi="Book Antiqua" w:cs="Book Antiqua"/>
          <w:color w:val="000000"/>
        </w:rPr>
        <w:t>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FF5A64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bookmarkStart w:id="3" w:name="OLE_LINK19"/>
      <w:r w:rsidR="00035F64" w:rsidRPr="00035F64">
        <w:rPr>
          <w:rFonts w:ascii="Book Antiqua" w:eastAsia="Book Antiqua" w:hAnsi="Book Antiqua" w:cs="Book Antiqua"/>
          <w:i/>
          <w:iCs/>
          <w:color w:val="000000"/>
        </w:rPr>
        <w:t>Escherichia coli</w:t>
      </w:r>
      <w:r w:rsidR="00FF5A64">
        <w:rPr>
          <w:rFonts w:ascii="Book Antiqua" w:eastAsia="Book Antiqua" w:hAnsi="Book Antiqua" w:cs="Book Antiqua"/>
          <w:i/>
          <w:iCs/>
          <w:color w:val="000000"/>
        </w:rPr>
        <w:t>-</w:t>
      </w:r>
      <w:bookmarkEnd w:id="3"/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UC-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F5A6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attenu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F5A64">
        <w:rPr>
          <w:rFonts w:ascii="Book Antiqua" w:eastAsia="Book Antiqua" w:hAnsi="Book Antiqua" w:cs="Book Antiqua"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icroarr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aly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l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LR-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-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D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F5A6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TLR-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970E5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D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encing</w:t>
      </w:r>
      <w:r w:rsidR="009970E5">
        <w:rPr>
          <w:rFonts w:ascii="Book Antiqua" w:eastAsia="Book Antiqua" w:hAnsi="Book Antiqua" w:cs="Book Antiqua"/>
          <w:color w:val="000000"/>
        </w:rPr>
        <w:t xml:space="preserve"> 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-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ol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l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s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yptopha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oleam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,3</w:t>
      </w:r>
      <w:proofErr w:type="gramEnd"/>
      <w:r w:rsidRPr="006C66E4">
        <w:rPr>
          <w:rFonts w:ascii="Book Antiqua" w:eastAsia="Book Antiqua" w:hAnsi="Book Antiqua" w:cs="Book Antiqua"/>
          <w:color w:val="000000"/>
        </w:rPr>
        <w:t>-dioxyge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DO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B31BE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</w:t>
      </w:r>
      <w:r w:rsidR="008B31BE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5F64" w:rsidRPr="00035F64">
        <w:rPr>
          <w:rFonts w:ascii="Book Antiqua" w:eastAsia="Book Antiqua" w:hAnsi="Book Antiqua" w:cs="Book Antiqua"/>
          <w:color w:val="000000"/>
        </w:rPr>
        <w:t>toxoplasma, plasmodium, chlamydia, rickettsia</w:t>
      </w:r>
      <w:r w:rsidR="00035F64"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ptococc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phylococc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B31BE">
        <w:rPr>
          <w:rFonts w:ascii="Book Antiqua" w:eastAsia="Book Antiqua" w:hAnsi="Book Antiqua" w:cs="Book Antiqua"/>
          <w:color w:val="000000"/>
        </w:rPr>
        <w:t xml:space="preserve">directly </w:t>
      </w:r>
      <w:r w:rsidRPr="006C66E4">
        <w:rPr>
          <w:rFonts w:ascii="Book Antiqua" w:eastAsia="Book Antiqua" w:hAnsi="Book Antiqua" w:cs="Book Antiqua"/>
          <w:color w:val="000000"/>
        </w:rPr>
        <w:t>phagocyt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ve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na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bookmarkStart w:id="4" w:name="OLE_LINK20"/>
      <w:r w:rsidR="00035F64" w:rsidRPr="00035F64">
        <w:rPr>
          <w:rFonts w:ascii="Book Antiqua" w:eastAsia="Book Antiqua" w:hAnsi="Book Antiqua" w:cs="Book Antiqua"/>
          <w:i/>
          <w:iCs/>
          <w:color w:val="000000"/>
        </w:rPr>
        <w:t>M</w:t>
      </w:r>
      <w:r w:rsidR="00702531">
        <w:rPr>
          <w:rFonts w:ascii="Book Antiqua" w:eastAsia="Book Antiqua" w:hAnsi="Book Antiqua" w:cs="Book Antiqua"/>
          <w:i/>
          <w:iCs/>
          <w:color w:val="000000"/>
        </w:rPr>
        <w:t>.</w:t>
      </w:r>
      <w:r w:rsidR="00035F64" w:rsidRP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035F64" w:rsidRPr="006C66E4">
        <w:rPr>
          <w:rFonts w:ascii="Book Antiqua" w:eastAsia="Book Antiqua" w:hAnsi="Book Antiqua" w:cs="Book Antiqua"/>
          <w:i/>
          <w:iCs/>
          <w:color w:val="000000"/>
        </w:rPr>
        <w:t xml:space="preserve">tuberculosis </w:t>
      </w:r>
      <w:bookmarkEnd w:id="4"/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ve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m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lag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u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ve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a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cyto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ins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tr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2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5B327624" w14:textId="0B58FD86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02531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anti-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e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drig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B31BE">
        <w:rPr>
          <w:rFonts w:ascii="Book Antiqua" w:eastAsia="Book Antiqua" w:hAnsi="Book Antiqua" w:cs="Book Antiqua"/>
          <w:color w:val="000000"/>
        </w:rPr>
        <w:t>ha</w:t>
      </w:r>
      <w:r w:rsidR="00637A86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8B31BE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lymphotrop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TLV)</w:t>
      </w:r>
      <w:r w:rsidR="008B31BE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th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staglan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520CD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cul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F60F3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TLV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gen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t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ple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SV-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cent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e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eve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4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39EB1D84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0BD83403" w14:textId="1FE33E9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mmunomodulation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00500F84" w14:textId="495EE77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il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tit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r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ol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r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lloproteinas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RO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NETosis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60F3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exagg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respons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grad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ep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6,3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OVID-19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191443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F60F3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SG-6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8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3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mini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lay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60F3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he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lecu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tr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oxid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erox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mut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OD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1A6FE5D1" w14:textId="4A7EA463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EA4E5B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i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-typ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nt</w:t>
      </w:r>
      <w:r w:rsidR="001477C1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-typ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</w:t>
      </w:r>
      <w:r w:rsidR="00113FF4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ytokin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RD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rup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</w:t>
      </w:r>
      <w:r w:rsidR="00F62F01">
        <w:rPr>
          <w:rFonts w:ascii="Book Antiqua" w:eastAsia="Book Antiqua" w:hAnsi="Book Antiqua" w:cs="Book Antiqua"/>
          <w:color w:val="000000"/>
        </w:rPr>
        <w:t>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62F01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w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</w:t>
      </w:r>
      <w:r w:rsidR="0019144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F62F01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ntagonist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3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ri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4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nniocalcin-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5]</w:t>
      </w:r>
      <w:r w:rsidR="00191443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9144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LI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or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β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GF-β3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spon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SP-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icl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113FF4">
        <w:rPr>
          <w:rFonts w:ascii="Book Antiqua" w:eastAsia="Book Antiqua" w:hAnsi="Book Antiqua" w:cs="Book Antiqua"/>
          <w:color w:val="000000"/>
        </w:rPr>
        <w:t xml:space="preserve">, </w:t>
      </w:r>
      <w:r w:rsidRPr="006C66E4">
        <w:rPr>
          <w:rFonts w:ascii="Book Antiqua" w:eastAsia="Book Antiqua" w:hAnsi="Book Antiqua" w:cs="Book Antiqua"/>
          <w:color w:val="000000"/>
        </w:rPr>
        <w:t>mark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13FF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g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tr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th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86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verse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cul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13FF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apopt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13FF4">
        <w:rPr>
          <w:rFonts w:ascii="Book Antiqua" w:eastAsia="Book Antiqua" w:hAnsi="Book Antiqua" w:cs="Book Antiqua"/>
          <w:color w:val="000000"/>
        </w:rPr>
        <w:t>B-cell lymphoma 2</w:t>
      </w:r>
      <w:r w:rsidR="00A659B0">
        <w:rPr>
          <w:rFonts w:ascii="Book Antiqua" w:eastAsia="Book Antiqua" w:hAnsi="Book Antiqua" w:cs="Book Antiqua"/>
          <w:color w:val="000000"/>
        </w:rPr>
        <w:t xml:space="preserve"> (Bcl-2)</w:t>
      </w:r>
      <w:r w:rsidR="00113FF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pase-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A659B0">
        <w:rPr>
          <w:rFonts w:ascii="Book Antiqua" w:eastAsia="Book Antiqua" w:hAnsi="Book Antiqua" w:cs="Book Antiqua"/>
          <w:color w:val="000000"/>
        </w:rPr>
        <w:t xml:space="preserve">cl-2-associated X protein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</w:t>
      </w:r>
      <w:r w:rsidRPr="004E3B91">
        <w:rPr>
          <w:rFonts w:ascii="Symbol" w:eastAsia="Book Antiqua" w:hAnsi="Symbol" w:cs="Book Antiqua"/>
          <w:color w:val="000000"/>
        </w:rPr>
        <w:t></w:t>
      </w:r>
      <w:r w:rsidRPr="006C66E4">
        <w:rPr>
          <w:rFonts w:ascii="Book Antiqua" w:eastAsia="Book Antiqua" w:hAnsi="Book Antiqua" w:cs="Book Antiqua"/>
          <w:color w:val="000000"/>
        </w:rPr>
        <w:t>-cate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athwa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E769FA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cid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E769FA">
        <w:rPr>
          <w:rFonts w:ascii="Book Antiqua" w:eastAsia="Book Antiqua" w:hAnsi="Book Antiqua" w:cs="Book Antiqua"/>
          <w:color w:val="000000"/>
        </w:rPr>
        <w:t>phosphoinositide 3-k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E769FA">
        <w:rPr>
          <w:rFonts w:ascii="Book Antiqua" w:eastAsia="Book Antiqua" w:hAnsi="Book Antiqua" w:cs="Book Antiqua"/>
          <w:color w:val="000000"/>
        </w:rPr>
        <w:t xml:space="preserve">ADPH oxidase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rodu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esting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ck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8]</w:t>
      </w:r>
      <w:r w:rsidR="00035F64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nne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tubul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GF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E769FA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dri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DCs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477C1">
        <w:rPr>
          <w:rFonts w:ascii="Book Antiqua" w:eastAsia="Book Antiqua" w:hAnsi="Book Antiqua" w:cs="Book Antiqua"/>
          <w:color w:val="000000"/>
        </w:rPr>
        <w:t>“</w:t>
      </w:r>
      <w:r w:rsidRPr="006C66E4">
        <w:rPr>
          <w:rFonts w:ascii="Book Antiqua" w:eastAsia="Book Antiqua" w:hAnsi="Book Antiqua" w:cs="Book Antiqua"/>
          <w:color w:val="000000"/>
        </w:rPr>
        <w:t>tolerogenic</w:t>
      </w:r>
      <w:r w:rsidR="001477C1">
        <w:rPr>
          <w:rFonts w:ascii="Book Antiqua" w:eastAsia="Book Antiqua" w:hAnsi="Book Antiqua" w:cs="Book Antiqua"/>
          <w:color w:val="000000"/>
        </w:rPr>
        <w:t>”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/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athwa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49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51D03282" w14:textId="3BE767DD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A4073">
        <w:rPr>
          <w:rFonts w:ascii="Book Antiqua" w:eastAsia="Book Antiqua" w:hAnsi="Book Antiqua" w:cs="Book Antiqua"/>
          <w:color w:val="000000"/>
        </w:rPr>
        <w:t xml:space="preserve">natural killer </w:t>
      </w:r>
      <w:r w:rsidRPr="006C66E4">
        <w:rPr>
          <w:rFonts w:ascii="Book Antiqua" w:eastAsia="Book Antiqua" w:hAnsi="Book Antiqua" w:cs="Book Antiqua"/>
          <w:color w:val="000000"/>
        </w:rPr>
        <w:t>(sNK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n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f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</w:t>
      </w:r>
      <w:r w:rsidR="00E769FA">
        <w:rPr>
          <w:rFonts w:ascii="Book Antiqua" w:eastAsia="Book Antiqua" w:hAnsi="Book Antiqua" w:cs="Book Antiqua"/>
          <w:color w:val="000000"/>
        </w:rPr>
        <w:t>anus kinase</w:t>
      </w:r>
      <w:r w:rsidRPr="006C66E4">
        <w:rPr>
          <w:rFonts w:ascii="Book Antiqua" w:eastAsia="Book Antiqua" w:hAnsi="Book Antiqua" w:cs="Book Antiqua"/>
          <w:color w:val="000000"/>
        </w:rPr>
        <w:t>/</w:t>
      </w:r>
      <w:r w:rsidR="00E769FA">
        <w:rPr>
          <w:rFonts w:ascii="Book Antiqua" w:eastAsia="Book Antiqua" w:hAnsi="Book Antiqua" w:cs="Book Antiqua"/>
          <w:color w:val="000000"/>
        </w:rPr>
        <w:t>signal transducer and activator of transcription (</w:t>
      </w:r>
      <w:r w:rsidRPr="006C66E4">
        <w:rPr>
          <w:rFonts w:ascii="Book Antiqua" w:eastAsia="Book Antiqua" w:hAnsi="Book Antiqua" w:cs="Book Antiqua"/>
          <w:color w:val="000000"/>
        </w:rPr>
        <w:t>STAT</w:t>
      </w:r>
      <w:r w:rsidR="00E769FA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athwa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C1185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o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XP3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MS Mincho" w:eastAsia="MS Mincho" w:hAnsi="MS Mincho" w:cs="MS Mincho" w:hint="eastAsia"/>
          <w:color w:val="000000"/>
        </w:rPr>
        <w:t> </w:t>
      </w:r>
      <w:r w:rsidRPr="006C66E4">
        <w:rPr>
          <w:rFonts w:ascii="Book Antiqua" w:eastAsia="Book Antiqua" w:hAnsi="Book Antiqua" w:cs="Book Antiqua"/>
          <w:color w:val="000000"/>
        </w:rPr>
        <w:t>IL10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o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D1528">
        <w:rPr>
          <w:rFonts w:ascii="Book Antiqua" w:eastAsia="Book Antiqua" w:hAnsi="Book Antiqua" w:cs="Book Antiqua"/>
          <w:color w:val="000000"/>
        </w:rPr>
        <w:t>T helper type 1 (</w:t>
      </w:r>
      <w:r w:rsidRPr="006C66E4">
        <w:rPr>
          <w:rFonts w:ascii="Book Antiqua" w:eastAsia="Book Antiqua" w:hAnsi="Book Antiqua" w:cs="Book Antiqua"/>
          <w:color w:val="000000"/>
        </w:rPr>
        <w:t>Th1</w:t>
      </w:r>
      <w:r w:rsidR="001D1528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o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7</w:t>
      </w:r>
      <w:r w:rsidR="00035F64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regs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spergill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t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D1528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am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-</w:t>
      </w:r>
      <w:r w:rsidR="001D1528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</w:t>
      </w:r>
      <w:r w:rsidR="001D1528">
        <w:rPr>
          <w:rFonts w:ascii="Book Antiqua" w:eastAsia="Book Antiqua" w:hAnsi="Book Antiqua" w:cs="Book Antiqua"/>
          <w:color w:val="000000"/>
        </w:rPr>
        <w:t xml:space="preserve"> 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D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1</w:t>
      </w:r>
      <w:r w:rsidR="001D1528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ective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r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1D152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XO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0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</w:t>
      </w:r>
      <w:r w:rsidR="001D1528">
        <w:rPr>
          <w:rFonts w:ascii="Book Antiqua" w:eastAsia="Book Antiqua" w:hAnsi="Book Antiqua" w:cs="Book Antiqua"/>
          <w:color w:val="000000"/>
        </w:rPr>
        <w:t>’</w:t>
      </w:r>
      <w:r w:rsidRPr="006C66E4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WJ-MSC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e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00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8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B75493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3B2E742F" w14:textId="6B84161B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vileg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75493">
        <w:rPr>
          <w:rFonts w:ascii="Book Antiqua" w:eastAsia="Book Antiqua" w:hAnsi="Book Antiqua" w:cs="Book Antiqua"/>
          <w:color w:val="000000"/>
        </w:rPr>
        <w:t xml:space="preserve">an </w:t>
      </w:r>
      <w:r w:rsidRPr="006C66E4">
        <w:rPr>
          <w:rFonts w:ascii="Book Antiqua" w:eastAsia="Book Antiqua" w:hAnsi="Book Antiqua" w:cs="Book Antiqua"/>
          <w:color w:val="000000"/>
        </w:rPr>
        <w:t>IL-2</w:t>
      </w:r>
      <w:r w:rsidR="00B7549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ne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d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3A407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terac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A4073">
        <w:rPr>
          <w:rFonts w:ascii="Book Antiqua" w:eastAsia="Book Antiqua" w:hAnsi="Book Antiqua" w:cs="Book Antiqua"/>
          <w:color w:val="000000"/>
        </w:rPr>
        <w:t>major histocompatibility complex I (</w:t>
      </w:r>
      <w:r w:rsidRPr="006C66E4">
        <w:rPr>
          <w:rFonts w:ascii="Book Antiqua" w:eastAsia="Book Antiqua" w:hAnsi="Book Antiqua" w:cs="Book Antiqua"/>
          <w:color w:val="000000"/>
        </w:rPr>
        <w:t>MHC</w:t>
      </w:r>
      <w:r w:rsidR="003A4073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</w:t>
      </w:r>
      <w:r w:rsidR="003A4073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91CD5">
        <w:rPr>
          <w:rFonts w:ascii="Book Antiqua" w:eastAsia="Book Antiqua" w:hAnsi="Book Antiqua" w:cs="Book Antiqua"/>
          <w:color w:val="000000"/>
        </w:rPr>
        <w:t>NK group 2 member 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37687">
        <w:rPr>
          <w:rFonts w:ascii="Book Antiqua" w:eastAsia="Book Antiqua" w:hAnsi="Book Antiqua" w:cs="Book Antiqua"/>
          <w:color w:val="000000"/>
        </w:rPr>
        <w:t>extracellular signal-related kinase 1/2 (</w:t>
      </w:r>
      <w:r w:rsidRPr="006C66E4">
        <w:rPr>
          <w:rFonts w:ascii="Book Antiqua" w:eastAsia="Book Antiqua" w:hAnsi="Book Antiqua" w:cs="Book Antiqua"/>
          <w:color w:val="000000"/>
        </w:rPr>
        <w:t>ERK1/2</w:t>
      </w:r>
      <w:proofErr w:type="gramStart"/>
      <w:r w:rsidR="00C37687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ck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t</w:t>
      </w:r>
      <w:r w:rsidR="00C376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ive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8,5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8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C376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37687">
        <w:rPr>
          <w:rFonts w:ascii="Book Antiqua" w:eastAsia="Book Antiqua" w:hAnsi="Book Antiqua" w:cs="Book Antiqua"/>
          <w:color w:val="000000"/>
        </w:rPr>
        <w:t xml:space="preserve">rapidly </w:t>
      </w:r>
      <w:r w:rsidRPr="006C66E4">
        <w:rPr>
          <w:rFonts w:ascii="Book Antiqua" w:eastAsia="Book Antiqua" w:hAnsi="Book Antiqua" w:cs="Book Antiqua"/>
          <w:color w:val="000000"/>
        </w:rPr>
        <w:t>phagocyto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L1</w:t>
      </w:r>
      <w:r w:rsidR="00C37687">
        <w:rPr>
          <w:rFonts w:ascii="Book Antiqua" w:eastAsia="Book Antiqua" w:hAnsi="Book Antiqua" w:cs="Book Antiqua"/>
          <w:color w:val="000000"/>
        </w:rPr>
        <w:t xml:space="preserve"> 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</w:t>
      </w:r>
      <w:r w:rsidR="003A4073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AF0107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quis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C37687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mo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-X-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if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XCL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L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3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re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KGF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AF0107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learan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3CL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6C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C6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ffic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r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BC1185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issu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</w:t>
      </w:r>
      <w:r w:rsidR="00BC1185">
        <w:rPr>
          <w:rFonts w:ascii="Book Antiqua" w:eastAsia="Book Antiqua" w:hAnsi="Book Antiqua" w:cs="Book Antiqua"/>
          <w:color w:val="000000"/>
        </w:rPr>
        <w:t>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7705DD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9N2</w:t>
      </w:r>
      <w:r w:rsidR="00EF3561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5N1-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i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F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5N1</w:t>
      </w:r>
      <w:r w:rsidR="001A3078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i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).</w:t>
      </w:r>
    </w:p>
    <w:p w14:paraId="002BFBA8" w14:textId="13FB7CC8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vironmen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A3078">
        <w:rPr>
          <w:rFonts w:ascii="Book Antiqua" w:eastAsia="Book Antiqua" w:hAnsi="Book Antiqua" w:cs="Book Antiqua"/>
          <w:color w:val="000000"/>
        </w:rPr>
        <w:t>nuclear factor kappa B</w:t>
      </w:r>
      <w:r w:rsidR="007919B6">
        <w:rPr>
          <w:rFonts w:ascii="Book Antiqua" w:eastAsia="Book Antiqua" w:hAnsi="Book Antiqua" w:cs="Book Antiqua"/>
          <w:color w:val="000000"/>
        </w:rPr>
        <w:t xml:space="preserve"> (NF-</w:t>
      </w:r>
      <w:r w:rsidR="007919B6" w:rsidRPr="004E3B91">
        <w:rPr>
          <w:rFonts w:ascii="Symbol" w:eastAsia="Book Antiqua" w:hAnsi="Symbol" w:cs="Book Antiqua"/>
          <w:color w:val="000000"/>
        </w:rPr>
        <w:t></w:t>
      </w:r>
      <w:r w:rsidR="007919B6">
        <w:rPr>
          <w:rFonts w:ascii="Book Antiqua" w:eastAsia="Book Antiqua" w:hAnsi="Book Antiqua" w:cs="Book Antiqua"/>
          <w:color w:val="000000"/>
        </w:rPr>
        <w:t>B)</w:t>
      </w:r>
      <w:r w:rsidR="001A3078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7705DD">
        <w:rPr>
          <w:rFonts w:ascii="Book Antiqua" w:eastAsia="Book Antiqua" w:hAnsi="Book Antiqua" w:cs="Book Antiqua"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d</w:t>
      </w:r>
      <w:r w:rsidR="007705DD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705DD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43,51,65-6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1A3078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A3078">
        <w:rPr>
          <w:rFonts w:ascii="Book Antiqua" w:eastAsia="Book Antiqua" w:hAnsi="Book Antiqua" w:cs="Book Antiqua"/>
          <w:color w:val="000000"/>
        </w:rPr>
        <w:t>cyclooxygenase 2 (</w:t>
      </w:r>
      <w:r w:rsidRPr="006C66E4">
        <w:rPr>
          <w:rFonts w:ascii="Book Antiqua" w:eastAsia="Book Antiqua" w:hAnsi="Book Antiqua" w:cs="Book Antiqua"/>
          <w:color w:val="000000"/>
        </w:rPr>
        <w:t>COX2</w:t>
      </w:r>
      <w:r w:rsidR="001A3078">
        <w:rPr>
          <w:rFonts w:ascii="Book Antiqua" w:eastAsia="Book Antiqua" w:hAnsi="Book Antiqua" w:cs="Book Antiqua"/>
          <w:color w:val="000000"/>
        </w:rPr>
        <w:t>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L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as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viron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,</w:t>
      </w:r>
      <w:r w:rsidR="00035F64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A3078">
        <w:rPr>
          <w:rFonts w:ascii="Book Antiqua" w:eastAsia="Book Antiqua" w:hAnsi="Book Antiqua" w:cs="Book Antiqua"/>
          <w:color w:val="000000"/>
        </w:rPr>
        <w:t xml:space="preserve">and </w:t>
      </w:r>
      <w:r w:rsidRPr="006C66E4">
        <w:rPr>
          <w:rFonts w:ascii="Book Antiqua" w:eastAsia="Book Antiqua" w:hAnsi="Book Antiqua" w:cs="Book Antiqua"/>
          <w:color w:val="000000"/>
        </w:rPr>
        <w:t>TGF-β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roperti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7,6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1A3078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le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91443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poxinA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XA4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T-II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e-lim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abol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ypto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ynuren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7705DD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33,7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-methyltrypto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ol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705DD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7705DD">
        <w:rPr>
          <w:rFonts w:ascii="Book Antiqua" w:eastAsia="Book Antiqua" w:hAnsi="Book Antiqua" w:cs="Book Antiqua"/>
          <w:color w:val="000000"/>
        </w:rPr>
        <w:t xml:space="preserve"> 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51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705DD">
        <w:rPr>
          <w:rFonts w:ascii="Book Antiqua" w:eastAsia="Book Antiqua" w:hAnsi="Book Antiqua" w:cs="Book Antiqua"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ynurenin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stre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ol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ilenced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,72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c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7705DD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705DD">
        <w:rPr>
          <w:rFonts w:ascii="Book Antiqua" w:eastAsia="Book Antiqua" w:hAnsi="Book Antiqua" w:cs="Book Antiqua"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etr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igr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O-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prot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4,7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-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617CB">
        <w:rPr>
          <w:rFonts w:ascii="Book Antiqua" w:eastAsia="Book Antiqua" w:hAnsi="Book Antiqua" w:cs="Book Antiqua"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ngiopoiet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ng1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8617CB">
        <w:rPr>
          <w:rFonts w:ascii="Book Antiqua" w:eastAsia="Book Antiqua" w:hAnsi="Book Antiqua" w:cs="Book Antiqua"/>
          <w:color w:val="000000"/>
        </w:rPr>
        <w:t>s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eukocyt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6,7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oxida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al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utathi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oxid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utathi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8617CB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tres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32620192" w14:textId="7DC62839" w:rsidR="00A77B3E" w:rsidRPr="006C66E4" w:rsidRDefault="00104387" w:rsidP="00F60F34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ent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617CB">
        <w:rPr>
          <w:rFonts w:ascii="Book Antiqua" w:eastAsia="Book Antiqua" w:hAnsi="Book Antiqua" w:cs="Book Antiqua"/>
          <w:color w:val="000000"/>
        </w:rPr>
        <w:t xml:space="preserve">in which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d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learan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9,8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t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81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gme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C6E3E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g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</w:t>
      </w:r>
      <w:r w:rsidR="00702531">
        <w:rPr>
          <w:rFonts w:ascii="Book Antiqua" w:eastAsia="Book Antiqua" w:hAnsi="Book Antiqua" w:cs="Book Antiqua"/>
          <w:i/>
          <w:iCs/>
          <w:color w:val="000000"/>
        </w:rPr>
        <w:t>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eruginosa</w:t>
      </w:r>
      <w:r w:rsidR="00702531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8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learan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6,8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aracoccidio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rasiliensis</w:t>
      </w:r>
      <w:r w:rsidR="00702531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g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agg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osin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ges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8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</w:t>
      </w:r>
      <w:r w:rsidR="00482CFB">
        <w:rPr>
          <w:rFonts w:ascii="Book Antiqua" w:eastAsia="Book Antiqua" w:hAnsi="Book Antiqua" w:cs="Book Antiqua"/>
          <w:i/>
          <w:iCs/>
          <w:color w:val="000000"/>
        </w:rPr>
        <w:t>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ovi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482CFB">
        <w:rPr>
          <w:rFonts w:ascii="Book Antiqua" w:eastAsia="Book Antiqua" w:hAnsi="Book Antiqua" w:cs="Book Antiqua"/>
          <w:color w:val="000000"/>
        </w:rPr>
        <w:t>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anulo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for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8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-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82CFB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:U</w:t>
      </w:r>
      <w:proofErr w:type="gramEnd"/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gge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ess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myco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4E317F4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471AD2AB" w14:textId="24C320B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romote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repair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issue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amage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</w:p>
    <w:p w14:paraId="6B10BAAB" w14:textId="36A4A7B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sp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ploy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teg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ma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thc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rd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essit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482CFB">
        <w:rPr>
          <w:rFonts w:ascii="Book Antiqua" w:eastAsia="Book Antiqua" w:hAnsi="Book Antiqua" w:cs="Book Antiqua"/>
          <w:color w:val="000000"/>
        </w:rPr>
        <w:t>o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terven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1,8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barri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lveoli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neumocyte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tit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inu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a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n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P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82CFB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82CFB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482CFB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epithelium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87,8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in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gr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w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/ARD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c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romis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ru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quaporins</w:t>
      </w:r>
      <w:r w:rsidR="009A7B0F">
        <w:rPr>
          <w:rFonts w:ascii="Book Antiqua" w:eastAsia="Book Antiqua" w:hAnsi="Book Antiqua" w:cs="Book Antiqua"/>
          <w:color w:val="000000"/>
        </w:rPr>
        <w:t xml:space="preserve"> (AQP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k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stit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a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romi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9,9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NaC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/K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P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membr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uc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FTR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e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sm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ad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919B6">
        <w:rPr>
          <w:rFonts w:ascii="Book Antiqua" w:eastAsia="Book Antiqua" w:hAnsi="Book Antiqua" w:cs="Book Antiqua"/>
          <w:color w:val="000000"/>
        </w:rPr>
        <w:t xml:space="preserve">that </w:t>
      </w:r>
      <w:r w:rsidRPr="006C66E4">
        <w:rPr>
          <w:rFonts w:ascii="Book Antiqua" w:eastAsia="Book Antiqua" w:hAnsi="Book Antiqua" w:cs="Book Antiqua"/>
          <w:color w:val="000000"/>
        </w:rPr>
        <w:t>dri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ve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919B6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dys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9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al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un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/K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P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8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ile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p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9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BD61612" w14:textId="6213F5EC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7919B6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VEGF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8,70,94,9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919B6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oncho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v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BALF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FT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FC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9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un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a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hann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97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A7B0F">
        <w:rPr>
          <w:rFonts w:ascii="Book Antiqua" w:eastAsia="Book Antiqua" w:hAnsi="Book Antiqua" w:cs="Book Antiqua"/>
          <w:color w:val="000000"/>
        </w:rPr>
        <w:lastRenderedPageBreak/>
        <w:t>AQP</w:t>
      </w: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98,99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gr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audin</w:t>
      </w:r>
      <w:r w:rsidR="007919B6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occludi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0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ysf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'ROS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e'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1,10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E2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intai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o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cadhe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express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0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pase-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F655B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7919B6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7919B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popto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0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3F655B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ib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919B6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laudin</w:t>
      </w:r>
      <w:r w:rsidR="007919B6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4,9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n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F655B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seque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F655B">
        <w:rPr>
          <w:rFonts w:ascii="Book Antiqua" w:eastAsia="Book Antiqua" w:hAnsi="Book Antiqua" w:cs="Book Antiqua"/>
          <w:color w:val="000000"/>
        </w:rPr>
        <w:t>Ras homolog family member A (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3F655B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0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rup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a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ntera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90GA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her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junc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0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3F655B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/2/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</w:t>
      </w:r>
      <w:r w:rsidR="003F655B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94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3F655B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-cadher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F655B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sile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07,10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9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ergis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-act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3F655B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5F19BCBA" w14:textId="797B262C" w:rsidR="00A77B3E" w:rsidRPr="006C66E4" w:rsidRDefault="0010438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a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09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onch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P1LC3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mma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pamyc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TOR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e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3F655B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8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0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1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J-MSC</w:t>
      </w:r>
      <w:r w:rsidR="006049A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(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, </w:t>
      </w:r>
      <w:r w:rsidRPr="006C66E4">
        <w:rPr>
          <w:rFonts w:ascii="Book Antiqua" w:eastAsia="Book Antiqua" w:hAnsi="Book Antiqua" w:cs="Book Antiqua"/>
          <w:color w:val="000000"/>
        </w:rPr>
        <w:t>EV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eomycin-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1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70S6K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11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ofo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6K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stre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9A7B0F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A7B0F">
        <w:rPr>
          <w:rFonts w:ascii="Book Antiqua" w:eastAsia="Book Antiqua" w:hAnsi="Book Antiqua" w:cs="Book Antiqua"/>
          <w:color w:val="000000"/>
        </w:rPr>
        <w:t xml:space="preserve">are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ne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2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o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o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TPas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la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osi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14,115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6-118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rt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6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dde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y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fibr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BF0657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F0657">
        <w:rPr>
          <w:rFonts w:ascii="Book Antiqua" w:eastAsia="Book Antiqua" w:hAnsi="Book Antiqua" w:cs="Book Antiqua"/>
          <w:color w:val="000000"/>
        </w:rPr>
        <w:t xml:space="preserve">were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r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lloprotein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r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lloprote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MP1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P1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P1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8,12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96A2613" w14:textId="5DECAE95" w:rsidR="00A77B3E" w:rsidRPr="006C66E4" w:rsidRDefault="00BF065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>
        <w:rPr>
          <w:rFonts w:ascii="Book Antiqua" w:eastAsia="Book Antiqua" w:hAnsi="Book Antiqua" w:cs="Book Antiqua"/>
          <w:color w:val="000000"/>
        </w:rPr>
        <w:t>T</w:t>
      </w:r>
      <w:r w:rsidR="00104387"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ntribute</w:t>
      </w:r>
      <w:r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PS</w:t>
      </w:r>
      <w:r>
        <w:rPr>
          <w:rFonts w:ascii="Book Antiqua" w:eastAsia="Book Antiqua" w:hAnsi="Book Antiqua" w:cs="Book Antiqua"/>
          <w:color w:val="000000"/>
        </w:rPr>
        <w:t>-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de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ano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104387" w:rsidRPr="006C66E4">
        <w:rPr>
          <w:rFonts w:ascii="Book Antiqua" w:eastAsia="Book Antiqua" w:hAnsi="Book Antiqua" w:cs="Book Antiqua"/>
          <w:color w:val="000000"/>
        </w:rPr>
        <w:t>fibrosis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121]</w:t>
      </w:r>
      <w:r w:rsidR="00104387"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122,12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3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-cul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res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QP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P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P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yros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kinase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r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(ROR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lastRenderedPageBreak/>
        <w:t>Wnt5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cepto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up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PS</w:t>
      </w:r>
      <w:r w:rsidR="009A7B0F">
        <w:rPr>
          <w:rFonts w:ascii="Book Antiqua" w:eastAsia="Book Antiqua" w:hAnsi="Book Antiqua" w:cs="Book Antiqua"/>
          <w:color w:val="000000"/>
        </w:rPr>
        <w:t>-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ermeability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14]</w:t>
      </w:r>
      <w:r w:rsidR="00104387"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non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ndi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(LR-MSCs</w:t>
      </w:r>
      <w:proofErr w:type="gramStart"/>
      <w:r w:rsidR="00104387" w:rsidRPr="006C66E4">
        <w:rPr>
          <w:rFonts w:ascii="Book Antiqua" w:eastAsia="Book Antiqua" w:hAnsi="Book Antiqua" w:cs="Book Antiqua"/>
          <w:color w:val="000000"/>
        </w:rPr>
        <w:t>)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124]</w:t>
      </w:r>
      <w:r w:rsidR="00104387"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12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ermo1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R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n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y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PS</w:t>
      </w:r>
      <w:r w:rsidR="009A7B0F">
        <w:rPr>
          <w:rFonts w:ascii="Book Antiqua" w:eastAsia="Book Antiqua" w:hAnsi="Book Antiqua" w:cs="Book Antiqua"/>
          <w:color w:val="000000"/>
        </w:rPr>
        <w:t>-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ibrobla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(FGF-10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bil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R-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melior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PS</w:t>
      </w:r>
      <w:r w:rsidR="009A7B0F">
        <w:rPr>
          <w:rFonts w:ascii="Book Antiqua" w:eastAsia="Book Antiqua" w:hAnsi="Book Antiqua" w:cs="Book Antiqua"/>
          <w:color w:val="000000"/>
        </w:rPr>
        <w:t>-</w:t>
      </w:r>
      <w:r w:rsidR="00104387"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a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A7B0F">
        <w:rPr>
          <w:rFonts w:ascii="Book Antiqua" w:eastAsia="Book Antiqua" w:hAnsi="Book Antiqua" w:cs="Book Antiqua"/>
          <w:color w:val="000000"/>
        </w:rPr>
        <w:t xml:space="preserve">the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7]</w:t>
      </w:r>
      <w:r w:rsidR="00104387"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l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28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R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et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filt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mpro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R-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104387" w:rsidRPr="006C66E4">
        <w:rPr>
          <w:rFonts w:ascii="Book Antiqua" w:eastAsia="Book Antiqua" w:hAnsi="Book Antiqua" w:cs="Book Antiqua"/>
          <w:color w:val="000000"/>
          <w:vertAlign w:val="superscript"/>
        </w:rPr>
        <w:t>[11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Hipp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le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ar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uppress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k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04387" w:rsidRPr="006C66E4">
        <w:rPr>
          <w:rFonts w:ascii="Book Antiqua" w:eastAsia="Book Antiqua" w:hAnsi="Book Antiqua" w:cs="Book Antiqua"/>
          <w:color w:val="000000"/>
        </w:rPr>
        <w:t>tissu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7843A66D" w14:textId="6CC2E734" w:rsidR="00A77B3E" w:rsidRPr="006C66E4" w:rsidRDefault="0010438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F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l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hippocamp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-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r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R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R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c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it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2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4E0D67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si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alari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30,131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stosomia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6,132,133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shmania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3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.</w:t>
      </w:r>
    </w:p>
    <w:p w14:paraId="5654A9CB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0902B6E1" w14:textId="75FE309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</w:t>
      </w:r>
      <w:r w:rsidR="007919B6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-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derived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aracrine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factor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EVs</w:t>
      </w:r>
    </w:p>
    <w:p w14:paraId="482E78F4" w14:textId="5F261A8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ilay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100-10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m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30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m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R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iRNAs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MP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35-13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27a-3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3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iRNA-146a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-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DE792C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AK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F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F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mo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DE792C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KGF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8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E792C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DE792C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134487">
        <w:rPr>
          <w:rFonts w:ascii="Book Antiqua" w:eastAsia="Book Antiqua" w:hAnsi="Book Antiqua" w:cs="Book Antiqua"/>
          <w:i/>
          <w:iCs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</w:t>
      </w:r>
      <w:r w:rsidR="00DE792C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ukotri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TB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attr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min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3,14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iRNA-145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d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s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TB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iR-100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J-MSC</w:t>
      </w:r>
      <w:r w:rsidR="006049A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E023A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ig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</w:t>
      </w:r>
      <w:r w:rsidR="00034011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chem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erfusio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jur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M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-cadhe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hat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6049A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sel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.</w:t>
      </w:r>
    </w:p>
    <w:p w14:paraId="39E310B7" w14:textId="55604E61" w:rsidR="00A77B3E" w:rsidRPr="006C66E4" w:rsidRDefault="0010438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UC-MSC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l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7A64F5">
        <w:rPr>
          <w:rFonts w:ascii="Book Antiqua" w:eastAsia="Book Antiqua" w:hAnsi="Book Antiqua" w:cs="Book Antiqua"/>
          <w:color w:val="000000"/>
        </w:rPr>
        <w:t xml:space="preserve"> (HCV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t-7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45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99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22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-GalN/LP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hepatocyt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9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3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K/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omy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urviv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5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570521C8" w14:textId="22E01B5B" w:rsidR="00A77B3E" w:rsidRPr="006C66E4" w:rsidRDefault="00104387" w:rsidP="00D85AFD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4E3B91">
        <w:rPr>
          <w:rFonts w:ascii="Book Antiqua" w:eastAsia="Book Antiqua" w:hAnsi="Book Antiqua" w:cs="Book Antiqua"/>
          <w:color w:val="000000"/>
        </w:rPr>
        <w:t>xenofre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thes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son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ro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fr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factor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5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A7EA9">
        <w:rPr>
          <w:rFonts w:ascii="Book Antiqua" w:eastAsia="Book Antiqua" w:hAnsi="Book Antiqua" w:cs="Book Antiqua"/>
          <w:color w:val="000000"/>
        </w:rPr>
        <w:t xml:space="preserve">mouse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5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A7EA9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il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umul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-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CM</w:t>
      </w:r>
      <w:r w:rsidR="00DA7EA9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apopt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cl-x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l-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5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6049A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pneumonia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5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y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54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ntilatio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-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-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5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B3C0E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: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3B3C0E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-C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l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g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teroviru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48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7AEDE5AC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1390E688" w14:textId="5826FAD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Genetic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odification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and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priming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of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</w:p>
    <w:p w14:paraId="38E8AA60" w14:textId="0EDF0CD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T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tínez-Gonzál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5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T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u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3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r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chite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33/IL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T2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'alarm</w:t>
      </w:r>
      <w:r w:rsidR="004E023A">
        <w:rPr>
          <w:rFonts w:ascii="Book Antiqua" w:eastAsia="Book Antiqua" w:hAnsi="Book Antiqua" w:cs="Book Antiqua"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'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</w:t>
      </w:r>
      <w:r w:rsidR="004E023A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5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344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ode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8,158,15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E023A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344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</w:t>
      </w:r>
      <w:r w:rsidR="004E023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6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134487">
        <w:rPr>
          <w:rFonts w:ascii="Book Antiqua" w:eastAsia="Book Antiqua" w:hAnsi="Book Antiqua" w:cs="Book Antiqua"/>
          <w:i/>
          <w:iCs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cent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nt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elop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cus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F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il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E023A">
        <w:rPr>
          <w:rFonts w:ascii="Book Antiqua" w:eastAsia="Book Antiqua" w:hAnsi="Book Antiqua" w:cs="Book Antiqua"/>
          <w:color w:val="000000"/>
        </w:rPr>
        <w:t xml:space="preserve">an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344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34487">
        <w:rPr>
          <w:rFonts w:ascii="Book Antiqua" w:eastAsia="Book Antiqua" w:hAnsi="Book Antiqua" w:cs="Book Antiqua"/>
          <w:color w:val="000000"/>
        </w:rPr>
        <w:t xml:space="preserve">mouse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61,16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4E023A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/STAT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athwa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6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β-caten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5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R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30/E2F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en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u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134487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34487">
        <w:rPr>
          <w:rFonts w:ascii="Book Antiqua" w:eastAsia="Book Antiqua" w:hAnsi="Book Antiqua" w:cs="Book Antiqua"/>
          <w:color w:val="000000"/>
        </w:rPr>
        <w:t xml:space="preserve">mouse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14,121,16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CE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olo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</w:t>
      </w:r>
      <w:r w:rsidR="004E023A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ink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al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nnin-angiot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ste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E4F1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e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urb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olo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jur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6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6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E4F14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E4F14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</w:t>
      </w:r>
      <w:r w:rsidR="005E4F1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E4F14">
        <w:rPr>
          <w:rFonts w:ascii="Book Antiqua" w:eastAsia="Book Antiqua" w:hAnsi="Book Antiqua" w:cs="Book Antiqua"/>
          <w:color w:val="000000"/>
        </w:rPr>
        <w:t xml:space="preserve">including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ARS)-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ARS-CoV-1)</w:t>
      </w:r>
      <w:r w:rsidR="005E4F1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CoV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prog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RD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67,16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it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.</w:t>
      </w:r>
    </w:p>
    <w:p w14:paraId="50DCFCD7" w14:textId="6D490A64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1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DF-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r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E321E">
        <w:rPr>
          <w:rFonts w:ascii="Book Antiqua" w:eastAsia="Book Antiqua" w:hAnsi="Book Antiqua" w:cs="Book Antiqua"/>
          <w:color w:val="000000"/>
        </w:rPr>
        <w:t xml:space="preserve">to </w:t>
      </w:r>
      <w:r w:rsidRPr="006C66E4">
        <w:rPr>
          <w:rFonts w:ascii="Book Antiqua" w:eastAsia="Book Antiqua" w:hAnsi="Book Antiqua" w:cs="Book Antiqua"/>
          <w:color w:val="000000"/>
        </w:rPr>
        <w:t>contro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6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E321E">
        <w:rPr>
          <w:rFonts w:ascii="Book Antiqua" w:eastAsia="Book Antiqua" w:hAnsi="Book Antiqua" w:cs="Book Antiqua"/>
          <w:color w:val="000000"/>
        </w:rPr>
        <w:t xml:space="preserve">Because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7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prostano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P-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="00336814">
        <w:fldChar w:fldCharType="begin"/>
      </w:r>
      <w:r w:rsidR="00336814">
        <w:instrText xml:space="preserve"> HYPERLINK \l "_ENREF_172" \o "Han, 2016 #291" </w:instrText>
      </w:r>
      <w:r w:rsidR="00336814">
        <w:fldChar w:fldCharType="separate"/>
      </w:r>
      <w:r w:rsidRPr="006C66E4">
        <w:rPr>
          <w:rFonts w:ascii="Book Antiqua" w:eastAsia="Book Antiqua" w:hAnsi="Book Antiqua" w:cs="Book Antiqua"/>
          <w:color w:val="000000"/>
          <w:u w:val="single" w:color="0000EE"/>
          <w:vertAlign w:val="superscript"/>
        </w:rPr>
        <w:t>17</w:t>
      </w:r>
      <w:r w:rsidR="00161231" w:rsidRPr="006C66E4">
        <w:rPr>
          <w:rFonts w:ascii="Book Antiqua" w:eastAsia="Book Antiqua" w:hAnsi="Book Antiqua" w:cs="Book Antiqua"/>
          <w:color w:val="000000"/>
          <w:u w:val="single" w:color="0000EE"/>
          <w:vertAlign w:val="superscript"/>
        </w:rPr>
        <w:t>1</w:t>
      </w:r>
      <w:r w:rsidR="00336814">
        <w:rPr>
          <w:rFonts w:ascii="Book Antiqua" w:eastAsia="Book Antiqua" w:hAnsi="Book Antiqua" w:cs="Book Antiqua"/>
          <w:color w:val="000000"/>
          <w:u w:val="single" w:color="0000EE"/>
          <w:vertAlign w:val="superscript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cos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161231" w:rsidRPr="006C66E4">
        <w:rPr>
          <w:rFonts w:ascii="Book Antiqua" w:eastAsia="Book Antiqua" w:hAnsi="Book Antiqua" w:cs="Book Antiqua"/>
          <w:color w:val="000000"/>
          <w:vertAlign w:val="superscript"/>
        </w:rPr>
        <w:t>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P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attr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XCR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7</w:t>
      </w:r>
      <w:r w:rsidR="00161231" w:rsidRPr="006C66E4">
        <w:rPr>
          <w:rFonts w:ascii="Book Antiqua" w:eastAsia="Book Antiqua" w:hAnsi="Book Antiqua" w:cs="Book Antiqua"/>
          <w:color w:val="000000"/>
          <w:vertAlign w:val="superscript"/>
        </w:rPr>
        <w:t>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48DCA763" w14:textId="5DB1339E" w:rsidR="00A77B3E" w:rsidRPr="006C66E4" w:rsidRDefault="00104387" w:rsidP="004E3B91">
      <w:pPr>
        <w:adjustRightInd w:val="0"/>
        <w:snapToGrid w:val="0"/>
        <w:spacing w:line="360" w:lineRule="auto"/>
        <w:ind w:firstLineChars="112" w:firstLine="269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en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viron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viron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i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w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ytokine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0,173,17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-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F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rin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bin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F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RK1/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F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-β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i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cul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B74E0">
        <w:rPr>
          <w:rFonts w:ascii="Book Antiqua" w:eastAsia="Book Antiqua" w:hAnsi="Book Antiqua" w:cs="Book Antiqua"/>
          <w:color w:val="000000"/>
        </w:rPr>
        <w:t xml:space="preserve">the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l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7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-L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34011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tr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69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sugges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os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ie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B74E0">
        <w:rPr>
          <w:rFonts w:ascii="Book Antiqua" w:eastAsia="Book Antiqua" w:hAnsi="Book Antiqua" w:cs="Book Antiqua"/>
          <w:color w:val="000000"/>
        </w:rPr>
        <w:t xml:space="preserve">the function of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7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ch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t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cosapentaeno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v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  <w:vertAlign w:val="sub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P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os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B74E0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:C</w:t>
      </w:r>
      <w:proofErr w:type="gramEnd"/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A-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56,17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4B74E0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B74E0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g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:U</w:t>
      </w:r>
      <w:proofErr w:type="gramEnd"/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min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ovi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8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d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79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4B74E0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P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stopath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Pr="006C66E4">
        <w:rPr>
          <w:rFonts w:ascii="Book Antiqua" w:eastAsia="Book Antiqua" w:hAnsi="Book Antiqua" w:cs="Book Antiqua"/>
          <w:color w:val="000000"/>
        </w:rPr>
        <w:t>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ic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41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540E4E4A" w14:textId="662D1433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1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</w:t>
      </w:r>
      <w:r w:rsidR="004B74E0">
        <w:rPr>
          <w:rFonts w:ascii="Book Antiqua" w:eastAsia="Book Antiqua" w:hAnsi="Book Antiqua" w:cs="Book Antiqua"/>
          <w:color w:val="000000"/>
        </w:rPr>
        <w:t xml:space="preserve">ort hairpin </w:t>
      </w:r>
      <w:r w:rsidRPr="006C66E4">
        <w:rPr>
          <w:rFonts w:ascii="Book Antiqua" w:eastAsia="Book Antiqua" w:hAnsi="Book Antiqua" w:cs="Book Antiqua"/>
          <w:color w:val="000000"/>
        </w:rPr>
        <w:t>R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A64F5">
        <w:rPr>
          <w:rFonts w:ascii="Book Antiqua" w:eastAsia="Book Antiqua" w:hAnsi="Book Antiqua" w:cs="Book Antiqua"/>
          <w:color w:val="000000"/>
        </w:rPr>
        <w:t>(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</w:t>
      </w:r>
      <w:r w:rsidR="007A64F5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u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al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79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s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struc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mph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7A64F5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gG2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k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iz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gge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asi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cc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A64F5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7A64F5">
        <w:rPr>
          <w:rFonts w:ascii="Book Antiqua" w:eastAsia="Book Antiqua" w:hAnsi="Book Antiqua" w:cs="Book Antiqua"/>
          <w:color w:val="000000"/>
        </w:rPr>
        <w:t>s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74,180,18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1%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 w:rsidRP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DF-1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8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eri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gmen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i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rc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c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-specif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isti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Pre-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2%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1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7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bpopul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f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og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ecan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D362)</w:t>
      </w:r>
      <w:r w:rsidR="00067A14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posi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362</w:t>
      </w:r>
      <w:r w:rsidR="00067A14">
        <w:rPr>
          <w:rFonts w:ascii="Book Antiqua" w:eastAsia="Book Antiqua" w:hAnsi="Book Antiqua" w:cs="Book Antiqua"/>
          <w:color w:val="000000"/>
        </w:rPr>
        <w:t>-neg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,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GFR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Sca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TER119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035F64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α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FU-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Klebsiel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neumoni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6]</w:t>
      </w:r>
      <w:r w:rsidRPr="006C66E4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bei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43DE581B" w14:textId="3E117A96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nch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opharynge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periton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u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67A14">
        <w:rPr>
          <w:rFonts w:ascii="Book Antiqua" w:eastAsia="Book Antiqua" w:hAnsi="Book Antiqua" w:cs="Book Antiqua"/>
          <w:color w:val="000000"/>
        </w:rPr>
        <w:t xml:space="preserve">mouse </w:t>
      </w:r>
      <w:r w:rsidRPr="006C66E4">
        <w:rPr>
          <w:rFonts w:ascii="Book Antiqua" w:eastAsia="Book Antiqua" w:hAnsi="Book Antiqua" w:cs="Book Antiqua"/>
          <w:color w:val="000000"/>
        </w:rPr>
        <w:t>mod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periton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aly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o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esting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c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67A14">
        <w:rPr>
          <w:rFonts w:ascii="Book Antiqua" w:eastAsia="Book Antiqua" w:hAnsi="Book Antiqua" w:cs="Book Antiqua"/>
          <w:color w:val="000000"/>
        </w:rPr>
        <w:t xml:space="preserve"> 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en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ou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jur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8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hippocamp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u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trahippocampall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43E6DAE0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0A679FC4" w14:textId="43505D6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linical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trial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with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</w:p>
    <w:p w14:paraId="4468D441" w14:textId="49CA34C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lastRenderedPageBreak/>
        <w:t>Liver</w:t>
      </w:r>
      <w:r w:rsidR="00035F6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injury</w:t>
      </w:r>
    </w:p>
    <w:p w14:paraId="04A3A858" w14:textId="0E64451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67A14">
        <w:rPr>
          <w:rFonts w:ascii="Book Antiqua" w:eastAsia="Book Antiqua" w:hAnsi="Book Antiqua" w:cs="Book Antiqua"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-hepa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log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tecav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fun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8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mpens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nda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herapy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84]</w:t>
      </w:r>
      <w:r w:rsidRPr="006C66E4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n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-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-on-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verse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on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C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8E464E">
        <w:rPr>
          <w:rFonts w:ascii="Book Antiqua" w:eastAsia="Book Antiqua" w:hAnsi="Book Antiqua" w:cs="Book Antiqua"/>
          <w:color w:val="000000"/>
        </w:rPr>
        <w:t>4 w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-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atient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86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67A14">
        <w:rPr>
          <w:rFonts w:ascii="Book Antiqua" w:eastAsia="Book Antiqua" w:hAnsi="Book Antiqua" w:cs="Book Antiqua"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-st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log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67A1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fibrosi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8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157DEC92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AE96426" w14:textId="479D3D6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Lung</w:t>
      </w:r>
      <w:r w:rsidR="00035F64">
        <w:rPr>
          <w:rFonts w:ascii="Book Antiqua" w:eastAsia="Book Antiqua" w:hAnsi="Book Antiqua" w:cs="Book Antiqua"/>
          <w:b/>
          <w:bCs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injury</w:t>
      </w:r>
    </w:p>
    <w:p w14:paraId="06B3C7BF" w14:textId="7A93769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a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.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l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nu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d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abili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astating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A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1N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0F5554">
        <w:rPr>
          <w:rFonts w:ascii="Book Antiqua" w:eastAsia="Book Antiqua" w:hAnsi="Book Antiqua" w:cs="Book Antiqua"/>
          <w:color w:val="000000"/>
        </w:rPr>
        <w:t>f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dd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)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8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cessfu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lo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-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tali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ult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o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andemi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89,190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7N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stru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o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ifican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54.5%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.6%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ed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ver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ow-u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year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-a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resol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erior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i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8-year-o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1N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2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3A0297DE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089034E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i/>
          <w:iCs/>
          <w:color w:val="000000"/>
        </w:rPr>
        <w:t>COVID-19</w:t>
      </w:r>
    </w:p>
    <w:p w14:paraId="73509123" w14:textId="44AC8F0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CoV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MRSS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s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CoV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i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4-year-o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J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min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4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47F87">
        <w:rPr>
          <w:rFonts w:ascii="Book Antiqua" w:eastAsia="Book Antiqua" w:hAnsi="Book Antiqua" w:cs="Book Antiqua"/>
          <w:color w:val="000000"/>
        </w:rPr>
        <w:t xml:space="preserve">seven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f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ergis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valesc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s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i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6-year</w:t>
      </w:r>
      <w:r w:rsidR="00EF5F16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o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atient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5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embol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iona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cu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report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6-198]</w:t>
      </w:r>
      <w:r w:rsidRPr="006C66E4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aly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r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p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FE2A32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log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t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coagu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14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st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oagula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9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trach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mu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minis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s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i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i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va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elop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rg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reaction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0]</w:t>
      </w:r>
      <w:r w:rsidRPr="006C66E4">
        <w:rPr>
          <w:rFonts w:ascii="Book Antiqua" w:eastAsia="Book Antiqua" w:hAnsi="Book Antiqua" w:cs="Book Antiqua"/>
          <w:color w:val="000000"/>
        </w:rPr>
        <w:t>.</w:t>
      </w:r>
    </w:p>
    <w:p w14:paraId="74DCE8B1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59D7CD9A" w14:textId="25D35F6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Challenges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in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utilizing</w:t>
      </w:r>
      <w:r w:rsidR="00035F6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aps/>
          <w:color w:val="000000"/>
          <w:u w:val="single"/>
        </w:rPr>
        <w:t>MSCs</w:t>
      </w:r>
    </w:p>
    <w:p w14:paraId="46F77E29" w14:textId="02756CA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F34C6E">
        <w:rPr>
          <w:rFonts w:ascii="Book Antiqua" w:eastAsia="Book Antiqua" w:hAnsi="Book Antiqua" w:cs="Book Antiqua"/>
          <w:color w:val="000000"/>
        </w:rPr>
        <w:t>“</w:t>
      </w:r>
      <w:r w:rsidRPr="006C66E4">
        <w:rPr>
          <w:rFonts w:ascii="Book Antiqua" w:eastAsia="Book Antiqua" w:hAnsi="Book Antiqua" w:cs="Book Antiqua"/>
          <w:color w:val="000000"/>
        </w:rPr>
        <w:t>saf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bors</w:t>
      </w:r>
      <w:r w:rsidR="00F34C6E">
        <w:rPr>
          <w:rFonts w:ascii="Book Antiqua" w:eastAsia="Book Antiqua" w:hAnsi="Book Antiqua" w:cs="Book Antiqua"/>
          <w:color w:val="000000"/>
        </w:rPr>
        <w:t xml:space="preserve">”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i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1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berculosis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ovis,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megmatis</w:t>
      </w:r>
      <w:r w:rsidRPr="006C66E4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min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ov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min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2/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as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berculosi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AM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bercul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-resistan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-effl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m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C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CG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B7B8A">
        <w:rPr>
          <w:rFonts w:ascii="Book Antiqua" w:eastAsia="Book Antiqua" w:hAnsi="Book Antiqua" w:cs="Book Antiqua"/>
          <w:color w:val="000000"/>
        </w:rPr>
        <w:t xml:space="preserve">due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GE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2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="00EF5F16" w:rsidRPr="006C66E4">
        <w:rPr>
          <w:rFonts w:ascii="Book Antiqua" w:eastAsia="Book Antiqua" w:hAnsi="Book Antiqua" w:cs="Book Antiqua"/>
          <w:color w:val="000000"/>
          <w:vertAlign w:val="superscript"/>
        </w:rPr>
        <w:t>[203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7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Sca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c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eishmania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antu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9B7B8A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para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CG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</w:p>
    <w:p w14:paraId="1FAFD658" w14:textId="52051F7C" w:rsidR="00A77B3E" w:rsidRPr="006C66E4" w:rsidRDefault="00104387" w:rsidP="00BC6056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Qi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4]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5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gal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e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bser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gge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ervo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i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6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07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9B7B8A">
        <w:rPr>
          <w:rFonts w:ascii="Book Antiqua" w:eastAsia="Book Antiqua" w:hAnsi="Book Antiqua" w:cs="Book Antiqua"/>
          <w:color w:val="000000"/>
        </w:rPr>
        <w:t>p</w:t>
      </w:r>
      <w:r w:rsidRPr="006C66E4">
        <w:rPr>
          <w:rFonts w:ascii="Book Antiqua" w:eastAsia="Book Antiqua" w:hAnsi="Book Antiqua" w:cs="Book Antiqua"/>
          <w:color w:val="000000"/>
        </w:rPr>
        <w:t>arv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sis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a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centa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S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SV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SV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41254">
        <w:rPr>
          <w:rFonts w:ascii="Book Antiqua" w:eastAsia="Book Antiqua" w:hAnsi="Book Antiqua" w:cs="Book Antiqua"/>
          <w:color w:val="000000"/>
        </w:rPr>
        <w:t>f</w:t>
      </w:r>
      <w:r w:rsidRPr="006C66E4">
        <w:rPr>
          <w:rFonts w:ascii="Book Antiqua" w:eastAsia="Book Antiqua" w:hAnsi="Book Antiqua" w:cs="Book Antiqua"/>
          <w:color w:val="000000"/>
        </w:rPr>
        <w:t>e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cel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s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Viru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ection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09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0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for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ilar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5N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o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11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-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t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12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o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adip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D41254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</w:rPr>
        <w:t>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dn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SCs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13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rvenak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l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214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-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ag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th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v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.</w:t>
      </w:r>
    </w:p>
    <w:p w14:paraId="37BEB394" w14:textId="5F5B796C" w:rsidR="00A77B3E" w:rsidRPr="006C66E4" w:rsidRDefault="00104387" w:rsidP="004E3B91">
      <w:pPr>
        <w:adjustRightInd w:val="0"/>
        <w:snapToGrid w:val="0"/>
        <w:spacing w:line="360" w:lineRule="auto"/>
        <w:ind w:firstLine="270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Alth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immun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H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-stim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lecu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80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olerated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</w:t>
      </w:r>
      <w:proofErr w:type="gramEnd"/>
      <w:r w:rsidRPr="006C66E4">
        <w:rPr>
          <w:rFonts w:ascii="Book Antiqua" w:eastAsia="Book Antiqua" w:hAnsi="Book Antiqua" w:cs="Book Antiqua"/>
          <w:color w:val="000000"/>
          <w:vertAlign w:val="superscript"/>
        </w:rPr>
        <w:t>191,192]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c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ip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215-217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D41254">
        <w:rPr>
          <w:rFonts w:ascii="Book Antiqua" w:eastAsia="Book Antiqua" w:hAnsi="Book Antiqua" w:cs="Book Antiqua"/>
          <w:color w:val="000000"/>
        </w:rPr>
        <w:t>mor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iq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-specif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ta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sewhere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[198,218]</w:t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st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c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ver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o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si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for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ie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a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em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di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cau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pr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</w:p>
    <w:p w14:paraId="29FC04CA" w14:textId="77777777" w:rsidR="00A77B3E" w:rsidRPr="006C66E4" w:rsidRDefault="00A77B3E" w:rsidP="006C66E4">
      <w:pPr>
        <w:adjustRightInd w:val="0"/>
        <w:snapToGrid w:val="0"/>
        <w:spacing w:line="360" w:lineRule="auto"/>
        <w:ind w:firstLine="480"/>
        <w:jc w:val="both"/>
        <w:rPr>
          <w:rFonts w:ascii="Book Antiqua" w:hAnsi="Book Antiqua"/>
        </w:rPr>
      </w:pPr>
    </w:p>
    <w:p w14:paraId="445092EC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aps/>
          <w:color w:val="000000"/>
          <w:u w:val="single"/>
        </w:rPr>
        <w:t>CONCLUSION</w:t>
      </w:r>
    </w:p>
    <w:p w14:paraId="622143E5" w14:textId="7B96F5C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Exagg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j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s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talit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v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d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c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NA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ul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wev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u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erci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tiliz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b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mfu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favor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-exis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.</w:t>
      </w:r>
    </w:p>
    <w:p w14:paraId="31369211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58E62E8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REFERENCES</w:t>
      </w:r>
    </w:p>
    <w:p w14:paraId="127511C3" w14:textId="389EBAD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bookmarkStart w:id="5" w:name="OLE_LINK18"/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ominic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e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laper-Cortenb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i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cko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rwi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ni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i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i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na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cie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te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5-3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9236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0/14653240600855905]</w:t>
      </w:r>
    </w:p>
    <w:p w14:paraId="30371126" w14:textId="524D367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wri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j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y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j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o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bi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roectode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issu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7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31-5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3778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00441-019-03072-0]</w:t>
      </w:r>
    </w:p>
    <w:p w14:paraId="4B99B832" w14:textId="609761F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wri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gdal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y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s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b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roectode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01566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2487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156697]</w:t>
      </w:r>
    </w:p>
    <w:p w14:paraId="633C2463" w14:textId="55D3A1B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etr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</w:t>
      </w:r>
      <w:r w:rsidRPr="006C66E4">
        <w:rPr>
          <w:rFonts w:ascii="Book Antiqua" w:eastAsia="Book Antiqua" w:hAnsi="Book Antiqua" w:cs="Book Antiqua"/>
          <w:color w:val="000000"/>
        </w:rPr>
        <w:t>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dd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break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ergencie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e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glec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er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icrob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-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9590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micinf.2018.06.004]</w:t>
      </w:r>
    </w:p>
    <w:p w14:paraId="154CDC15" w14:textId="5BDAF53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ushahar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itt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sp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w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ol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iv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metry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-3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0728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cyto.a.23242]</w:t>
      </w:r>
    </w:p>
    <w:p w14:paraId="40A3DD9B" w14:textId="439599C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ckste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pits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evtschen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n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c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ete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u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en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spectiv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i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lebsiel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4380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31-015-0288-1]</w:t>
      </w:r>
    </w:p>
    <w:p w14:paraId="69796430" w14:textId="3D4587B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ster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an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r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Fly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edi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Bri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To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yndecan-2-positiv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ntilator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esthes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2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02-5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9791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ALN.0000000000002327]</w:t>
      </w:r>
    </w:p>
    <w:p w14:paraId="71058051" w14:textId="2B7F354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au-Vorst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itin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ysted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A-D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-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o-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1961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279-9]</w:t>
      </w:r>
    </w:p>
    <w:p w14:paraId="7B189F6E" w14:textId="2AE6CF7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au-Vorst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drígu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rrents-Zapa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din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liver-Vi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rcía-Lóp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7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re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A-D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-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an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-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4479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jcyt.2018.09.009]</w:t>
      </w:r>
    </w:p>
    <w:p w14:paraId="7AA93079" w14:textId="5E09117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olcher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bin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ugl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d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adsi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r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hrot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t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tholom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gam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af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45-17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4939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eji.200738129]</w:t>
      </w:r>
    </w:p>
    <w:p w14:paraId="47B5995A" w14:textId="63CFCB5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dak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gdal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shmuk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a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i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34100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2015-020-10090-x]</w:t>
      </w:r>
    </w:p>
    <w:p w14:paraId="1CC8F43A" w14:textId="0D439ED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P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uazho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Uni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echnolo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96-5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7860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1596-017-1763-3]</w:t>
      </w:r>
    </w:p>
    <w:p w14:paraId="644E2970" w14:textId="5CBFC6D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nm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hsaw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kam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uo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e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riuc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918-59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29750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28/JVI.00165-09]</w:t>
      </w:r>
    </w:p>
    <w:p w14:paraId="25989BC2" w14:textId="1DB388C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haku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usi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wast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y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u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la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70-20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6704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eji.201242882]</w:t>
      </w:r>
    </w:p>
    <w:p w14:paraId="6A9C34CB" w14:textId="7CEAF53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suchiy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euc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wasaw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g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eg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h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se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miyo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ts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e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oshi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maza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ji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tana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minag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im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am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r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OVID-19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824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41232-020-00121-y]</w:t>
      </w:r>
    </w:p>
    <w:p w14:paraId="05A24F5A" w14:textId="6F140EF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V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nthou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vva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rst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midt-Luc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ti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ulth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chö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3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ear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68-21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1835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3/eurheartj/ehq467]</w:t>
      </w:r>
    </w:p>
    <w:p w14:paraId="3ECAEFFC" w14:textId="2E15BE7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udintce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golyub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avi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ykh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nograd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kolov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musen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vts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ppl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d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berculosi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issu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ge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1580-e15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9907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term.2583]</w:t>
      </w:r>
    </w:p>
    <w:p w14:paraId="0A656A8C" w14:textId="1CBA583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3576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cells8080784]</w:t>
      </w:r>
    </w:p>
    <w:p w14:paraId="6FB521B9" w14:textId="22A3211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s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dlet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al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in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89-3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5891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01.TP.0000045055.63901.A9]</w:t>
      </w:r>
    </w:p>
    <w:p w14:paraId="12DB9E23" w14:textId="29541A5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anchuk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lostal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s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r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ms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vill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nn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cko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lli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α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5694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crt68]</w:t>
      </w:r>
    </w:p>
    <w:p w14:paraId="0E4E55CC" w14:textId="675A2FD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ushianth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c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t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sa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ostgra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12-6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6426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36/pgmj.2011.118398]</w:t>
      </w:r>
    </w:p>
    <w:p w14:paraId="6E3E259C" w14:textId="1FB8E26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48-10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4161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48/wjg.v18.i10.1048]</w:t>
      </w:r>
    </w:p>
    <w:p w14:paraId="6135BBD8" w14:textId="1B35EBB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ür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U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dheend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mamoorth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heli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mi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i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phy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c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75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08-14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7162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bbamem.2006.03.030]</w:t>
      </w:r>
    </w:p>
    <w:p w14:paraId="65743624" w14:textId="5155DB7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rasnodembskay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p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29-22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94533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544]</w:t>
      </w:r>
    </w:p>
    <w:p w14:paraId="364DF9C4" w14:textId="53E80EC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uplanti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heli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y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8401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13.00143]</w:t>
      </w:r>
    </w:p>
    <w:p w14:paraId="6873A340" w14:textId="65DF378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utt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etc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ho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n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ecker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u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deg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ja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e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za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n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l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fie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Infec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3030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9251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6/5303048]</w:t>
      </w:r>
    </w:p>
    <w:p w14:paraId="374AC04B" w14:textId="5EAE791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ohn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ssling-Resni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n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icrob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7-2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0331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micinf.2011.10.001]</w:t>
      </w:r>
    </w:p>
    <w:p w14:paraId="49BFC241" w14:textId="11D39F8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upt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dembska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petana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d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ora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33-5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2500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36/thoraxjnl-2011-201176]</w:t>
      </w:r>
    </w:p>
    <w:p w14:paraId="5C8C1C9D" w14:textId="238199E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i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o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jay-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ca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er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meosta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nu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ut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3-1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6283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46/annurev-nutr-071816-064559]</w:t>
      </w:r>
    </w:p>
    <w:p w14:paraId="0632AD8C" w14:textId="060605D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u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o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a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nsin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l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24-4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35043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cmi.12522]</w:t>
      </w:r>
    </w:p>
    <w:p w14:paraId="613886A9" w14:textId="6532181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cKenzi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se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ü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äube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oleam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,3-dioxyge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f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-regulatio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ypto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l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ynurenin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ur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ta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7-2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4301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174/138920007780362518]</w:t>
      </w:r>
    </w:p>
    <w:p w14:paraId="5092E114" w14:textId="34E3930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h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pan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l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s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ill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n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gann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nali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bercul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ve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ri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0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1184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7-15290-z]</w:t>
      </w:r>
    </w:p>
    <w:p w14:paraId="2DD19462" w14:textId="448DCB6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odrigu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ella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kayanag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l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V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livei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L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lmegr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C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lav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shi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municatio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mphotrop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mph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Individua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ID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u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tro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4-1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511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9/AID.2018.0066]</w:t>
      </w:r>
    </w:p>
    <w:p w14:paraId="5C363E74" w14:textId="24614D8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limo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moty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Е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mid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rig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sh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t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]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op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us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1-2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6410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8821/0507-4088-2018-63-6-261-267]</w:t>
      </w:r>
    </w:p>
    <w:p w14:paraId="2806D397" w14:textId="0E4EF4A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braha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mo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nk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car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log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orrhage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emia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7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1137-L11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0768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2/ajplung.2000.279.6.L1137]</w:t>
      </w:r>
    </w:p>
    <w:p w14:paraId="28F00D77" w14:textId="25E194F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i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p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van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iator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2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25408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7741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20/9254087]</w:t>
      </w:r>
    </w:p>
    <w:p w14:paraId="1C415E42" w14:textId="7FB74ED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gg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72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84903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rep37252]</w:t>
      </w:r>
    </w:p>
    <w:p w14:paraId="12C9BD28" w14:textId="1035820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eppk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nop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schber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de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r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ürz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a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haj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au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em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ölk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e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lke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hrfri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e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t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em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r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ño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r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BioMedic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29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7459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ebiom.2020.102925]</w:t>
      </w:r>
    </w:p>
    <w:p w14:paraId="606A5D54" w14:textId="71CCCD2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y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P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om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m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wi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udfo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k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L8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9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77-21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5011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4049/jimmunol.1300194]</w:t>
      </w:r>
    </w:p>
    <w:p w14:paraId="6B8B4963" w14:textId="12D42B9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i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schhamm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üg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r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ffarzade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drilar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k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lasch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lu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n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a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a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iss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arffetter-Kochan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-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v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Sk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3-24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2997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417]</w:t>
      </w:r>
    </w:p>
    <w:p w14:paraId="598B4E0E" w14:textId="6813C75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aban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ch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rk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me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rces-Ramir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t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g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th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sha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ins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zasz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r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X2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5199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3/13993003.02021-2017]</w:t>
      </w:r>
    </w:p>
    <w:p w14:paraId="503E48ED" w14:textId="23DB2D2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recchion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hoshe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am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tu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1(</w:t>
      </w:r>
      <w:proofErr w:type="gramEnd"/>
      <w:r w:rsidRPr="006C66E4">
        <w:rPr>
          <w:rFonts w:ascii="Book Antiqua" w:eastAsia="Book Antiqua" w:hAnsi="Book Antiqua" w:cs="Book Antiqua"/>
          <w:color w:val="000000"/>
        </w:rPr>
        <w:t>LPS+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ass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(LPS-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nativ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1788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19.01084]</w:t>
      </w:r>
    </w:p>
    <w:p w14:paraId="00807DC6" w14:textId="785284B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z-Crawfor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ou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up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anque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ogduij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rgens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ë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agoni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83-4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6615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254]</w:t>
      </w:r>
    </w:p>
    <w:p w14:paraId="5C65C7F4" w14:textId="435D246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w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J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oo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er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56973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ijms20194815]</w:t>
      </w:r>
    </w:p>
    <w:p w14:paraId="47B4D03B" w14:textId="582BD8B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v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in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nniocalcin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3557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1037/atm.2020.02.105]</w:t>
      </w:r>
    </w:p>
    <w:p w14:paraId="7EA53EA6" w14:textId="1EBA6EE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i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P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c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lariz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90-23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5377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9/000495873]</w:t>
      </w:r>
    </w:p>
    <w:p w14:paraId="246150A1" w14:textId="1C48804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i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β-cate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2-2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2298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cbin.10359]</w:t>
      </w:r>
    </w:p>
    <w:p w14:paraId="445F00BD" w14:textId="2A75DD3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ck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V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ri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her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Au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ssenpfenni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K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dembska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nne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notub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chan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10-22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0594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372]</w:t>
      </w:r>
    </w:p>
    <w:p w14:paraId="0BAC1ABF" w14:textId="6DEE13E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4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dri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e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8016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488-2]</w:t>
      </w:r>
    </w:p>
    <w:p w14:paraId="648ABAD2" w14:textId="3ADA024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3-1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52165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biocel.2016.08.013]</w:t>
      </w:r>
    </w:p>
    <w:p w14:paraId="392DF54A" w14:textId="61088ED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ilosavljevic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zd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mo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ko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senij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urko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lica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o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k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ar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i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ive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40-10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4810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</w:t>
      </w:r>
      <w:r w:rsidR="00035F64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t.24784]</w:t>
      </w:r>
    </w:p>
    <w:p w14:paraId="3327DA0C" w14:textId="016DE2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z-Crawfor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r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avo-Alegrí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er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va-Lamper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jed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ë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rgens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guer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ou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rió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+CD25+Foxp3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p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c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7347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crt216]</w:t>
      </w:r>
    </w:p>
    <w:p w14:paraId="1AE4C0C0" w14:textId="41560C4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ruz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odw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koc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g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Ken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c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esh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inuous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arab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rg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compe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15-6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9258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66/sctm.2014-0268]</w:t>
      </w:r>
    </w:p>
    <w:p w14:paraId="54C336AD" w14:textId="0D44FCA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avi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d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d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am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66-7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67184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509]</w:t>
      </w:r>
    </w:p>
    <w:p w14:paraId="60157C23" w14:textId="2892977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aja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ic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bbaw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uy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ule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ungou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gnea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iz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a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00-CD200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lymphocyt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0-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5755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imlet.2012.04.017]</w:t>
      </w:r>
    </w:p>
    <w:p w14:paraId="33483D22" w14:textId="3DE9BCB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iulian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naceur-Griscel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nbakh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drhi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uai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zzar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rb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aill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0-3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1236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1563]</w:t>
      </w:r>
    </w:p>
    <w:p w14:paraId="755E02D6" w14:textId="04A3986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upt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h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dembska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z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iff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-PAR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x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a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96-8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3968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796]</w:t>
      </w:r>
    </w:p>
    <w:p w14:paraId="329FC281" w14:textId="44F9EE6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itt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F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er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rag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rgesh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r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reva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nk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Fly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j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G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w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ogduij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gg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02-6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3413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779]</w:t>
      </w:r>
    </w:p>
    <w:p w14:paraId="35F5A4F5" w14:textId="2E2E169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onçalv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D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reva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uz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ópez-Iglesi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r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ogduij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mbr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9359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7-12121-z]</w:t>
      </w:r>
    </w:p>
    <w:p w14:paraId="2BC61988" w14:textId="62460C9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whel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3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11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30143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cti2.1181]</w:t>
      </w:r>
    </w:p>
    <w:p w14:paraId="69CE37AB" w14:textId="44453C0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dembska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Ken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b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51-7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2928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64/rccm.201206-0990OC]</w:t>
      </w:r>
    </w:p>
    <w:p w14:paraId="273A7CFB" w14:textId="4021845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ite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ppri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Shafe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chö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ffick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3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49-12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1867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ctm.16-0353]</w:t>
      </w:r>
    </w:p>
    <w:p w14:paraId="09D96534" w14:textId="7785B84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9N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7931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6-0395-z]</w:t>
      </w:r>
    </w:p>
    <w:p w14:paraId="740C4252" w14:textId="29B48B6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o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o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P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cho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ir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S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(</w:t>
      </w:r>
      <w:proofErr w:type="gramEnd"/>
      <w:r w:rsidRPr="006C66E4">
        <w:rPr>
          <w:rFonts w:ascii="Book Antiqua" w:eastAsia="Book Antiqua" w:hAnsi="Book Antiqua" w:cs="Book Antiqua"/>
          <w:color w:val="000000"/>
        </w:rPr>
        <w:t>H5N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-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6-19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0850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3/infdis/jiy478]</w:t>
      </w:r>
    </w:p>
    <w:p w14:paraId="15593A1B" w14:textId="3BFA265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hme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w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bb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tch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da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mo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w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tc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a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osphory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6K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4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336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9-39410-z]</w:t>
      </w:r>
    </w:p>
    <w:p w14:paraId="1B16CA18" w14:textId="0607007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roekm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atnga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oij-Eij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ostendor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elof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u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o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emst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α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β-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r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7538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31-015-0316-1]</w:t>
      </w:r>
    </w:p>
    <w:p w14:paraId="5453BB9B" w14:textId="51468DC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feron-γ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lymph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emat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4-4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5813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0/10245332.2017.1333245]</w:t>
      </w:r>
    </w:p>
    <w:p w14:paraId="2B510EB0" w14:textId="17527A4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N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49-18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3765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619]</w:t>
      </w:r>
    </w:p>
    <w:p w14:paraId="5FAD468F" w14:textId="1D1FBE7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nglis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eld-Corb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h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FN-gam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-alph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1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5071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imlet.2007.04.001]</w:t>
      </w:r>
    </w:p>
    <w:p w14:paraId="1578C6E0" w14:textId="453E9E3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b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Stromal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ol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4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9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75-8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1165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4049/jimmunol.1500244]</w:t>
      </w:r>
    </w:p>
    <w:p w14:paraId="55723A91" w14:textId="2121E2C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ber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b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ynur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tabolit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o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G-6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ath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f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09-12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380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418-017-0006-2]</w:t>
      </w:r>
    </w:p>
    <w:p w14:paraId="1A3DB98D" w14:textId="2D290FB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1298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6-0320-5]</w:t>
      </w:r>
    </w:p>
    <w:p w14:paraId="4D0406C7" w14:textId="09C78D3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riet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P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ti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llanu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llarro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w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t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l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tr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cano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WJ-MSC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2418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7-0494-5]</w:t>
      </w:r>
    </w:p>
    <w:p w14:paraId="2E84CEBF" w14:textId="7EEE9D7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erkic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g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b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rd-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ulakows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r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sha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vana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st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tone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esthes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3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0-1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7641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ALN.0000000000003018]</w:t>
      </w:r>
    </w:p>
    <w:p w14:paraId="37FC2FAF" w14:textId="0A828F0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erkic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me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g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y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b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ulakows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vana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-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sep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l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2005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jcm8060847]</w:t>
      </w:r>
    </w:p>
    <w:p w14:paraId="60BE0C30" w14:textId="3D884E6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ambl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zi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wo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s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smink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ud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copoul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ir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03-6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0095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61/01.res.87.7.603]</w:t>
      </w:r>
    </w:p>
    <w:p w14:paraId="75E66F71" w14:textId="313DE6A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ath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72-4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2137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path.2302]</w:t>
      </w:r>
    </w:p>
    <w:p w14:paraId="244E325F" w14:textId="43AD47F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alab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S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-Alla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u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tele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anfa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Ass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elaz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64-7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5251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jcyt.2013.12.006]</w:t>
      </w:r>
    </w:p>
    <w:p w14:paraId="66EF24C6" w14:textId="3352EFE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uni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u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u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lasch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i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arffetter-Kochan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LR4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p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eler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al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MB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487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1627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5252/embr.201948777]</w:t>
      </w:r>
    </w:p>
    <w:p w14:paraId="7F62BDF5" w14:textId="63DD010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dez-Ferr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h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b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u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enet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m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eni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c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ll-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90-6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4583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immuni.2011.02.016]</w:t>
      </w:r>
    </w:p>
    <w:p w14:paraId="0A1E4DC7" w14:textId="61F7C03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etr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ck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h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mitr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uder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o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s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anda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Regener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or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85-9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7810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stemcr.2017.06.020]</w:t>
      </w:r>
    </w:p>
    <w:p w14:paraId="479A82D1" w14:textId="600A3D6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seudomo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rugino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staglan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31-23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7884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1996]</w:t>
      </w:r>
    </w:p>
    <w:p w14:paraId="0D995642" w14:textId="00B7ED4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lastRenderedPageBreak/>
        <w:t>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gar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akra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i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GE(</w:t>
      </w:r>
      <w:proofErr w:type="gramEnd"/>
      <w:r w:rsidRPr="006C66E4">
        <w:rPr>
          <w:rFonts w:ascii="Book Antiqua" w:eastAsia="Book Antiqua" w:hAnsi="Book Antiqua" w:cs="Book Antiqua"/>
          <w:color w:val="000000"/>
        </w:rPr>
        <w:t>2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n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cos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icro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7100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cimb.2013.00045]</w:t>
      </w:r>
    </w:p>
    <w:p w14:paraId="4E8EDCA5" w14:textId="78189A8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rang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erta-Ari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no-Tamay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boleda-To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nzál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Á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ur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occidioidomyc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acerb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yc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84-8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532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3/mmy/myx128]</w:t>
      </w:r>
    </w:p>
    <w:p w14:paraId="59B38865" w14:textId="011875E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chwartz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logorodtse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limo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rednichen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stylni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s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C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ï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ppres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oly(</w:t>
      </w:r>
      <w:proofErr w:type="gramEnd"/>
      <w:r w:rsidRPr="006C66E4">
        <w:rPr>
          <w:rFonts w:ascii="Book Antiqua" w:eastAsia="Book Antiqua" w:hAnsi="Book Antiqua" w:cs="Book Antiqua"/>
          <w:color w:val="000000"/>
        </w:rPr>
        <w:t>A:U)-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berculosi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(Edinb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30-1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8653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tube.2016.09.005]</w:t>
      </w:r>
    </w:p>
    <w:p w14:paraId="57847E74" w14:textId="3D94372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ohn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miolog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esi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eros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ul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l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3-2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35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9/jamp.2009.0775]</w:t>
      </w:r>
    </w:p>
    <w:p w14:paraId="10F41A56" w14:textId="0D6D7A7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tab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higa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is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e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mit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chanism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8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163-L1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0605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2/ajplung.00396.2001]</w:t>
      </w:r>
    </w:p>
    <w:p w14:paraId="7FA301D2" w14:textId="46AA520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squive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sh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thara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hmo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rivasta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4-1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7408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2015-020-10017-6]</w:t>
      </w:r>
    </w:p>
    <w:p w14:paraId="2B89D86A" w14:textId="0F4FE4E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8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nuds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h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mechani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uc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pon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istoch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5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61-6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901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00418-018-1747-9]</w:t>
      </w:r>
    </w:p>
    <w:p w14:paraId="62402F8D" w14:textId="0940C51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ower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rz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T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l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ur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rob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u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07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052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cpsurg.2020.100777]</w:t>
      </w:r>
    </w:p>
    <w:p w14:paraId="536D1448" w14:textId="4EF364E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lastRenderedPageBreak/>
        <w:t>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ynn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o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t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C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d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kine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7910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17.00766]</w:t>
      </w:r>
    </w:p>
    <w:p w14:paraId="1AAFE2C1" w14:textId="0AFB055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e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p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i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f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ro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ca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U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i/>
          <w:iCs/>
          <w:color w:val="000000"/>
        </w:rPr>
        <w:t>A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357-163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7210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73/pnas.0907996106]</w:t>
      </w:r>
    </w:p>
    <w:p w14:paraId="689ABC5C" w14:textId="23A7EA2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kin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ir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-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3K/Akt/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755-37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0357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mmr.2016.5004]</w:t>
      </w:r>
    </w:p>
    <w:p w14:paraId="133902BF" w14:textId="6F10A70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yrin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lt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8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211-262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5545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74/jbc.M110.119917]</w:t>
      </w:r>
    </w:p>
    <w:p w14:paraId="0D2B0D64" w14:textId="7B46BD2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ynerg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-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bil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6746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5-0257-0]</w:t>
      </w:r>
    </w:p>
    <w:p w14:paraId="47AD6B0D" w14:textId="408E7C6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ontrib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FT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3K/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iator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626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7665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3/862628]</w:t>
      </w:r>
    </w:p>
    <w:p w14:paraId="62F0B4A0" w14:textId="6AE19FB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(4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d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,K-ATPa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10-6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4706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65/rcmb.2012-0274OC]</w:t>
      </w:r>
    </w:p>
    <w:p w14:paraId="474E5556" w14:textId="18440D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urb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quapo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P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ora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599-36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5590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1037/jtd.2019.08.86]</w:t>
      </w:r>
    </w:p>
    <w:p w14:paraId="232C9DB5" w14:textId="60F4F16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un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creatitis-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QP-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P-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KC/SSeCKS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-ac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8-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21966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molimm.2018.09.003]</w:t>
      </w:r>
    </w:p>
    <w:p w14:paraId="01AAFDF4" w14:textId="26366A2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umbac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yn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rb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ectr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s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16HBE14o-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u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9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101-L1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8494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2/ajplung.00018.2008]</w:t>
      </w:r>
    </w:p>
    <w:p w14:paraId="17DD1AE9" w14:textId="2A5FE39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elln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onepal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rivasta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msk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c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ogene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LI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RDS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d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6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5-1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0470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978-3-319-63245-2_8]</w:t>
      </w:r>
    </w:p>
    <w:p w14:paraId="185E2900" w14:textId="51D0FD0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0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orov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B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hasz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l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J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RO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ea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09-9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9870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2/physrev.00026.2013]</w:t>
      </w:r>
    </w:p>
    <w:p w14:paraId="6F57B2FF" w14:textId="3416A50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rf2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cadhe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e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adi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2-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8456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freeradbiomed.2016.01.026]</w:t>
      </w:r>
    </w:p>
    <w:p w14:paraId="127AE437" w14:textId="616690A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x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-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i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4389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31-019-1158-z]</w:t>
      </w:r>
    </w:p>
    <w:p w14:paraId="0F91C3F6" w14:textId="069AC28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ascon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de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irau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pi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ie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ilip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la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ri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ssol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e-2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icip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gg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82-24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8168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2/blood-2003-03-0670]</w:t>
      </w:r>
    </w:p>
    <w:p w14:paraId="66176DC3" w14:textId="0159614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mmot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ik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mmo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llag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stoslav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g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khat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qui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oGA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k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8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10-239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5627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74/jbc.M702169200]</w:t>
      </w:r>
    </w:p>
    <w:p w14:paraId="2BDAB0ED" w14:textId="5647469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to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8889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5-0025-1]</w:t>
      </w:r>
    </w:p>
    <w:p w14:paraId="7FC23AD4" w14:textId="4982193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-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rac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y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i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iator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479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3133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6/2347938]</w:t>
      </w:r>
    </w:p>
    <w:p w14:paraId="5957C2D6" w14:textId="6B7F975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0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86-22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6580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0/15548627.2016.1230584]</w:t>
      </w:r>
    </w:p>
    <w:p w14:paraId="16DA7445" w14:textId="7844241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G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live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00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1690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617-7]</w:t>
      </w:r>
    </w:p>
    <w:p w14:paraId="55AB3D74" w14:textId="373B86C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aked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meni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kamo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h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rai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r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therl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lf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70S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s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51-5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7308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ctm.17-0200]</w:t>
      </w:r>
    </w:p>
    <w:p w14:paraId="2561626F" w14:textId="30B876A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sla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stphal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wlan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ad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hattachary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-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59-7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5044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nm.2736]</w:t>
      </w:r>
    </w:p>
    <w:p w14:paraId="240A0741" w14:textId="3940A11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hma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kherj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tnai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h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wa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hanpurk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baliraj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hos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raw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o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o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&amp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MBO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94-10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4312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embj.201386030]</w:t>
      </w:r>
    </w:p>
    <w:p w14:paraId="2FC514AB" w14:textId="5ACD07F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p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ros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R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i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61-15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5311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27/096368915X689776]</w:t>
      </w:r>
    </w:p>
    <w:p w14:paraId="36B6A59C" w14:textId="2556BAB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wnreg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pp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Pr="006C66E4">
        <w:rPr>
          <w:rFonts w:ascii="Book Antiqua" w:eastAsia="Book Antiqua" w:hAnsi="Book Antiqua" w:cs="Book Antiqua"/>
          <w:color w:val="000000"/>
        </w:rPr>
        <w:noBreakHyphen/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41-12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6286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ijmm.2018.4047]</w:t>
      </w:r>
    </w:p>
    <w:p w14:paraId="17FC2213" w14:textId="76D684F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l-Shennaw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dw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el-Hame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am-El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Ashk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u-Zah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a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stosomia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arasit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87-5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0103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645/15-754.1]</w:t>
      </w:r>
    </w:p>
    <w:p w14:paraId="3EB3E28F" w14:textId="05E3AD1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i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irp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31-17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572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mmr.2017.8096]</w:t>
      </w:r>
    </w:p>
    <w:p w14:paraId="16074F82" w14:textId="6F8AE46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/cirrh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Worl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152-81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906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48/wjg.v23.i46.8152]</w:t>
      </w:r>
    </w:p>
    <w:p w14:paraId="3181F39D" w14:textId="29E207E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o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p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r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ne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g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i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fung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MC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phthalm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7270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886-019-1235-6]</w:t>
      </w:r>
    </w:p>
    <w:p w14:paraId="616B8927" w14:textId="2DDF6F2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tab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tanab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okoba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sa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ku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imo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o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ers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tablish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C-2-engine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ee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8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0487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9-43298-0]</w:t>
      </w:r>
    </w:p>
    <w:p w14:paraId="75798311" w14:textId="6AFECC6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β-cate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8893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5-0060-y]</w:t>
      </w:r>
    </w:p>
    <w:p w14:paraId="51A62494" w14:textId="7DB826C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5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cano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J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PK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902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6580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090229]</w:t>
      </w:r>
    </w:p>
    <w:p w14:paraId="6DD60FEA" w14:textId="2D65E32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o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f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s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s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2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70-12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1549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p.24282]</w:t>
      </w:r>
    </w:p>
    <w:p w14:paraId="482D6F28" w14:textId="3DA9711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nt/β-Cate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32-15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5465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b.25069]</w:t>
      </w:r>
    </w:p>
    <w:p w14:paraId="120E21C8" w14:textId="024AA05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ir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7914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452-1]</w:t>
      </w:r>
    </w:p>
    <w:p w14:paraId="4332BDBD" w14:textId="6B21904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o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bla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GF-10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biliz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-resi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6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8693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rep21642]</w:t>
      </w:r>
    </w:p>
    <w:p w14:paraId="0CA5CB76" w14:textId="1A109AB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gal-α7nACh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bla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222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757-w]</w:t>
      </w:r>
    </w:p>
    <w:p w14:paraId="4F7B3280" w14:textId="731EC6B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l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pes-Pache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u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l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livei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s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elozz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a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lo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ne-Li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c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ig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132-e1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1169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CCM.0000000000002833]</w:t>
      </w:r>
    </w:p>
    <w:p w14:paraId="444D4106" w14:textId="415A9E3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nm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ruo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riuc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entif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attr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ol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s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ion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069-110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8136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28/JVI.05318-11]</w:t>
      </w:r>
    </w:p>
    <w:p w14:paraId="62C46BED" w14:textId="7E1199F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arocc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ne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canta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zev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ambi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a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beiro-dos-Sant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gas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opath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rq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ra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d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60-4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5680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35/abc.20130058]</w:t>
      </w:r>
    </w:p>
    <w:p w14:paraId="246D60C1" w14:textId="3EB54C7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l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eit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zev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oncel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valh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a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t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myocard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a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omyopath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9848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crt470]</w:t>
      </w:r>
    </w:p>
    <w:p w14:paraId="1325970B" w14:textId="6A39B7C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mma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khafi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sou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maz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delsal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naw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Khati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i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aziquant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stoso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soni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0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8762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rep21005]</w:t>
      </w:r>
    </w:p>
    <w:p w14:paraId="24204D0D" w14:textId="4825085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ie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stoso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aponicum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(Maywood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2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85-5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6780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258/ebm.2012.011362]</w:t>
      </w:r>
    </w:p>
    <w:p w14:paraId="0638AD37" w14:textId="0B7EC60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anganeh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d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avar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ssei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hosrojerd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e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shma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jor-inf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B/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L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97-1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6226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imlet.2019.10.008]</w:t>
      </w:r>
    </w:p>
    <w:p w14:paraId="4759C104" w14:textId="5B68DF9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ulu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Ö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Ür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İ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i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immun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ord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-CoV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urk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3-2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953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906/biy-2002-79]</w:t>
      </w:r>
    </w:p>
    <w:p w14:paraId="594E8C78" w14:textId="282163B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rrel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vic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o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senij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arev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med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8356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cells8121605]</w:t>
      </w:r>
    </w:p>
    <w:p w14:paraId="356FC584" w14:textId="0C18AC4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arab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n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guy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T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Emerg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agn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w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3658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cells9051111]</w:t>
      </w:r>
    </w:p>
    <w:p w14:paraId="1BF91E57" w14:textId="60F3E3C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rdpou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idie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leahm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ifza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ghikh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harv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w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in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249-82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781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p.27669]</w:t>
      </w:r>
    </w:p>
    <w:p w14:paraId="3F0DAAB9" w14:textId="3EF9213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27a-3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599-e6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31760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CCM.0000000000004315]</w:t>
      </w:r>
    </w:p>
    <w:p w14:paraId="0A5B611D" w14:textId="66AC732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o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46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ribu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-1β-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208-12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0906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2564]</w:t>
      </w:r>
    </w:p>
    <w:p w14:paraId="6EA94A35" w14:textId="1FC60B8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Varkouh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rk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me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gn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y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b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t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r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feron-γ-pri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nesthesiolo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3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78-7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701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97/ALN.0000000000002655]</w:t>
      </w:r>
    </w:p>
    <w:p w14:paraId="6F90C7B1" w14:textId="4146512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G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bo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cherich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i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6-1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398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stem.1504]</w:t>
      </w:r>
    </w:p>
    <w:p w14:paraId="2049B5A2" w14:textId="0238E23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dapa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s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61-19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4516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4049/jimmunol.1801534]</w:t>
      </w:r>
    </w:p>
    <w:p w14:paraId="46C9C3B8" w14:textId="6AA4DF1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4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aek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okomiz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entific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gnalin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TB</w:t>
      </w:r>
      <w:r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em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-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0420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smim.2017.07.010]</w:t>
      </w:r>
    </w:p>
    <w:p w14:paraId="456648B4" w14:textId="22B671E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ton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be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m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ub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chemia-reper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c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6873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31-017-0704-9]</w:t>
      </w:r>
    </w:p>
    <w:p w14:paraId="7FFFF994" w14:textId="7A9F748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biliz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GF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9696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7-0662-7]</w:t>
      </w:r>
    </w:p>
    <w:p w14:paraId="1A169AF4" w14:textId="3CA39D1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hatr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chard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ul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3786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8-0774-8]</w:t>
      </w:r>
    </w:p>
    <w:p w14:paraId="7043439A" w14:textId="61A5349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i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RN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90-12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4965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66/sctm.2015-0348]</w:t>
      </w:r>
    </w:p>
    <w:p w14:paraId="5F85574A" w14:textId="0FCDB6E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4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-GaIN/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ru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ve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87-28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6953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147/DDDT.S220190]</w:t>
      </w:r>
    </w:p>
    <w:p w14:paraId="1972A4E7" w14:textId="56269A4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osom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v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ocard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PK/mTOR-med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515-75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249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jcmm.15378]</w:t>
      </w:r>
    </w:p>
    <w:p w14:paraId="5E2CDE6D" w14:textId="642C496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effun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udenciat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o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ome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teg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nsive-c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ypothe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97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3713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mehy.2020.109769]</w:t>
      </w:r>
    </w:p>
    <w:p w14:paraId="7A5DD163" w14:textId="487F701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V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Conditio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soci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i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06032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ijms20092208]</w:t>
      </w:r>
    </w:p>
    <w:p w14:paraId="7C36C257" w14:textId="03912F2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sam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hi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mko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g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sa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aku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zu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kamo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a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ga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egaw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tsuyak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eptococc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yto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2-3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3973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jcyt.2018.01.003]</w:t>
      </w:r>
    </w:p>
    <w:p w14:paraId="5BCA7BB7" w14:textId="559DAC1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y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rl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ter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an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'To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ff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minish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ove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ow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ntilator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ensiv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47233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40635-015-0065-y]</w:t>
      </w:r>
    </w:p>
    <w:p w14:paraId="01F8FBEB" w14:textId="639C82C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ark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h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fu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.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ora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7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3-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07618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36/thoraxjnl-2018-211576]</w:t>
      </w:r>
    </w:p>
    <w:p w14:paraId="47E51114" w14:textId="7F62945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rtínez-González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c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scla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lce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ekeland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u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ll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agoni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u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-lik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oxi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pi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52-5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6565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65/rcmb.2012-0406OC]</w:t>
      </w:r>
    </w:p>
    <w:p w14:paraId="39CD1AA3" w14:textId="2078C43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5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C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W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33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erg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spective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866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19.00364]</w:t>
      </w:r>
    </w:p>
    <w:p w14:paraId="0C83BF0D" w14:textId="4B68568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elior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3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301-73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625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p.27488]</w:t>
      </w:r>
    </w:p>
    <w:p w14:paraId="3545156A" w14:textId="1829093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Car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w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ven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8033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med.0040269]</w:t>
      </w:r>
    </w:p>
    <w:p w14:paraId="3653461F" w14:textId="20CCC1C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Qiu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β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c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17/Tre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l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6989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826-0]</w:t>
      </w:r>
    </w:p>
    <w:p w14:paraId="33B5D919" w14:textId="0735B9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F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ur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armac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57-8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807440</w:t>
      </w:r>
      <w:r w:rsidR="00035F64">
        <w:rPr>
          <w:rFonts w:ascii="Book Antiqua" w:eastAsia="Book Antiqua" w:hAnsi="Book Antiqua" w:cs="Book Antiqua"/>
          <w:color w:val="000000"/>
        </w:rPr>
        <w:t>]</w:t>
      </w:r>
    </w:p>
    <w:p w14:paraId="625652A5" w14:textId="7F7C669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F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L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bas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elop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cus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583-158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57334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mmr.2014.1988]</w:t>
      </w:r>
    </w:p>
    <w:p w14:paraId="24AD777C" w14:textId="627EB42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/STAT-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i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ain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ys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2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637-36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2428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2/jcb.27642]</w:t>
      </w:r>
    </w:p>
    <w:p w14:paraId="2DCD86F9" w14:textId="1488D2D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30/E2F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a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P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419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169-1]</w:t>
      </w:r>
    </w:p>
    <w:p w14:paraId="40BFB767" w14:textId="2E0FAEA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m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b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ong-Po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ackow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kamiz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hli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lut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nin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3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2-1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00107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nature03712]</w:t>
      </w:r>
    </w:p>
    <w:p w14:paraId="15EBC60F" w14:textId="5375260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99-17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2913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27/096368914X685087]</w:t>
      </w:r>
    </w:p>
    <w:p w14:paraId="1119E68C" w14:textId="0F07FE7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o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ili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r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masundar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lli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zuriag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een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o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rz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2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50-45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6473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nature02145]</w:t>
      </w:r>
    </w:p>
    <w:p w14:paraId="29AE4C12" w14:textId="2364A1D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CE2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ri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6606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054-020-03120-0]</w:t>
      </w:r>
    </w:p>
    <w:p w14:paraId="1EA925C2" w14:textId="57F6FBF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b/>
          <w:bCs/>
          <w:color w:val="000000"/>
        </w:rPr>
        <w:t>Yang</w:t>
      </w:r>
      <w:proofErr w:type="gramEnd"/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ilit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9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94-20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4928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74/jbc.M114.605063]</w:t>
      </w:r>
    </w:p>
    <w:p w14:paraId="5A1A476F" w14:textId="1EE8FEB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Prostano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u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ene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21-6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15885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9/hum.2016.003]</w:t>
      </w:r>
    </w:p>
    <w:p w14:paraId="778AD665" w14:textId="543923A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t>17</w:t>
      </w:r>
      <w:r w:rsidR="00161231"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lmeid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i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oncel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bo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P-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imul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/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rui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or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66-4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0523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stemcr.2016.02.012]</w:t>
      </w:r>
    </w:p>
    <w:p w14:paraId="5B0067ED" w14:textId="2456576D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R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er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ef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radiation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cosit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eath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4451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419-018-0310-x]</w:t>
      </w:r>
    </w:p>
    <w:p w14:paraId="244FDAFA" w14:textId="15D3A1F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usto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leih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y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nen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nen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iurb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ro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Ver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ins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j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L)-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R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84-8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0894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66/sctm.2013-0033]</w:t>
      </w:r>
    </w:p>
    <w:p w14:paraId="26906D15" w14:textId="702276C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odriguez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n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hammadipo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ara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uche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ci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eb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conditio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lie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gm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0967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cells8050462]</w:t>
      </w:r>
    </w:p>
    <w:p w14:paraId="0DB58451" w14:textId="4BFAFC7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aldañ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nsia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llé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nceb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rcía-R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labo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llow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u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5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7603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156-6]</w:t>
      </w:r>
    </w:p>
    <w:p w14:paraId="07A1C80F" w14:textId="38AC424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v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GF-β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nec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81-16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3578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892/mmr.2016.5416]</w:t>
      </w:r>
    </w:p>
    <w:p w14:paraId="64849681" w14:textId="63CD621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l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pes-Pache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to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ve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or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elozz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a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tfil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a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c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cosapentaeno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g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eriment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p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14436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9-1365-z]</w:t>
      </w:r>
    </w:p>
    <w:p w14:paraId="4D8EAF66" w14:textId="54774BD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paggiar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obianc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cchet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nga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t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-na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action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id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a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ere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2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K-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484-149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2394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2/blood-2005-07-2775]</w:t>
      </w:r>
    </w:p>
    <w:p w14:paraId="75EBC267" w14:textId="3BF49BE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salo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V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sn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lim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motyu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zl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van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yush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ori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akiro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rovlyansk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n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van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sh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tica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Structu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accin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(Basel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02423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vaccines8010062]</w:t>
      </w:r>
    </w:p>
    <w:p w14:paraId="708DEE43" w14:textId="7EEF328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cRNA-p2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a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conditionin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5932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8-1031-x]</w:t>
      </w:r>
    </w:p>
    <w:p w14:paraId="0FFA827E" w14:textId="65EFAE0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6C66E4">
        <w:rPr>
          <w:rFonts w:ascii="Book Antiqua" w:eastAsia="Book Antiqua" w:hAnsi="Book Antiqua" w:cs="Book Antiqua"/>
          <w:color w:val="000000"/>
        </w:rPr>
        <w:t>1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nteb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drigue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n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lk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r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uchek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ara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hammadipo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ci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C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ysiolog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ypox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3051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8-1007-x]</w:t>
      </w:r>
    </w:p>
    <w:p w14:paraId="186CE2E2" w14:textId="7AAB35D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i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29-264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6952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727/096368915X687499]</w:t>
      </w:r>
    </w:p>
    <w:p w14:paraId="2448BA0A" w14:textId="7A02256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ndomiz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log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g/Th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620-16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9425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jgh.12653]</w:t>
      </w:r>
    </w:p>
    <w:p w14:paraId="1515E57B" w14:textId="6E7A096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F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u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mod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n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ompens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.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Gastroenter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epat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3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74-7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9327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jgh.14081]</w:t>
      </w:r>
    </w:p>
    <w:p w14:paraId="04115CFB" w14:textId="5B1A344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bin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s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-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Acute-on-Chro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in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9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13075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8634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9/4130757]</w:t>
      </w:r>
    </w:p>
    <w:p w14:paraId="2928ACA0" w14:textId="288191B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i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on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-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ilu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rrh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6508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787-4]</w:t>
      </w:r>
    </w:p>
    <w:p w14:paraId="18734CBF" w14:textId="522B4C48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8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alam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ek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d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hnass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tf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pher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log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gypt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CV-posi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-st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v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eas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7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88668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crt459]</w:t>
      </w:r>
    </w:p>
    <w:p w14:paraId="1A53EDF7" w14:textId="30A143FA" w:rsidR="00A77B3E" w:rsidRPr="00DD023B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DD023B">
        <w:rPr>
          <w:rFonts w:ascii="Book Antiqua" w:eastAsia="Book Antiqua" w:hAnsi="Book Antiqua" w:cs="Book Antiqua"/>
          <w:color w:val="000000"/>
        </w:rPr>
        <w:t>188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="00035F64" w:rsidRPr="00DD023B">
        <w:rPr>
          <w:rFonts w:ascii="Book Antiqua" w:eastAsia="Book Antiqua" w:hAnsi="Book Antiqua" w:cs="Book Antiqua"/>
          <w:b/>
          <w:bCs/>
          <w:color w:val="000000"/>
        </w:rPr>
        <w:t>CDC</w:t>
      </w:r>
      <w:r w:rsidR="00035F64" w:rsidRPr="00DD023B">
        <w:rPr>
          <w:rFonts w:ascii="Book Antiqua" w:eastAsia="Book Antiqua" w:hAnsi="Book Antiqua" w:cs="Book Antiqua"/>
          <w:color w:val="000000"/>
        </w:rPr>
        <w:t>.</w:t>
      </w:r>
      <w:proofErr w:type="gramEnd"/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DD023B">
        <w:rPr>
          <w:rFonts w:ascii="Book Antiqua" w:eastAsia="Book Antiqua" w:hAnsi="Book Antiqua" w:cs="Book Antiqua"/>
          <w:color w:val="000000"/>
        </w:rPr>
        <w:t>Middl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East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Respiratory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Syndrom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(MERS)</w:t>
      </w:r>
      <w:r w:rsidR="00035F64" w:rsidRPr="00DD023B">
        <w:rPr>
          <w:rFonts w:ascii="Book Antiqua" w:eastAsia="Book Antiqua" w:hAnsi="Book Antiqua" w:cs="Book Antiqua"/>
          <w:color w:val="000000"/>
        </w:rPr>
        <w:t>.</w:t>
      </w:r>
      <w:proofErr w:type="gramEnd"/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19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cite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5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March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21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Centers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or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Diseas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Control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n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Preventio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Internet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vailabl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rom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https://www.cdc.gov/coronavirus/mers/about/index.html</w:t>
      </w:r>
    </w:p>
    <w:p w14:paraId="20DCE783" w14:textId="7F7DADC3" w:rsidR="00A77B3E" w:rsidRPr="00DD023B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proofErr w:type="gramStart"/>
      <w:r w:rsidRPr="00DD023B">
        <w:rPr>
          <w:rFonts w:ascii="Book Antiqua" w:eastAsia="Book Antiqua" w:hAnsi="Book Antiqua" w:cs="Book Antiqua"/>
          <w:color w:val="000000"/>
        </w:rPr>
        <w:t>189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="00C010C8" w:rsidRPr="00DD023B">
        <w:rPr>
          <w:rFonts w:ascii="Book Antiqua" w:eastAsia="Book Antiqua" w:hAnsi="Book Antiqua" w:cs="Book Antiqua"/>
          <w:b/>
          <w:bCs/>
          <w:color w:val="000000"/>
        </w:rPr>
        <w:t>CDC</w:t>
      </w:r>
      <w:r w:rsidR="00C010C8" w:rsidRPr="00DD023B">
        <w:rPr>
          <w:rFonts w:ascii="Book Antiqua" w:eastAsia="Book Antiqua" w:hAnsi="Book Antiqua" w:cs="Book Antiqua"/>
          <w:color w:val="000000"/>
        </w:rPr>
        <w:t>.</w:t>
      </w:r>
      <w:proofErr w:type="gramEnd"/>
      <w:r w:rsidR="00C010C8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fluenza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Typ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Viruses,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via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fluenza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(Flu);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17</w:t>
      </w:r>
      <w:r w:rsidR="00C010C8" w:rsidRPr="00DD023B">
        <w:rPr>
          <w:rFonts w:ascii="Book Antiqua" w:eastAsia="Book Antiqua" w:hAnsi="Book Antiqua" w:cs="Book Antiqua"/>
          <w:color w:val="000000"/>
        </w:rPr>
        <w:t>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</w:t>
      </w:r>
      <w:proofErr w:type="gramStart"/>
      <w:r w:rsidRPr="00DD023B">
        <w:rPr>
          <w:rFonts w:ascii="Book Antiqua" w:eastAsia="Book Antiqua" w:hAnsi="Book Antiqua" w:cs="Book Antiqua"/>
          <w:color w:val="000000"/>
        </w:rPr>
        <w:t>cited</w:t>
      </w:r>
      <w:proofErr w:type="gramEnd"/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5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March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21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Centers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or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Diseas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Control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n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Preventio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Internet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vailabl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rom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https://www.cdc.gov/flu/avianflu/influenza-a-virus-subtypes.htm</w:t>
      </w:r>
    </w:p>
    <w:p w14:paraId="55AA4AB4" w14:textId="1380151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DD023B">
        <w:rPr>
          <w:rFonts w:ascii="Book Antiqua" w:eastAsia="Book Antiqua" w:hAnsi="Book Antiqua" w:cs="Book Antiqua"/>
          <w:color w:val="000000"/>
        </w:rPr>
        <w:t>190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="00C010C8" w:rsidRPr="00DD023B">
        <w:rPr>
          <w:rFonts w:ascii="Book Antiqua" w:eastAsia="Book Antiqua" w:hAnsi="Book Antiqua" w:cs="Book Antiqua"/>
          <w:b/>
          <w:bCs/>
          <w:color w:val="000000"/>
        </w:rPr>
        <w:t>WHO</w:t>
      </w:r>
      <w:r w:rsidR="00C010C8" w:rsidRPr="00DD023B">
        <w:rPr>
          <w:rFonts w:ascii="Book Antiqua" w:eastAsia="Book Antiqua" w:hAnsi="Book Antiqua" w:cs="Book Antiqua"/>
          <w:color w:val="000000"/>
        </w:rPr>
        <w:t xml:space="preserve">. </w:t>
      </w:r>
      <w:r w:rsidRPr="00DD023B">
        <w:rPr>
          <w:rFonts w:ascii="Book Antiqua" w:eastAsia="Book Antiqua" w:hAnsi="Book Antiqua" w:cs="Book Antiqua"/>
          <w:color w:val="000000"/>
        </w:rPr>
        <w:t>Avia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fluenza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oo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safety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ssues;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06</w:t>
      </w:r>
      <w:r w:rsidR="00C010C8" w:rsidRPr="00DD023B">
        <w:rPr>
          <w:rFonts w:ascii="Book Antiqua" w:eastAsia="Book Antiqua" w:hAnsi="Book Antiqua" w:cs="Book Antiqua"/>
          <w:color w:val="000000"/>
        </w:rPr>
        <w:t>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</w:t>
      </w:r>
      <w:proofErr w:type="gramStart"/>
      <w:r w:rsidRPr="00DD023B">
        <w:rPr>
          <w:rFonts w:ascii="Book Antiqua" w:eastAsia="Book Antiqua" w:hAnsi="Book Antiqua" w:cs="Book Antiqua"/>
          <w:color w:val="000000"/>
        </w:rPr>
        <w:t>cited</w:t>
      </w:r>
      <w:proofErr w:type="gramEnd"/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5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March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2021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In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World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Health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Organization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[Internet].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Available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r w:rsidRPr="00DD023B">
        <w:rPr>
          <w:rFonts w:ascii="Book Antiqua" w:eastAsia="Book Antiqua" w:hAnsi="Book Antiqua" w:cs="Book Antiqua"/>
          <w:color w:val="000000"/>
        </w:rPr>
        <w:t>from:</w:t>
      </w:r>
      <w:r w:rsidR="00035F64" w:rsidRPr="00DD023B">
        <w:rPr>
          <w:rFonts w:ascii="Book Antiqua" w:eastAsia="Book Antiqua" w:hAnsi="Book Antiqua" w:cs="Book Antiqua"/>
          <w:color w:val="000000"/>
        </w:rPr>
        <w:t xml:space="preserve"> </w:t>
      </w:r>
      <w:bookmarkStart w:id="6" w:name="OLE_LINK21"/>
      <w:r w:rsidRPr="00DD023B">
        <w:rPr>
          <w:rFonts w:ascii="Book Antiqua" w:eastAsia="Book Antiqua" w:hAnsi="Book Antiqua" w:cs="Book Antiqua"/>
          <w:color w:val="000000"/>
        </w:rPr>
        <w:t>https://www.who.int/foodsafety/areas_work/zoonose/avian/en/index1.html</w:t>
      </w:r>
      <w:bookmarkEnd w:id="6"/>
    </w:p>
    <w:p w14:paraId="0100CB7D" w14:textId="4C8F1BA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dem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7N9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ngineeri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(Beijing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53-116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2926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eng.2020.02.006]</w:t>
      </w:r>
    </w:p>
    <w:p w14:paraId="168B23B3" w14:textId="26F5E3C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mons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OE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giakako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d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s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hans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lé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tsch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basci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alous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kla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r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o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m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est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llgren-Johans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i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oachims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ägglu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tss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htiö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rida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d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orsgr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rampe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i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innem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w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With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99-12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628565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5966/sctm.2015-0021]</w:t>
      </w:r>
    </w:p>
    <w:p w14:paraId="72E540B9" w14:textId="54DEFC9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mb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skale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krabar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lison-Hugh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u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E2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-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utc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ging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D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6-2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2575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4336/AD.2020.0228]</w:t>
      </w:r>
    </w:p>
    <w:p w14:paraId="5FF0F579" w14:textId="27E19A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Zh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o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raven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mbil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rton'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lly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neumoni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608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725-4]</w:t>
      </w:r>
    </w:p>
    <w:p w14:paraId="3A0619B8" w14:textId="7E3F2DF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ergi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valesc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s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or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6780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802-8]</w:t>
      </w:r>
    </w:p>
    <w:p w14:paraId="17157DDD" w14:textId="7ADA8FD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u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i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roa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ronavirus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9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483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20-01699-3]</w:t>
      </w:r>
    </w:p>
    <w:p w14:paraId="2E8A4ED8" w14:textId="1C42F2C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olch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yedjafar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eshirylajim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ture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6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27-43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2810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2015-020-09973-w]</w:t>
      </w:r>
    </w:p>
    <w:p w14:paraId="0AFF79DB" w14:textId="377DF20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19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oger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r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nn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rei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ntidr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ne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tiona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2344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2967-020-02380-2]</w:t>
      </w:r>
    </w:p>
    <w:p w14:paraId="05F281AE" w14:textId="054585A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lastRenderedPageBreak/>
        <w:t>1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ol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zenie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mhieh-Mil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iss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in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or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agulopath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prophylaxi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du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ua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live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fe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Fro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9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7426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89/fimmu.2020.01091]</w:t>
      </w:r>
    </w:p>
    <w:p w14:paraId="4365AFC0" w14:textId="35AEB07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ve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VID-19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rospe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ud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ort-te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tm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ic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47-6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42215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jinf.2020.05.020]</w:t>
      </w:r>
    </w:p>
    <w:p w14:paraId="2F1433CA" w14:textId="50E6C1D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aik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dh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ngu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ngup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naw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a-1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44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rul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bercul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theli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3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gen-Activ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nase-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thwa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ec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7398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28/iai.00471-17]</w:t>
      </w:r>
    </w:p>
    <w:p w14:paraId="35139A76" w14:textId="3E09B46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Ja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la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r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d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huj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um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rug-toler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-privile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c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ycobacteriu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berculosi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Na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ommu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0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6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25467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467-020-16877-3]</w:t>
      </w:r>
    </w:p>
    <w:p w14:paraId="4C195EAF" w14:textId="0AEF6839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ope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ifal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l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mpos-Ne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271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ic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shman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antu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016292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6229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162927]</w:t>
      </w:r>
    </w:p>
    <w:p w14:paraId="045233CC" w14:textId="081C9513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Qiao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H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H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gal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9-22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71056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07/s12250-016-3754-0]</w:t>
      </w:r>
    </w:p>
    <w:p w14:paraId="6099D2E1" w14:textId="212D581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olan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y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y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r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e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meida-Porad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i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ervo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galoviru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20-8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5928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ajt.12642]</w:t>
      </w:r>
    </w:p>
    <w:p w14:paraId="083BDD4E" w14:textId="3140D09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ise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se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mid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ineweb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delk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nn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immerman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ng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zg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gistiri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Ö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äuben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tomegal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i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suppress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ffe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iator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flam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0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9863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7825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5/2014/898630]</w:t>
      </w:r>
    </w:p>
    <w:p w14:paraId="7BA5AB76" w14:textId="16819ED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und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dbl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Örv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rret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ndber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k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rolid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la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siste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vo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pot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rythr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gen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planta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loo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arrow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pl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0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4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172-117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80404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bbmt.2008.08.003]</w:t>
      </w:r>
    </w:p>
    <w:p w14:paraId="1DAFBB91" w14:textId="34EC588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vanz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o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tol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ia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liman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nzo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c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chionn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is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palt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scepti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cen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/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rpes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714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94075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071412]</w:t>
      </w:r>
    </w:p>
    <w:p w14:paraId="79BB5A27" w14:textId="395C5E2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0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Q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i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plic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r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03517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1743-422X-8-486]</w:t>
      </w:r>
    </w:p>
    <w:p w14:paraId="237E7804" w14:textId="70A83C7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Wa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Y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um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is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B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tr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t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4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5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6096-611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7273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3390/ijms15046096]</w:t>
      </w:r>
    </w:p>
    <w:p w14:paraId="45CEF005" w14:textId="6F5DFFD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hanunchai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anr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boon-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thavatha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ong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tithanyano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opis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vi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uenz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5N1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D34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atopoie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L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8180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433996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371/journal.pone.0081805]</w:t>
      </w:r>
    </w:p>
    <w:p w14:paraId="2EDABCFE" w14:textId="3E82B1C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otte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J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w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wde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G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r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P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AID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Hu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troviru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7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7-19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92934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89/aid.2010.0114]</w:t>
      </w:r>
    </w:p>
    <w:p w14:paraId="18913990" w14:textId="0CCB06C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lag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lhot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upt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ngh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C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I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te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pa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ai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apeu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dn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Exp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1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266-227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80628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16/j.yexcr.2013.06.008]</w:t>
      </w:r>
    </w:p>
    <w:p w14:paraId="165A0243" w14:textId="6DDCD91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ervenako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imov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ily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akovlev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cKenzi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rven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iccar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M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kuoka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a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missib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ongifor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cephalopath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g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eatur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ransfu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5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755-176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130337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11/j.1537-2995.2010.03041.x]</w:t>
      </w:r>
    </w:p>
    <w:p w14:paraId="1615799E" w14:textId="5B74252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erglun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ti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A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cza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chnab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V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privile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re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as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geni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ul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tem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Th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7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27308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86/s13287-017-0742-8]</w:t>
      </w:r>
    </w:p>
    <w:p w14:paraId="50E75B7E" w14:textId="4F56D3A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6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onsentiu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in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ol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D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ogenic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tr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ivo?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ge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5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0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5-31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593323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2217/rme.15.14]</w:t>
      </w:r>
    </w:p>
    <w:p w14:paraId="56ADDA59" w14:textId="28EE34E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Griff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D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y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ages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eac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tt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don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mu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on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ic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logene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rn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r?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Immun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3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91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0-5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320727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icb.2012.67]</w:t>
      </w:r>
    </w:p>
    <w:p w14:paraId="669E5F8C" w14:textId="05FEDCA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erebichez-Fridma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tero-Olver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urc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inic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plica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ate-of-the-ar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ultan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Qaboos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Univ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Med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J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64-e27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607265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8295/squmj.2018.18.03.002]</w:t>
      </w:r>
    </w:p>
    <w:p w14:paraId="64C4682E" w14:textId="7F559C3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19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iteva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ppritz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osnowski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l-Shafe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üll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avvat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i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schö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nthou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ro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LRP3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so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tiv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xsackievir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3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rdiomyopath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Sci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Re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8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8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43421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038/s41598-018-20686-6]</w:t>
      </w:r>
    </w:p>
    <w:p w14:paraId="5DDDA33F" w14:textId="4FCA94E1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22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he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X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h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ifi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han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enu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-Induc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id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am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lmona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cro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Cel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Physiol</w:t>
      </w:r>
      <w:r w:rsidR="00035F64">
        <w:rPr>
          <w:rFonts w:ascii="Book Antiqua" w:eastAsia="Book Antiqua" w:hAnsi="Book Antiqua" w:cs="Book Antiqua"/>
          <w:i/>
          <w:i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Bioch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18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9</w:t>
      </w:r>
      <w:r w:rsidRPr="006C66E4">
        <w:rPr>
          <w:rFonts w:ascii="Book Antiqua" w:eastAsia="Book Antiqua" w:hAnsi="Book Antiqua" w:cs="Book Antiqua"/>
          <w:color w:val="000000"/>
        </w:rPr>
        <w:t>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1-12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[PMID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015366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OI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.1159/000492847]</w:t>
      </w:r>
    </w:p>
    <w:bookmarkEnd w:id="5"/>
    <w:p w14:paraId="1ACC8F5E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6C66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4A4B6B5" w14:textId="7777777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lastRenderedPageBreak/>
        <w:t>Footnotes</w:t>
      </w:r>
    </w:p>
    <w:p w14:paraId="2E020204" w14:textId="55321EDA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Conflict-of-interes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tatement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h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clar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flic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est.</w:t>
      </w:r>
    </w:p>
    <w:p w14:paraId="1E141924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04152AB6" w14:textId="77393DE6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Open-Access: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ti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pen-acces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ticl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lec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-ho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di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ul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er-review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er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viewer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ibu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cord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re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mm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tribu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Commerc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C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-N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.0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cens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the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ibut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mix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apt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uil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commerciall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cen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riva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rk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erm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vid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igin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ork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per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on-commercial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e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ttp://creativecommons.org/Licenses/by-nc/4.0/</w:t>
      </w:r>
    </w:p>
    <w:p w14:paraId="3B14372C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1956F86" w14:textId="09D9007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Manuscript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ource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vi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6C66E4" w:rsidRPr="006C66E4">
        <w:rPr>
          <w:rFonts w:ascii="Book Antiqua" w:eastAsia="Book Antiqua" w:hAnsi="Book Antiqua" w:cs="Book Antiqua"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anuscript</w:t>
      </w:r>
    </w:p>
    <w:p w14:paraId="2CE427AC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7D2A99B" w14:textId="766354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Peer-review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tarted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8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</w:p>
    <w:p w14:paraId="77C17B05" w14:textId="071CFBCE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First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decision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9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021</w:t>
      </w:r>
    </w:p>
    <w:p w14:paraId="5499553E" w14:textId="10C7F45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Article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in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press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1968110E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4862FE48" w14:textId="0A31E2F2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Specialty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type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ect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6C66E4" w:rsidRPr="006C66E4">
        <w:rPr>
          <w:rFonts w:ascii="Book Antiqua" w:eastAsia="Book Antiqua" w:hAnsi="Book Antiqua" w:cs="Book Antiqua"/>
          <w:color w:val="000000"/>
        </w:rPr>
        <w:t>d</w:t>
      </w:r>
      <w:r w:rsidRPr="006C66E4">
        <w:rPr>
          <w:rFonts w:ascii="Book Antiqua" w:eastAsia="Book Antiqua" w:hAnsi="Book Antiqua" w:cs="Book Antiqua"/>
          <w:color w:val="000000"/>
        </w:rPr>
        <w:t>iseases</w:t>
      </w:r>
    </w:p>
    <w:p w14:paraId="18C1F2D7" w14:textId="0039AD17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Country/Territory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of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origin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ia</w:t>
      </w:r>
    </w:p>
    <w:p w14:paraId="638DDE0C" w14:textId="7C8C3F3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t>Peer-review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report’s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cientific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quality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classification</w:t>
      </w:r>
    </w:p>
    <w:p w14:paraId="548C5830" w14:textId="15321E8B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A</w:t>
      </w:r>
      <w:proofErr w:type="gramEnd"/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xcellent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0</w:t>
      </w:r>
    </w:p>
    <w:p w14:paraId="271FFD82" w14:textId="0D50099F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Ve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ood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</w:t>
      </w:r>
      <w:r w:rsidR="006C66E4"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="006C66E4" w:rsidRPr="006C66E4">
        <w:rPr>
          <w:rFonts w:ascii="Book Antiqua" w:eastAsia="Book Antiqua" w:hAnsi="Book Antiqua" w:cs="Book Antiqua"/>
          <w:color w:val="000000"/>
        </w:rPr>
        <w:t>B</w:t>
      </w:r>
      <w:proofErr w:type="gramEnd"/>
    </w:p>
    <w:p w14:paraId="114D366D" w14:textId="72F654E4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Good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0</w:t>
      </w:r>
    </w:p>
    <w:p w14:paraId="5A2DB10A" w14:textId="401E189D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air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0</w:t>
      </w:r>
    </w:p>
    <w:p w14:paraId="25EDA460" w14:textId="5B836AF5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color w:val="000000"/>
        </w:rPr>
        <w:t>Gra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oor)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0</w:t>
      </w:r>
    </w:p>
    <w:p w14:paraId="28C7C540" w14:textId="77777777" w:rsidR="00A77B3E" w:rsidRPr="006C66E4" w:rsidRDefault="00A77B3E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</w:p>
    <w:p w14:paraId="12E701F1" w14:textId="03C49610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  <w:sectPr w:rsidR="00A77B3E" w:rsidRPr="006C66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C66E4">
        <w:rPr>
          <w:rFonts w:ascii="Book Antiqua" w:eastAsia="Book Antiqua" w:hAnsi="Book Antiqua" w:cs="Book Antiqua"/>
          <w:b/>
          <w:color w:val="000000"/>
        </w:rPr>
        <w:t>P-Reviewer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us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L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-Editor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u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L-Editor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="002B2954">
        <w:rPr>
          <w:rFonts w:ascii="Book Antiqua" w:eastAsia="Book Antiqua" w:hAnsi="Book Antiqua" w:cs="Book Antiqua"/>
          <w:bCs/>
          <w:color w:val="000000"/>
        </w:rPr>
        <w:t>Filipodia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P-Editor: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</w:p>
    <w:p w14:paraId="43423E49" w14:textId="71D3E92C" w:rsidR="00A77B3E" w:rsidRPr="006C66E4" w:rsidRDefault="00104387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eastAsia="Book Antiqua" w:hAnsi="Book Antiqua" w:cs="Book Antiqua"/>
          <w:b/>
          <w:color w:val="000000"/>
        </w:rPr>
        <w:lastRenderedPageBreak/>
        <w:t>Figure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Legends</w:t>
      </w:r>
    </w:p>
    <w:p w14:paraId="60E59121" w14:textId="3AB07E2A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hAnsi="Book Antiqua"/>
          <w:noProof/>
          <w:lang w:eastAsia="zh-CN"/>
        </w:rPr>
        <w:drawing>
          <wp:inline distT="0" distB="0" distL="0" distR="0" wp14:anchorId="32B25BA9" wp14:editId="7F732F6B">
            <wp:extent cx="5375930" cy="4091402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446" cy="40925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E6FC95" w14:textId="6B530EC3" w:rsidR="00C010C8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1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irect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acteri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ysi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hagocytosis</w:t>
      </w:r>
      <w:r w:rsidRPr="004E3B91">
        <w:rPr>
          <w:rFonts w:ascii="Book Antiqua" w:eastAsia="Book Antiqua" w:hAnsi="Book Antiqua" w:cs="Book Antiqua"/>
          <w:b/>
          <w:bCs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β-defens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7B40B8">
        <w:rPr>
          <w:rFonts w:ascii="Book Antiqua" w:eastAsia="Book Antiqua" w:hAnsi="Book Antiqua" w:cs="Book Antiqua"/>
          <w:color w:val="000000"/>
        </w:rPr>
        <w:t xml:space="preserve"> (BD2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cal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CN2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cid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microb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ptid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HAMP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oleam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3-dioxygen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IDO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cid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effects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Ew7xycjwvQXV0aG9yPjxZZWFyPjIwMDY8L1llYXI+PFJl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Ew7xycjwvQXV0aG9yPjxZZWFyPjIwMDY8L1llYXI+PFJl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23,24,30,31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CN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r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Fe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ta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D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ta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ss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min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yptophan</w:t>
      </w:r>
      <w:r w:rsidR="007B40B8">
        <w:rPr>
          <w:rFonts w:ascii="Book Antiqua" w:eastAsia="Book Antiqua" w:hAnsi="Book Antiqua" w:cs="Book Antiqua"/>
          <w:color w:val="000000"/>
        </w:rPr>
        <w:t xml:space="preserve"> (Trp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ead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acte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Kb2huc29uPC9BdXRob3I+PFllYXI+MjAxMjwvWWVhcj48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Kb2huc29uPC9BdXRob3I+PFllYXI+MjAxMjwvWWVhcj48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27,29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o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bacteria</w:t>
      </w:r>
      <w:proofErr w:type="gramEnd"/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LaGFuPC9BdXRob3I+PFllYXI+MjAxNzwvWWVhcj48UmVj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LaGFuPC9BdXRob3I+PFllYXI+MjAxNzwvWWVhcj48UmVj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32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hAnsi="Book Antiqua" w:cs="Book Antiqua"/>
          <w:color w:val="000000"/>
          <w:lang w:eastAsia="zh-CN"/>
        </w:rPr>
        <w:t xml:space="preserve"> </w:t>
      </w:r>
    </w:p>
    <w:p w14:paraId="61FD796D" w14:textId="16D30802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br w:type="page"/>
      </w:r>
    </w:p>
    <w:p w14:paraId="54282DA7" w14:textId="77777777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6C66E4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00EF1196" wp14:editId="6E8268C1">
            <wp:extent cx="3734128" cy="219144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107" cy="2194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6C3E74" w14:textId="574AD812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2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mmunomodulatio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senchym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te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ells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riou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racri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emokin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ilt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utrophil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tu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ndri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NaXRldmE8L0F1dGhvcj48WWVhcj4yMDE4PC9ZZWFyPjxS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=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NaXRldmE8L0F1dGhvcj48WWVhcj4yMDE4PC9ZZWFyPjxS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=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39,62,219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ti-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2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crophage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agocy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transfer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MaXU8L0F1dGhvcj48WWVhcj4yMDE3PC9ZZWFyPjxSZWNO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MaXU8L0F1dGhvcj48WWVhcj4yMDE3PC9ZZWFyPjxSZWNO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2,43-45,48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nd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flamm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i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-c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gram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ath-</w:t>
      </w:r>
      <w:r w:rsidR="007B40B8">
        <w:rPr>
          <w:rFonts w:ascii="Book Antiqua" w:eastAsia="Book Antiqua" w:hAnsi="Book Antiqua" w:cs="Book Antiqua"/>
          <w:color w:val="000000"/>
        </w:rPr>
        <w:t>ligand 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PD</w:t>
      </w:r>
      <w:r w:rsidR="00BC3C7F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L1</w:t>
      </w:r>
      <w:r w:rsidR="007B40B8">
        <w:rPr>
          <w:rFonts w:ascii="Book Antiqua" w:eastAsia="Book Antiqua" w:hAnsi="Book Antiqua" w:cs="Book Antiqua"/>
          <w:color w:val="000000"/>
        </w:rPr>
        <w:t>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D</w:t>
      </w:r>
      <w:r w:rsidR="00BC3C7F">
        <w:rPr>
          <w:rFonts w:ascii="Book Antiqua" w:eastAsia="Book Antiqua" w:hAnsi="Book Antiqua" w:cs="Book Antiqua"/>
          <w:color w:val="000000"/>
        </w:rPr>
        <w:t>-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L2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EYXZpZXM8L0F1dGhvcj48WWVhcj4yMDE3PC9ZZWFyPjxS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=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EYXZpZXM8L0F1dGhvcj48WWVhcj4yMDE3PC9ZZWFyPjxS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=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54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“tolerogenic”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henotyp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nocy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g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infection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kZSBXaXR0ZTwvQXV0aG9yPjxZZWFyPjIwMTg8L1llYXI+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kZSBXaXR0ZTwvQXV0aG9yPjxZZWFyPjIwMTg8L1llYXI+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58,60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Ang1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Angiopoietin-1;</w:t>
      </w:r>
      <w:r w:rsidR="00035F64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EVs:</w:t>
      </w:r>
      <w:r w:rsidR="00452681">
        <w:rPr>
          <w:rFonts w:ascii="Book Antiqua" w:hAnsi="Book Antiqua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Extracellular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vesicles</w:t>
      </w:r>
      <w:r w:rsidR="00452681">
        <w:rPr>
          <w:rFonts w:ascii="Book Antiqua" w:hAnsi="Book Antiqua"/>
          <w:lang w:eastAsia="zh-CN"/>
        </w:rPr>
        <w:t>;</w:t>
      </w:r>
      <w:r w:rsidR="00452681" w:rsidRPr="006C66E4">
        <w:rPr>
          <w:rFonts w:ascii="Book Antiqua" w:hAnsi="Book Antiqua"/>
          <w:lang w:eastAsia="zh-CN"/>
        </w:rPr>
        <w:t xml:space="preserve"> HGF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Hepatocyte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growth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factor;</w:t>
      </w:r>
      <w:r w:rsidR="00452681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KGF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Pr="006C66E4">
        <w:rPr>
          <w:rFonts w:ascii="Book Antiqua" w:hAnsi="Book Antiqua"/>
          <w:lang w:eastAsia="zh-CN"/>
        </w:rPr>
        <w:t>;</w:t>
      </w:r>
      <w:r w:rsidR="00035F64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LXA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LipoxinA</w:t>
      </w:r>
      <w:r w:rsidR="00452681" w:rsidRPr="006C66E4">
        <w:rPr>
          <w:rFonts w:ascii="Book Antiqua" w:eastAsia="Book Antiqua" w:hAnsi="Book Antiqua" w:cs="Book Antiqua"/>
          <w:color w:val="000000"/>
          <w:vertAlign w:val="subscript"/>
        </w:rPr>
        <w:t>4</w:t>
      </w:r>
      <w:r w:rsidR="00452681" w:rsidRPr="006C66E4">
        <w:rPr>
          <w:rFonts w:ascii="Book Antiqua" w:eastAsia="Book Antiqua" w:hAnsi="Book Antiqua" w:cs="Book Antiqua"/>
          <w:color w:val="000000"/>
        </w:rPr>
        <w:t>;</w:t>
      </w:r>
      <w:r w:rsidR="00035F64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MMPs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Matrix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metalloproteinases;</w:t>
      </w:r>
      <w:r w:rsidR="00452681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VEGF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7B40B8">
        <w:rPr>
          <w:rFonts w:ascii="Book Antiqua" w:hAnsi="Book Antiqua"/>
          <w:lang w:eastAsia="zh-CN"/>
        </w:rPr>
        <w:t>.</w:t>
      </w:r>
    </w:p>
    <w:p w14:paraId="67A4B95C" w14:textId="77777777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br w:type="page"/>
      </w:r>
    </w:p>
    <w:p w14:paraId="3567FABB" w14:textId="77777777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  <w:lang w:eastAsia="zh-CN"/>
        </w:rPr>
      </w:pPr>
      <w:r w:rsidRPr="006C66E4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1BF995F9" wp14:editId="50FB3903">
            <wp:extent cx="4765798" cy="320927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631" cy="321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0A9885" w14:textId="5CCEE665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3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Tissu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epai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n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regeneration.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a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ultilinea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otent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fferentia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arge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lla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os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i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B40B8">
        <w:rPr>
          <w:rFonts w:ascii="Book Antiqua" w:eastAsia="Book Antiqua" w:hAnsi="Book Antiqua" w:cs="Book Antiqua"/>
          <w:color w:val="000000"/>
        </w:rPr>
        <w:t>m</w:t>
      </w:r>
      <w:r w:rsidRPr="006C66E4">
        <w:rPr>
          <w:rFonts w:ascii="Book Antiqua" w:eastAsia="Book Antiqua" w:hAnsi="Book Antiqua" w:cs="Book Antiqua"/>
          <w:color w:val="000000"/>
        </w:rPr>
        <w:t>atrix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metalloproteinases</w:t>
      </w:r>
      <w:proofErr w:type="gramEnd"/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DYWk8L0F1dGhvcj48WWVhcj4yMDE2PC9ZZWFyPjxSZWNO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DYWk8L0F1dGhvcj48WWVhcj4yMDE2PC9ZZWFyPjxSZWNO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114,115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g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rectl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ackag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tochondr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lif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cells</w:t>
      </w:r>
      <w:proofErr w:type="gramEnd"/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BdGFiYWk8L0F1dGhvcj48WWVhcj4yMDAyPC9ZZWFyPjxS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=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BdGFiYWk8L0F1dGhvcj48WWVhcj4yMDAyPC9ZZWFyPjxS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=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87,88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-angiogen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Pr="006C66E4">
        <w:rPr>
          <w:rFonts w:ascii="Book Antiqua" w:hAnsi="Book Antiqua"/>
        </w:rPr>
        <w:fldChar w:fldCharType="begin">
          <w:fldData xml:space="preserve">PEVuZE5vdGU+PENpdGU+PEF1dGhvcj5ZYW5nPC9BdXRob3I+PFllYXI+MjAxNjwvWWVhcj48UmVj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ZYW5nPC9BdXRob3I+PFllYXI+MjAxNjwvWWVhcj48UmVj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08]</w:t>
      </w:r>
      <w:r w:rsidRPr="006C66E4">
        <w:rPr>
          <w:rFonts w:ascii="Book Antiqua" w:hAnsi="Book Antiqua"/>
        </w:rPr>
        <w:fldChar w:fldCharType="end"/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L-37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genesis</w:t>
      </w:r>
      <w:r w:rsidRPr="006C66E4">
        <w:rPr>
          <w:rFonts w:ascii="Book Antiqua" w:hAnsi="Book Antiqua"/>
          <w:lang w:val="en-IN"/>
        </w:rPr>
        <w:fldChar w:fldCharType="begin"/>
      </w:r>
      <w:r w:rsidRPr="006C66E4">
        <w:rPr>
          <w:rFonts w:ascii="Book Antiqua" w:hAnsi="Book Antiqua"/>
          <w:lang w:val="en-IN"/>
        </w:rPr>
        <w:instrText xml:space="preserve"> ADDIN EN.CITE &lt;EndNote&gt;&lt;Cite&gt;&lt;Author&gt;Duplantier&lt;/Author&gt;&lt;Year&gt;2013&lt;/Year&gt;&lt;RecNum&gt;268&lt;/RecNum&gt;&lt;DisplayText&gt;&lt;style face="superscript"&gt;[25]&lt;/style&gt;&lt;/DisplayText&gt;&lt;record&gt;&lt;rec-number&gt;268&lt;/rec-number&gt;&lt;foreign-keys&gt;&lt;key app="EN" db-id="vxezfedfl5ppa8e2e0pxdpxntpw5x9xzzd0w" timestamp="1617177173"&gt;268&lt;/key&gt;&lt;/foreign-keys&gt;&lt;ref-type name="Journal Article"&gt;17&lt;/ref-type&gt;&lt;contributors&gt;&lt;authors&gt;&lt;author&gt;&lt;style face="bold" font="default" size="100%"&gt;Duplantier, A. J.&lt;/style&gt;&lt;/author&gt;&lt;author&gt;van Hoek, M. L.&lt;/author&gt;&lt;/authors&gt;&lt;/contributors&gt;&lt;auth-address&gt;National Center for Biodefense and Infectious Diseases, George Mason University , Manassas, VA , USA.&lt;/auth-address&gt;&lt;titles&gt;&lt;title&gt;The Human Cathelicidin Antimicrobial Peptide LL-37 as a Potential Treatment for Polymicrobial Infected Wounds&lt;/title&gt;&lt;secondary-title&gt;Front Immunol&lt;/secondary-title&gt;&lt;alt-title&gt;Frontiers in immunology&lt;/alt-title&gt;&lt;/titles&gt;&lt;alt-periodical&gt;&lt;full-title&gt;Frontiers in Immunology&lt;/full-title&gt;&lt;/alt-periodical&gt;&lt;pages&gt;143&lt;/pages&gt;&lt;volume&gt;4&lt;/volume&gt;&lt;edition&gt;2013/07/11&lt;/edition&gt;&lt;keywords&gt;&lt;keyword&gt;antimicrobial peptide&lt;/keyword&gt;&lt;keyword&gt;biofilm&lt;/keyword&gt;&lt;keyword&gt;cathelicidin&lt;/keyword&gt;&lt;keyword&gt;chronic wounds&lt;/keyword&gt;&lt;keyword&gt;infected wounds&lt;/keyword&gt;&lt;/keywords&gt;&lt;dates&gt;&lt;year&gt;2013&lt;/year&gt;&lt;/dates&gt;&lt;isbn&gt;1664-3224 (Print)&amp;#xD;1664-3224&lt;/isbn&gt;&lt;accession-num&gt;23840194&lt;/accession-num&gt;&lt;urls&gt;&lt;/urls&gt;&lt;custom2&gt;PMC3699762&lt;/custom2&gt;&lt;electronic-resource-num&gt;10.3389/fimmu.2013.00143&lt;/electronic-resource-num&gt;&lt;remote-database-provider&gt;NLM&lt;/remote-database-provider&gt;&lt;language&gt;eng&lt;/language&gt;&lt;/record&gt;&lt;/Cite&gt;&lt;/EndNote&gt;</w:instrText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25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tex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B40B8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poxinA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7B40B8">
        <w:rPr>
          <w:rFonts w:ascii="Book Antiqua" w:eastAsia="Book Antiqua" w:hAnsi="Book Antiqua" w:cs="Book Antiqua"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7B40B8">
        <w:rPr>
          <w:rFonts w:ascii="Book Antiqua" w:eastAsia="Book Antiqua" w:hAnsi="Book Antiqua" w:cs="Book Antiqua"/>
          <w:color w:val="000000"/>
        </w:rPr>
        <w:t xml:space="preserve"> (KGF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7B40B8">
        <w:rPr>
          <w:rFonts w:ascii="Book Antiqua" w:eastAsia="Book Antiqua" w:hAnsi="Book Antiqua" w:cs="Book Antiqua"/>
          <w:color w:val="000000"/>
        </w:rPr>
        <w:t xml:space="preserve"> (HGF)</w:t>
      </w:r>
      <w:r w:rsidRPr="006C66E4">
        <w:rPr>
          <w:rFonts w:ascii="Book Antiqua" w:eastAsia="Book Antiqua" w:hAnsi="Book Antiqua" w:cs="Book Antiqua"/>
          <w:color w:val="000000"/>
        </w:rPr>
        <w:t>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asc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lu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learance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chang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s</w: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GYW5nPC9BdXRob3I+PFllYXI+MjAxNTwvWWVhcj48UmVj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GYW5nPC9BdXRob3I+PFllYXI+MjAxNTwvWWVhcj48UmVj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68,70,94,95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CL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-X-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ti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gand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DC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Dendritic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cell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HGF:</w:t>
      </w:r>
      <w:r w:rsidR="00452681">
        <w:rPr>
          <w:rFonts w:ascii="Book Antiqua" w:hAnsi="Book Antiqua"/>
          <w:lang w:eastAsia="zh-CN"/>
        </w:rPr>
        <w:t xml:space="preserve"> Human growth factor; </w:t>
      </w:r>
      <w:r w:rsidR="00452681" w:rsidRPr="006C66E4">
        <w:rPr>
          <w:rFonts w:ascii="Book Antiqua" w:eastAsia="Book Antiqua" w:hAnsi="Book Antiqua" w:cs="Book Antiqua"/>
          <w:color w:val="000000"/>
        </w:rPr>
        <w:t>HO-1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Heme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oxgenase-1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FNγ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nterferon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γ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L-10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nterleukin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10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L1RA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Interleukin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1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receptor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antagonist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PD</w:t>
      </w:r>
      <w:r w:rsidR="00452681">
        <w:rPr>
          <w:rFonts w:ascii="Book Antiqua" w:hAnsi="Book Antiqua"/>
          <w:lang w:eastAsia="zh-CN"/>
        </w:rPr>
        <w:t>-</w:t>
      </w:r>
      <w:r w:rsidR="00452681" w:rsidRPr="006C66E4">
        <w:rPr>
          <w:rFonts w:ascii="Book Antiqua" w:hAnsi="Book Antiqua"/>
          <w:lang w:eastAsia="zh-CN"/>
        </w:rPr>
        <w:t>L</w:t>
      </w:r>
      <w:r w:rsidR="00452681">
        <w:rPr>
          <w:rFonts w:ascii="Book Antiqua" w:hAnsi="Book Antiqua"/>
          <w:lang w:eastAsia="zh-CN"/>
        </w:rPr>
        <w:t>1</w:t>
      </w:r>
      <w:r w:rsidR="00452681" w:rsidRPr="006C66E4">
        <w:rPr>
          <w:rFonts w:ascii="Book Antiqua" w:hAnsi="Book Antiqua"/>
          <w:lang w:eastAsia="zh-CN"/>
        </w:rPr>
        <w:t>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Programmed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death-</w:t>
      </w:r>
      <w:r w:rsidR="00452681">
        <w:rPr>
          <w:rFonts w:ascii="Book Antiqua" w:eastAsia="Book Antiqua" w:hAnsi="Book Antiqua" w:cs="Book Antiqua"/>
          <w:color w:val="000000"/>
        </w:rPr>
        <w:t xml:space="preserve">ligand </w:t>
      </w:r>
      <w:r w:rsidR="00452681" w:rsidRPr="006C66E4">
        <w:rPr>
          <w:rFonts w:ascii="Book Antiqua" w:eastAsia="Book Antiqua" w:hAnsi="Book Antiqua" w:cs="Book Antiqua"/>
          <w:color w:val="000000"/>
        </w:rPr>
        <w:t>1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PGE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Prostaglandin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E2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ROS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;</w:t>
      </w:r>
      <w:r w:rsidR="00035F64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SOD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Superoxide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dismutase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SP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Surfactant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protein</w:t>
      </w:r>
      <w:r w:rsidR="00452681" w:rsidRPr="006C66E4">
        <w:rPr>
          <w:rFonts w:ascii="Book Antiqua" w:hAnsi="Book Antiqua"/>
          <w:lang w:eastAsia="zh-CN"/>
        </w:rPr>
        <w:t>;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STC: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Stanniocalcin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TSG-6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</w:t>
      </w:r>
      <w:r w:rsidR="005A7162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stimu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-6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NFα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um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ec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α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hAnsi="Book Antiqua"/>
          <w:lang w:eastAsia="zh-CN"/>
        </w:rPr>
        <w:t>TGF:</w:t>
      </w:r>
      <w:r w:rsidR="00452681">
        <w:rPr>
          <w:rFonts w:ascii="Book Antiqua" w:hAnsi="Book Antiqua"/>
          <w:lang w:eastAsia="zh-CN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Transforming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growth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="00452681" w:rsidRPr="006C66E4">
        <w:rPr>
          <w:rFonts w:ascii="Book Antiqua" w:eastAsia="Book Antiqua" w:hAnsi="Book Antiqua" w:cs="Book Antiqua"/>
          <w:color w:val="000000"/>
        </w:rPr>
        <w:t>factor;</w:t>
      </w:r>
      <w:r w:rsidR="00452681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T</w:t>
      </w:r>
      <w:r w:rsidRPr="006C66E4">
        <w:rPr>
          <w:rFonts w:ascii="Book Antiqua" w:hAnsi="Book Antiqua"/>
          <w:vertAlign w:val="subscript"/>
          <w:lang w:eastAsia="zh-CN"/>
        </w:rPr>
        <w:t>reg</w:t>
      </w:r>
      <w:r w:rsidRPr="006C66E4">
        <w:rPr>
          <w:rFonts w:ascii="Book Antiqua" w:hAnsi="Book Antiqua"/>
          <w:lang w:eastAsia="zh-CN"/>
        </w:rPr>
        <w:t>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regulatory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T</w:t>
      </w:r>
      <w:r w:rsidR="005A7162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cell;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TSP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mbospondin.</w:t>
      </w:r>
      <w:r w:rsidRPr="006C66E4">
        <w:rPr>
          <w:rFonts w:ascii="Book Antiqua" w:eastAsia="Book Antiqua" w:hAnsi="Book Antiqua" w:cs="Book Antiqua"/>
          <w:color w:val="000000"/>
        </w:rPr>
        <w:br w:type="page"/>
      </w:r>
    </w:p>
    <w:p w14:paraId="3E8A162F" w14:textId="77777777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hAnsi="Book Antiqua"/>
        </w:rPr>
      </w:pPr>
      <w:r w:rsidRPr="006C66E4"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50C713D6" wp14:editId="0050DA3A">
            <wp:extent cx="5386788" cy="3383828"/>
            <wp:effectExtent l="0" t="0" r="0" b="762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934" cy="33971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FADDD6" w14:textId="13B5AC58" w:rsidR="006C66E4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  <w:sectPr w:rsidR="006C66E4" w:rsidRPr="006C66E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C66E4">
        <w:rPr>
          <w:rFonts w:ascii="Book Antiqua" w:eastAsia="Book Antiqua" w:hAnsi="Book Antiqua" w:cs="Book Antiqua"/>
          <w:b/>
          <w:bCs/>
          <w:color w:val="000000"/>
        </w:rPr>
        <w:t>Figure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4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ignali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pathway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odified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by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mesenchym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stem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ell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n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alveolar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epithelial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cells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duri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lung</w:t>
      </w:r>
      <w:r w:rsidR="00035F64">
        <w:rPr>
          <w:rFonts w:ascii="Book Antiqua" w:eastAsia="Book Antiqua" w:hAnsi="Book Antiqua" w:cs="Book Antiqua"/>
          <w:b/>
          <w:bCs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bCs/>
          <w:color w:val="000000"/>
        </w:rPr>
        <w:t>injury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MSCs)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ermeabilit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5A7162">
        <w:rPr>
          <w:rFonts w:ascii="Book Antiqua" w:eastAsia="Book Antiqua" w:hAnsi="Book Antiqua" w:cs="Book Antiqua"/>
          <w:color w:val="000000"/>
        </w:rPr>
        <w:t>l</w:t>
      </w:r>
      <w:r w:rsidRPr="006C66E4">
        <w:rPr>
          <w:rFonts w:ascii="Book Antiqua" w:eastAsia="Book Antiqua" w:hAnsi="Book Antiqua" w:cs="Book Antiqua"/>
          <w:color w:val="000000"/>
        </w:rPr>
        <w:t>ipoxin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LXA4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ng1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BC3C7F">
        <w:rPr>
          <w:rFonts w:ascii="Book Antiqua" w:eastAsia="Book Antiqua" w:hAnsi="Book Antiqua" w:cs="Book Antiqua"/>
          <w:color w:val="000000"/>
        </w:rPr>
        <w:t>k</w:t>
      </w:r>
      <w:r w:rsidRPr="006C66E4">
        <w:rPr>
          <w:rFonts w:ascii="Book Antiqua" w:eastAsia="Book Antiqua" w:hAnsi="Book Antiqua" w:cs="Book Antiqua"/>
          <w:color w:val="000000"/>
        </w:rPr>
        <w:t>eratinocy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KGF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o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i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tracellu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vesicl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EVs)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(ALI)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popt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76BA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aspase</w:t>
      </w:r>
      <w:r w:rsidR="003E76BA"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3</w:t>
      </w:r>
      <w:r w:rsidRPr="006C66E4">
        <w:rPr>
          <w:rFonts w:ascii="Book Antiqua" w:hAnsi="Book Antiqua"/>
        </w:rPr>
        <w:fldChar w:fldCharType="begin">
          <w:fldData xml:space="preserve">PEVuZE5vdGU+PENpdGU+PEF1dGhvcj5ZYW5nPC9BdXRob3I+PFllYXI+MjAxOTwvWWVhcj48UmVj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ZYW5nPC9BdXRob3I+PFllYXI+MjAxOTwvWWVhcj48UmVj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04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/K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  <w:vertAlign w:val="superscript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um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ystic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si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membran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onductanc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gula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hanne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k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hosphorylation</w:t>
      </w:r>
      <w:proofErr w:type="gramEnd"/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ZYW5nPC9BdXRob3I+PFllYXI+MjAxMzwvWWVhcj48UmVj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</w:fldData>
        </w:fldChar>
      </w:r>
      <w:r w:rsidRPr="006C66E4">
        <w:rPr>
          <w:rFonts w:ascii="Book Antiqua" w:hAnsi="Book Antiqua"/>
          <w:lang w:val="en-IN"/>
        </w:rPr>
        <w:instrText xml:space="preserve"> ADDIN EN.CITE </w:instrText>
      </w:r>
      <w:r w:rsidRPr="006C66E4">
        <w:rPr>
          <w:rFonts w:ascii="Book Antiqua" w:hAnsi="Book Antiqua"/>
          <w:lang w:val="en-IN"/>
        </w:rPr>
        <w:fldChar w:fldCharType="begin">
          <w:fldData xml:space="preserve">PEVuZE5vdGU+PENpdGU+PEF1dGhvcj5ZYW5nPC9BdXRob3I+PFllYXI+MjAxMzwvWWVhcj48UmVj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</w:fldData>
        </w:fldChar>
      </w:r>
      <w:r w:rsidRPr="006C66E4">
        <w:rPr>
          <w:rFonts w:ascii="Book Antiqua" w:hAnsi="Book Antiqua"/>
          <w:lang w:val="en-IN"/>
        </w:rPr>
        <w:instrText xml:space="preserve"> ADDIN EN.CITE.DATA </w:instrText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hAnsi="Book Antiqua"/>
          <w:lang w:val="en-IN"/>
        </w:rPr>
      </w:r>
      <w:r w:rsidRPr="006C66E4">
        <w:rPr>
          <w:rFonts w:ascii="Book Antiqua" w:hAnsi="Book Antiqua"/>
          <w:lang w:val="en-IN"/>
        </w:rPr>
        <w:fldChar w:fldCharType="separate"/>
      </w:r>
      <w:r w:rsidRPr="006C66E4">
        <w:rPr>
          <w:rFonts w:ascii="Book Antiqua" w:hAnsi="Book Antiqua"/>
          <w:noProof/>
          <w:vertAlign w:val="superscript"/>
          <w:lang w:val="en-IN"/>
        </w:rPr>
        <w:t>[96]</w:t>
      </w:r>
      <w:r w:rsidRPr="006C66E4">
        <w:rPr>
          <w:rFonts w:ascii="Book Antiqua" w:hAnsi="Book Antiqua"/>
          <w:lang w:val="en-IN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-cadher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duc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activ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eci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i/>
          <w:iCs/>
          <w:color w:val="000000"/>
        </w:rPr>
        <w:t>v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odul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 w:cs="Book Antiqua"/>
          <w:color w:val="000000"/>
          <w:lang w:eastAsia="zh-CN"/>
        </w:rPr>
        <w:t>n</w:t>
      </w:r>
      <w:r w:rsidRPr="006C66E4">
        <w:rPr>
          <w:rFonts w:ascii="Book Antiqua" w:eastAsia="Book Antiqua" w:hAnsi="Book Antiqua" w:cs="Book Antiqua"/>
          <w:color w:val="000000"/>
        </w:rPr>
        <w:t>ucle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rythroi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–rela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/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xygenase-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expression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DaGVuZzwvQXV0aG9yPjxZZWFyPjIwMTY8L1llYXI+PFJl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DaGVuZzwvQXV0aG9yPjxZZWFyPjIwMTY8L1llYXI+PFJl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03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XA4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el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k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76BA">
        <w:rPr>
          <w:rFonts w:ascii="Book Antiqua" w:eastAsia="Book Antiqua" w:hAnsi="Book Antiqua" w:cs="Book Antiqua"/>
          <w:color w:val="000000"/>
        </w:rPr>
        <w:t>o</w:t>
      </w:r>
      <w:r w:rsidRPr="006C66E4">
        <w:rPr>
          <w:rFonts w:ascii="Book Antiqua" w:eastAsia="Book Antiqua" w:hAnsi="Book Antiqua" w:cs="Book Antiqua"/>
          <w:color w:val="000000"/>
        </w:rPr>
        <w:t>ccludin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en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76BA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laudin</w:t>
      </w:r>
      <w:r w:rsidR="003E76B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</w:t>
      </w:r>
      <w:r w:rsidRPr="006C66E4">
        <w:rPr>
          <w:rFonts w:ascii="Book Antiqua" w:hAnsi="Book Antiqua"/>
        </w:rPr>
        <w:fldChar w:fldCharType="begin">
          <w:fldData xml:space="preserve">PEVuZE5vdGU+PENpdGU+PEF1dGhvcj5GYW5nPC9BdXRob3I+PFllYXI+MjAxMDwvWWVhcj48UmVj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GYW5nPC9BdXRob3I+PFllYXI+MjAxMDwvWWVhcj48UmVj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64,94,100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so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cu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3E76BA">
        <w:rPr>
          <w:rFonts w:ascii="Book Antiqua" w:eastAsia="Book Antiqua" w:hAnsi="Book Antiqua" w:cs="Book Antiqua"/>
          <w:color w:val="000000"/>
        </w:rPr>
        <w:t>c</w:t>
      </w:r>
      <w:r w:rsidRPr="006C66E4">
        <w:rPr>
          <w:rFonts w:ascii="Book Antiqua" w:eastAsia="Book Antiqua" w:hAnsi="Book Antiqua" w:cs="Book Antiqua"/>
          <w:color w:val="000000"/>
        </w:rPr>
        <w:t>laudin</w:t>
      </w:r>
      <w:r w:rsidR="003E76B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8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F-κB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1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upregula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ac1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whic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here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gh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junctions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NYW1tb3RvPC9BdXRob3I+PFllYXI+MjAwNzwvWWVhcj48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NYW1tb3RvPC9BdXRob3I+PFllYXI+MjAwNzwvWWVhcj48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06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G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facta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P-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veola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xpress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N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Pr="006C66E4">
        <w:rPr>
          <w:rFonts w:ascii="Book Antiqua" w:eastAsia="Book Antiqua" w:hAnsi="Book Antiqua" w:cs="Book Antiqua"/>
          <w:color w:val="000000"/>
        </w:rPr>
        <w:t>/K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pump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BdGFiYWk8L0F1dGhvcj48WWVhcj4yMDAyPC9ZZWFyPjxS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BdGFiYWk8L0F1dGhvcj48WWVhcj4yMDAyPC9ZZWFyPjxS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87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hibi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TO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iR-100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es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V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ecret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utophagy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re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mot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urviv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ur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LI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a</w:t>
      </w:r>
      <w:r w:rsidRPr="006C66E4">
        <w:rPr>
          <w:rFonts w:ascii="Book Antiqua" w:eastAsia="Book Antiqua" w:hAnsi="Book Antiqua" w:cs="Book Antiqua"/>
          <w:color w:val="000000"/>
          <w:vertAlign w:val="superscript"/>
        </w:rPr>
        <w:t>2+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pendent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fe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f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lastRenderedPageBreak/>
        <w:t>mitochondri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ro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SCs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roug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a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junction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orme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x43,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creas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TP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eneratio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pitheli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d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mproves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heir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proofErr w:type="gramStart"/>
      <w:r w:rsidRPr="006C66E4">
        <w:rPr>
          <w:rFonts w:ascii="Book Antiqua" w:eastAsia="Book Antiqua" w:hAnsi="Book Antiqua" w:cs="Book Antiqua"/>
          <w:color w:val="000000"/>
        </w:rPr>
        <w:t>survival</w:t>
      </w:r>
      <w:proofErr w:type="gramEnd"/>
      <w:r w:rsidRPr="006C66E4">
        <w:rPr>
          <w:rFonts w:ascii="Book Antiqua" w:hAnsi="Book Antiqua"/>
        </w:rPr>
        <w:fldChar w:fldCharType="begin">
          <w:fldData xml:space="preserve">PEVuZE5vdGU+PENpdGU+PEF1dGhvcj5Jc2xhbTwvQXV0aG9yPjxZZWFyPjIwMTI8L1llYXI+PFJl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 </w:instrText>
      </w:r>
      <w:r w:rsidRPr="006C66E4">
        <w:rPr>
          <w:rFonts w:ascii="Book Antiqua" w:hAnsi="Book Antiqua"/>
        </w:rPr>
        <w:fldChar w:fldCharType="begin">
          <w:fldData xml:space="preserve">PEVuZE5vdGU+PENpdGU+PEF1dGhvcj5Jc2xhbTwvQXV0aG9yPjxZZWFyPjIwMTI8L1llYXI+PFJl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</w:fldData>
        </w:fldChar>
      </w:r>
      <w:r w:rsidRPr="006C66E4">
        <w:rPr>
          <w:rFonts w:ascii="Book Antiqua" w:hAnsi="Book Antiqua"/>
        </w:rPr>
        <w:instrText xml:space="preserve"> ADDIN EN.CITE.DATA </w:instrText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hAnsi="Book Antiqua"/>
        </w:rPr>
      </w:r>
      <w:r w:rsidRPr="006C66E4">
        <w:rPr>
          <w:rFonts w:ascii="Book Antiqua" w:hAnsi="Book Antiqua"/>
        </w:rPr>
        <w:fldChar w:fldCharType="separate"/>
      </w:r>
      <w:r w:rsidRPr="006C66E4">
        <w:rPr>
          <w:rFonts w:ascii="Book Antiqua" w:hAnsi="Book Antiqua"/>
          <w:noProof/>
          <w:vertAlign w:val="superscript"/>
        </w:rPr>
        <w:t>[112]</w:t>
      </w:r>
      <w:r w:rsidRPr="006C66E4">
        <w:rPr>
          <w:rFonts w:ascii="Book Antiqua" w:hAnsi="Book Antiqua"/>
        </w:rPr>
        <w:fldChar w:fldCharType="end"/>
      </w:r>
      <w:r w:rsidRPr="006C66E4">
        <w:rPr>
          <w:rFonts w:ascii="Book Antiqua" w:eastAsia="Book Antiqua" w:hAnsi="Book Antiqua" w:cs="Book Antiqua"/>
          <w:color w:val="000000"/>
        </w:rPr>
        <w:t>.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Akt: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Protein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kinase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B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Ang1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</w:t>
      </w:r>
      <w:r w:rsidRPr="006C66E4">
        <w:rPr>
          <w:rFonts w:ascii="Book Antiqua" w:hAnsi="Book Antiqua"/>
          <w:lang w:eastAsia="zh-CN"/>
        </w:rPr>
        <w:t>;</w:t>
      </w:r>
      <w:r w:rsidR="00035F64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AQP5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Aquaporin-5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ATP: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Adenosine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triphosphate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as3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Caspase</w:t>
      </w:r>
      <w:r w:rsidR="00292EC6">
        <w:rPr>
          <w:rFonts w:ascii="Book Antiqua" w:eastAsia="Book Antiqua" w:hAnsi="Book Antiqua" w:cs="Book Antiqua"/>
          <w:color w:val="000000"/>
        </w:rPr>
        <w:t>-</w:t>
      </w:r>
      <w:r w:rsidR="00292EC6" w:rsidRPr="006C66E4">
        <w:rPr>
          <w:rFonts w:ascii="Book Antiqua" w:eastAsia="Book Antiqua" w:hAnsi="Book Antiqua" w:cs="Book Antiqua"/>
          <w:color w:val="000000"/>
        </w:rPr>
        <w:t>3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FTR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ystic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fibrosis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transmembrane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onductance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regulator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CLD1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Claudin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1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ENaC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Epithelial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Na</w:t>
      </w:r>
      <w:r w:rsidR="00292EC6" w:rsidRPr="006C66E4">
        <w:rPr>
          <w:rFonts w:ascii="Book Antiqua" w:eastAsia="Book Antiqua" w:hAnsi="Book Antiqua" w:cs="Book Antiqua"/>
          <w:color w:val="000000"/>
          <w:vertAlign w:val="superscript"/>
        </w:rPr>
        <w:t>+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channel</w:t>
      </w:r>
      <w:r w:rsidR="00292EC6" w:rsidRPr="006C66E4">
        <w:rPr>
          <w:rFonts w:ascii="Book Antiqua" w:hAnsi="Book Antiqua"/>
          <w:lang w:eastAsia="zh-CN"/>
        </w:rPr>
        <w:t>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EVs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Extracellular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vesicles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HO-1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Heme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oxygenase-1;</w:t>
      </w:r>
      <w:r w:rsidR="00292EC6" w:rsidRPr="006C66E4">
        <w:rPr>
          <w:rFonts w:ascii="Book Antiqua" w:hAnsi="Book Antiqua"/>
          <w:lang w:eastAsia="zh-CN"/>
        </w:rPr>
        <w:t>KGF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Keratinocyte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growth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factor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LXA</w:t>
      </w:r>
      <w:r w:rsidR="00292EC6" w:rsidRPr="006C66E4">
        <w:rPr>
          <w:rFonts w:ascii="Book Antiqua" w:hAnsi="Book Antiqua"/>
          <w:vertAlign w:val="subscript"/>
          <w:lang w:eastAsia="zh-CN"/>
        </w:rPr>
        <w:t>4</w:t>
      </w:r>
      <w:r w:rsidR="00292EC6" w:rsidRPr="006C66E4">
        <w:rPr>
          <w:rFonts w:ascii="Book Antiqua" w:hAnsi="Book Antiqua"/>
          <w:lang w:eastAsia="zh-CN"/>
        </w:rPr>
        <w:t>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LipoxinA4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MSC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Mesenchymal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stem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cell</w:t>
      </w:r>
      <w:r w:rsidR="00292EC6">
        <w:rPr>
          <w:rFonts w:ascii="Book Antiqua" w:eastAsia="Book Antiqua" w:hAnsi="Book Antiqua" w:cs="Book Antiqua"/>
          <w:color w:val="000000"/>
        </w:rPr>
        <w:t>;</w:t>
      </w:r>
      <w:r w:rsidR="00292EC6" w:rsidRPr="006C66E4">
        <w:rPr>
          <w:rFonts w:ascii="Book Antiqua" w:eastAsia="Book Antiqua" w:hAnsi="Book Antiqua" w:cs="Book Antiqua"/>
          <w:color w:val="000000"/>
        </w:rPr>
        <w:t xml:space="preserve"> mTOR: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Mammalian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target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of</w:t>
      </w:r>
      <w:r w:rsidR="00292EC6">
        <w:rPr>
          <w:rFonts w:ascii="Book Antiqua" w:eastAsia="Book Antiqua" w:hAnsi="Book Antiqua" w:cs="Book Antiqua"/>
          <w:color w:val="000000"/>
        </w:rPr>
        <w:t xml:space="preserve"> r</w:t>
      </w:r>
      <w:r w:rsidR="00292EC6" w:rsidRPr="006C66E4">
        <w:rPr>
          <w:rFonts w:ascii="Book Antiqua" w:eastAsia="Book Antiqua" w:hAnsi="Book Antiqua" w:cs="Book Antiqua"/>
          <w:color w:val="000000"/>
        </w:rPr>
        <w:t>apamycin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NF-κB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Nuclear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factor</w:t>
      </w:r>
      <w:r w:rsidR="001B2B0F">
        <w:rPr>
          <w:rFonts w:ascii="Book Antiqua" w:hAnsi="Book Antiqua"/>
          <w:lang w:eastAsia="zh-CN"/>
        </w:rPr>
        <w:t>-</w:t>
      </w:r>
      <w:r w:rsidRPr="006C66E4">
        <w:rPr>
          <w:rFonts w:ascii="Book Antiqua" w:hAnsi="Book Antiqua"/>
          <w:lang w:eastAsia="zh-CN"/>
        </w:rPr>
        <w:t>kappa</w:t>
      </w:r>
      <w:r w:rsidR="003E76BA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B;</w:t>
      </w:r>
      <w:r w:rsidR="00035F64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Nrf2: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Nuclear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factor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erythroid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2</w:t>
      </w:r>
      <w:r w:rsidR="00292EC6">
        <w:rPr>
          <w:rFonts w:ascii="Book Antiqua" w:eastAsia="Book Antiqua" w:hAnsi="Book Antiqua" w:cs="Book Antiqua"/>
          <w:color w:val="000000"/>
        </w:rPr>
        <w:t>-</w:t>
      </w:r>
      <w:r w:rsidR="00292EC6" w:rsidRPr="006C66E4">
        <w:rPr>
          <w:rFonts w:ascii="Book Antiqua" w:eastAsia="Book Antiqua" w:hAnsi="Book Antiqua" w:cs="Book Antiqua"/>
          <w:color w:val="000000"/>
        </w:rPr>
        <w:t>related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factor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2;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OCLD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Occludin</w:t>
      </w:r>
      <w:r w:rsidR="00292EC6" w:rsidRPr="006C66E4">
        <w:rPr>
          <w:rFonts w:ascii="Book Antiqua" w:hAnsi="Book Antiqua"/>
          <w:lang w:eastAsia="zh-CN"/>
        </w:rPr>
        <w:t>;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Rac1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Rac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family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small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GTPase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1;</w:t>
      </w:r>
      <w:r w:rsidR="00292EC6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RhoA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Ras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homolog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family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member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A;</w:t>
      </w:r>
      <w:r w:rsidR="00035F64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hAnsi="Book Antiqua"/>
          <w:lang w:eastAsia="zh-CN"/>
        </w:rPr>
        <w:t>ROS:</w:t>
      </w:r>
      <w:r w:rsidR="00292EC6">
        <w:rPr>
          <w:rFonts w:ascii="Book Antiqua" w:hAnsi="Book Antiqua"/>
          <w:lang w:eastAsia="zh-CN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Reactive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oxygen</w:t>
      </w:r>
      <w:r w:rsidR="00292EC6">
        <w:rPr>
          <w:rFonts w:ascii="Book Antiqua" w:eastAsia="Book Antiqua" w:hAnsi="Book Antiqua" w:cs="Book Antiqua"/>
          <w:color w:val="000000"/>
        </w:rPr>
        <w:t xml:space="preserve"> </w:t>
      </w:r>
      <w:r w:rsidR="00292EC6" w:rsidRPr="006C66E4">
        <w:rPr>
          <w:rFonts w:ascii="Book Antiqua" w:eastAsia="Book Antiqua" w:hAnsi="Book Antiqua" w:cs="Book Antiqua"/>
          <w:color w:val="000000"/>
        </w:rPr>
        <w:t>species;</w:t>
      </w:r>
      <w:r w:rsidR="00292EC6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hAnsi="Book Antiqua"/>
          <w:lang w:eastAsia="zh-CN"/>
        </w:rPr>
        <w:t>ZO-1:</w:t>
      </w:r>
      <w:r w:rsidR="00035F64">
        <w:rPr>
          <w:rFonts w:ascii="Book Antiqua" w:hAnsi="Book Antiqua"/>
          <w:lang w:eastAsia="zh-CN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Zona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ccludens.</w:t>
      </w:r>
    </w:p>
    <w:p w14:paraId="17E101E3" w14:textId="7743D0F9" w:rsidR="00161231" w:rsidRPr="006C66E4" w:rsidRDefault="00161231" w:rsidP="006C66E4">
      <w:pPr>
        <w:adjustRightInd w:val="0"/>
        <w:snapToGrid w:val="0"/>
        <w:spacing w:line="360" w:lineRule="auto"/>
        <w:jc w:val="both"/>
        <w:rPr>
          <w:rFonts w:ascii="Book Antiqua" w:eastAsia="Calibri" w:hAnsi="Book Antiqua"/>
          <w:b/>
        </w:rPr>
      </w:pPr>
      <w:r w:rsidRPr="006C66E4">
        <w:rPr>
          <w:rFonts w:ascii="Book Antiqua" w:eastAsia="Calibri" w:hAnsi="Book Antiqua"/>
          <w:b/>
        </w:rPr>
        <w:lastRenderedPageBreak/>
        <w:t>Table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1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Genetic</w:t>
      </w:r>
      <w:r w:rsidR="00035F64">
        <w:rPr>
          <w:rFonts w:ascii="Book Antiqua" w:eastAsia="Calibri" w:hAnsi="Book Antiqua"/>
          <w:b/>
        </w:rPr>
        <w:t xml:space="preserve"> </w:t>
      </w:r>
      <w:proofErr w:type="gramStart"/>
      <w:r w:rsidRPr="006C66E4">
        <w:rPr>
          <w:rFonts w:ascii="Book Antiqua" w:eastAsia="Calibri" w:hAnsi="Book Antiqua"/>
          <w:b/>
        </w:rPr>
        <w:t>modifications</w:t>
      </w:r>
      <w:proofErr w:type="gramEnd"/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to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enhance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mesenchymal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stem</w:t>
      </w:r>
      <w:r w:rsidR="00035F64">
        <w:rPr>
          <w:rFonts w:ascii="Book Antiqua" w:eastAsia="Book Antiqua" w:hAnsi="Book Antiqua" w:cs="Book Antiqua"/>
          <w:b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b/>
          <w:color w:val="000000"/>
        </w:rPr>
        <w:t>cell</w:t>
      </w:r>
      <w:r w:rsidRPr="006C66E4">
        <w:rPr>
          <w:rFonts w:ascii="Book Antiqua" w:eastAsia="Calibri" w:hAnsi="Book Antiqua"/>
          <w:b/>
        </w:rPr>
        <w:t>s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potential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for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treatment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of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infectious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diseases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and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associated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tissue</w:t>
      </w:r>
      <w:r w:rsidR="00035F64">
        <w:rPr>
          <w:rFonts w:ascii="Book Antiqua" w:eastAsia="Calibri" w:hAnsi="Book Antiqua"/>
          <w:b/>
        </w:rPr>
        <w:t xml:space="preserve"> </w:t>
      </w:r>
      <w:r w:rsidRPr="006C66E4">
        <w:rPr>
          <w:rFonts w:ascii="Book Antiqua" w:eastAsia="Calibri" w:hAnsi="Book Antiqua"/>
          <w:b/>
        </w:rPr>
        <w:t>injury</w:t>
      </w:r>
    </w:p>
    <w:tbl>
      <w:tblPr>
        <w:tblStyle w:val="a5"/>
        <w:tblW w:w="12934" w:type="dxa"/>
        <w:tblInd w:w="-3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"/>
        <w:gridCol w:w="1917"/>
        <w:gridCol w:w="1799"/>
        <w:gridCol w:w="1840"/>
        <w:gridCol w:w="3518"/>
        <w:gridCol w:w="3651"/>
      </w:tblGrid>
      <w:tr w:rsidR="00161231" w:rsidRPr="006C66E4" w14:paraId="761CC1A5" w14:textId="77777777" w:rsidTr="008C5240">
        <w:trPr>
          <w:trHeight w:val="318"/>
        </w:trPr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E122E0B" w14:textId="59B3F54A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Overexpressed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gene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A7D27E7" w14:textId="02A5555C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Source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of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MSC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</w:tcBorders>
            <w:hideMark/>
          </w:tcPr>
          <w:p w14:paraId="7E707C77" w14:textId="723701AC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Disease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model</w:t>
            </w:r>
          </w:p>
        </w:tc>
        <w:tc>
          <w:tcPr>
            <w:tcW w:w="3518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C63E03C" w14:textId="409F5358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Experimental</w:t>
            </w:r>
            <w:r w:rsidR="00035F64">
              <w:rPr>
                <w:rFonts w:ascii="Book Antiqua" w:eastAsia="Calibri" w:hAnsi="Book Antiqua" w:cs="Times New Roman"/>
                <w:b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  <w:b/>
              </w:rPr>
              <w:t>Outcome</w:t>
            </w:r>
          </w:p>
        </w:tc>
        <w:tc>
          <w:tcPr>
            <w:tcW w:w="365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E9E3323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  <w:b/>
              </w:rPr>
            </w:pPr>
            <w:r w:rsidRPr="006C66E4">
              <w:rPr>
                <w:rFonts w:ascii="Book Antiqua" w:eastAsia="Calibri" w:hAnsi="Book Antiqua" w:cs="Times New Roman"/>
                <w:b/>
              </w:rPr>
              <w:t>Ref.</w:t>
            </w:r>
          </w:p>
        </w:tc>
      </w:tr>
      <w:tr w:rsidR="00161231" w:rsidRPr="006C66E4" w14:paraId="4B8A5AC2" w14:textId="77777777" w:rsidTr="008C5240">
        <w:trPr>
          <w:trHeight w:val="983"/>
        </w:trPr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83DC16A" w14:textId="19D28DB6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sST2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g1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HO1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431DDB2" w14:textId="65DFCE53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Huma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D-MSCs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</w:tcBorders>
            <w:hideMark/>
          </w:tcPr>
          <w:p w14:paraId="0812B582" w14:textId="474D88AA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L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18" w:type="dxa"/>
            <w:tcBorders>
              <w:top w:val="single" w:sz="4" w:space="0" w:color="auto"/>
            </w:tcBorders>
            <w:hideMark/>
          </w:tcPr>
          <w:p w14:paraId="50C9E669" w14:textId="45B38F8A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Improv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reserva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f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u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rchitectur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flammation</w:t>
            </w:r>
          </w:p>
        </w:tc>
        <w:tc>
          <w:tcPr>
            <w:tcW w:w="3651" w:type="dxa"/>
            <w:tcBorders>
              <w:top w:val="single" w:sz="4" w:space="0" w:color="auto"/>
            </w:tcBorders>
            <w:hideMark/>
          </w:tcPr>
          <w:p w14:paraId="6C992E19" w14:textId="18E66463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Xu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YdTwvQXV0aG9yPjxZZWFyPjIwMDg8L1llYXI+PFJlY051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YdTwvQXV0aG9yPjxZZWFyPjIwMDg8L1llYXI+PFJlY051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iCs/>
                <w:noProof/>
                <w:vertAlign w:val="superscript"/>
              </w:rPr>
              <w:t>[77]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Martínez-González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NYXJ0w61uZXotR29uesOhbGV6PC9BdXRob3I+PFllYXI+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NYXJ0w61uZXotR29uesOhbGV6PC9BdXRob3I+PFllYXI+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iCs/>
                <w:noProof/>
                <w:vertAlign w:val="superscript"/>
              </w:rPr>
              <w:t>[156]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Mei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NZWk8L0F1dGhvcj48WWVhcj4yMDA3PC9ZZWFyPjxSZWNO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begin">
                <w:fldData xml:space="preserve">PEVuZE5vdGU+PENpdGU+PEF1dGhvcj5NZWk8L0F1dGhvcj48WWVhcj4yMDA3PC9ZZWFyPjxSZWNO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</w:fldData>
              </w:fldChar>
            </w:r>
            <w:r w:rsidRPr="006C66E4">
              <w:rPr>
                <w:rFonts w:ascii="Book Antiqua" w:hAnsi="Book Antiqua" w:cs="Times New Roman"/>
                <w:iCs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iCs/>
                <w:vertAlign w:val="superscript"/>
              </w:rPr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iCs/>
                <w:noProof/>
                <w:vertAlign w:val="superscript"/>
              </w:rPr>
              <w:t>[159]</w:t>
            </w:r>
            <w:r w:rsidRPr="006C66E4">
              <w:rPr>
                <w:rFonts w:ascii="Book Antiqua" w:hAnsi="Book Antiqua"/>
                <w:iCs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Che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vertAlign w:val="superscript"/>
              </w:rPr>
              <w:fldChar w:fldCharType="begin">
                <w:fldData xml:space="preserve">PEVuZE5vdGU+PENpdGU+PEF1dGhvcj5DaGVuPC9BdXRob3I+PFllYXI+MjAxODwvWWVhcj48UmVj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</w:fldData>
              </w:fldChar>
            </w:r>
            <w:r w:rsidRPr="006C66E4">
              <w:rPr>
                <w:rFonts w:ascii="Book Antiqua" w:hAnsi="Book Antiqua"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vertAlign w:val="superscript"/>
              </w:rPr>
              <w:fldChar w:fldCharType="begin">
                <w:fldData xml:space="preserve">PEVuZE5vdGU+PENpdGU+PEF1dGhvcj5DaGVuPC9BdXRob3I+PFllYXI+MjAxODwvWWVhcj48UmVj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</w:fldData>
              </w:fldChar>
            </w:r>
            <w:r w:rsidRPr="006C66E4">
              <w:rPr>
                <w:rFonts w:ascii="Book Antiqua" w:hAnsi="Book Antiqua"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vertAlign w:val="superscript"/>
              </w:rPr>
            </w:r>
            <w:r w:rsidRPr="006C66E4">
              <w:rPr>
                <w:rFonts w:ascii="Book Antiqua" w:hAnsi="Book Antiqua"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vertAlign w:val="superscript"/>
              </w:rPr>
            </w:r>
            <w:r w:rsidRPr="006C66E4">
              <w:rPr>
                <w:rFonts w:ascii="Book Antiqua" w:hAnsi="Book Antiqua"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/>
                <w:noProof/>
                <w:vertAlign w:val="superscript"/>
              </w:rPr>
              <w:t>[160</w:t>
            </w:r>
            <w:r w:rsidR="00A4753E" w:rsidRPr="006C66E4">
              <w:rPr>
                <w:rFonts w:ascii="Book Antiqua" w:hAnsi="Book Antiqua"/>
                <w:noProof/>
                <w:vertAlign w:val="superscript"/>
              </w:rPr>
              <w:t>]</w:t>
            </w:r>
            <w:r w:rsidRPr="006C66E4">
              <w:rPr>
                <w:rFonts w:ascii="Book Antiqua" w:hAnsi="Book Antiqua"/>
                <w:vertAlign w:val="superscript"/>
              </w:rPr>
              <w:fldChar w:fldCharType="end"/>
            </w:r>
            <w:r w:rsidR="00A4753E"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="00A4753E" w:rsidRPr="006C66E4">
              <w:rPr>
                <w:rFonts w:ascii="Book Antiqua" w:hAnsi="Book Antiqua" w:cs="Times New Roman"/>
              </w:rPr>
              <w:t>and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="00A4753E" w:rsidRPr="006C66E4">
              <w:rPr>
                <w:rFonts w:ascii="Book Antiqua" w:hAnsi="Book Antiqua" w:cs="Times New Roman"/>
              </w:rPr>
              <w:t>Che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="00A4753E"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="00A4753E" w:rsidRPr="006C66E4">
              <w:rPr>
                <w:rFonts w:ascii="Book Antiqua" w:hAnsi="Book Antiqua" w:cs="Times New Roman"/>
                <w:i/>
              </w:rPr>
              <w:t>al</w:t>
            </w:r>
            <w:r w:rsidR="00A4753E" w:rsidRPr="006C66E4">
              <w:rPr>
                <w:rFonts w:ascii="Book Antiqua" w:hAnsi="Book Antiqua" w:cs="Times New Roman"/>
                <w:iCs/>
                <w:vertAlign w:val="superscript"/>
              </w:rPr>
              <w:t>[</w:t>
            </w:r>
            <w:r w:rsidR="00A4753E" w:rsidRPr="006C66E4">
              <w:rPr>
                <w:rFonts w:ascii="Book Antiqua" w:hAnsi="Book Antiqua"/>
                <w:iCs/>
                <w:noProof/>
                <w:vertAlign w:val="superscript"/>
              </w:rPr>
              <w:t>220]</w:t>
            </w:r>
          </w:p>
        </w:tc>
      </w:tr>
      <w:tr w:rsidR="00161231" w:rsidRPr="006C66E4" w14:paraId="3C4B1859" w14:textId="77777777" w:rsidTr="00434E14">
        <w:trPr>
          <w:trHeight w:val="1574"/>
        </w:trPr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15C8B10D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TGF-β1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F3CFAC4" w14:textId="4E29A752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0" w:type="dxa"/>
            <w:tcBorders>
              <w:left w:val="nil"/>
              <w:bottom w:val="nil"/>
            </w:tcBorders>
            <w:hideMark/>
          </w:tcPr>
          <w:p w14:paraId="716D1022" w14:textId="477C0B81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RD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mice</w:t>
            </w:r>
          </w:p>
        </w:tc>
        <w:tc>
          <w:tcPr>
            <w:tcW w:w="3518" w:type="dxa"/>
            <w:hideMark/>
          </w:tcPr>
          <w:p w14:paraId="0010EDE1" w14:textId="54871ABF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Increas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Treg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cclud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express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vascular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ermeability</w:t>
            </w:r>
          </w:p>
        </w:tc>
        <w:tc>
          <w:tcPr>
            <w:tcW w:w="3651" w:type="dxa"/>
            <w:hideMark/>
          </w:tcPr>
          <w:p w14:paraId="2482783A" w14:textId="619AE969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Che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DaGVuPC9BdXRob3I+PFllYXI+MjAyMDwvWWVhcj48UmVj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DaGVuPC9BdXRob3I+PFllYXI+MjAyMDwvWWVhcj48UmVj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0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18D97C45" w14:textId="77777777" w:rsidTr="00434E14">
        <w:trPr>
          <w:trHeight w:val="974"/>
        </w:trPr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7F1D631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IL-10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3B2D0B3" w14:textId="0AB4A315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Huma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UC-MSCs</w:t>
            </w:r>
          </w:p>
        </w:tc>
        <w:tc>
          <w:tcPr>
            <w:tcW w:w="1840" w:type="dxa"/>
            <w:tcBorders>
              <w:top w:val="nil"/>
              <w:left w:val="nil"/>
              <w:bottom w:val="nil"/>
            </w:tcBorders>
            <w:hideMark/>
          </w:tcPr>
          <w:p w14:paraId="7DFD0DA8" w14:textId="6B15CB10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DD023B">
              <w:rPr>
                <w:rFonts w:ascii="Book Antiqua" w:eastAsia="Calibri" w:hAnsi="Book Antiqua"/>
                <w:i/>
                <w:iCs/>
              </w:rPr>
              <w:t>E.</w:t>
            </w:r>
            <w:r w:rsidR="00035F64" w:rsidRPr="00DD023B">
              <w:rPr>
                <w:rFonts w:ascii="Book Antiqua" w:eastAsia="Calibri" w:hAnsi="Book Antiqua"/>
                <w:i/>
                <w:iCs/>
              </w:rPr>
              <w:t xml:space="preserve"> </w:t>
            </w:r>
            <w:r w:rsidRPr="00DD023B">
              <w:rPr>
                <w:rFonts w:ascii="Book Antiqua" w:eastAsia="Calibri" w:hAnsi="Book Antiqua"/>
                <w:i/>
                <w:iCs/>
              </w:rPr>
              <w:t>coli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neumosepsi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18" w:type="dxa"/>
            <w:hideMark/>
          </w:tcPr>
          <w:p w14:paraId="7001F3CB" w14:textId="6158872D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acterial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oa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y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creasi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hagocytosi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macrophages</w:t>
            </w:r>
          </w:p>
        </w:tc>
        <w:tc>
          <w:tcPr>
            <w:tcW w:w="3651" w:type="dxa"/>
            <w:hideMark/>
          </w:tcPr>
          <w:p w14:paraId="15F2A610" w14:textId="463F7210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Jerkic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KZXJraWM8L0F1dGhvcj48WWVhcj4yMDE5PC9ZZWFyPjxS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KZXJraWM8L0F1dGhvcj48WWVhcj4yMDE5PC9ZZWFyPjxS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75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7D1E69B7" w14:textId="77777777" w:rsidTr="00434E14">
        <w:trPr>
          <w:gridBefore w:val="1"/>
          <w:wBefore w:w="209" w:type="dxa"/>
          <w:trHeight w:val="646"/>
        </w:trPr>
        <w:tc>
          <w:tcPr>
            <w:tcW w:w="1917" w:type="dxa"/>
            <w:tcBorders>
              <w:top w:val="nil"/>
              <w:bottom w:val="nil"/>
            </w:tcBorders>
            <w:hideMark/>
          </w:tcPr>
          <w:p w14:paraId="6A812F57" w14:textId="411DF0AB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Del-1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FGF2</w:t>
            </w:r>
          </w:p>
        </w:tc>
        <w:tc>
          <w:tcPr>
            <w:tcW w:w="1799" w:type="dxa"/>
            <w:tcBorders>
              <w:top w:val="nil"/>
              <w:bottom w:val="nil"/>
            </w:tcBorders>
            <w:hideMark/>
          </w:tcPr>
          <w:p w14:paraId="7902195C" w14:textId="75B9B7BB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0" w:type="dxa"/>
            <w:tcBorders>
              <w:top w:val="nil"/>
              <w:bottom w:val="nil"/>
            </w:tcBorders>
            <w:hideMark/>
          </w:tcPr>
          <w:p w14:paraId="6093C8D2" w14:textId="5629D441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L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18" w:type="dxa"/>
            <w:hideMark/>
          </w:tcPr>
          <w:p w14:paraId="208BF76F" w14:textId="4D1D9ABE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Reduc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flamma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u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jury</w:t>
            </w:r>
          </w:p>
        </w:tc>
        <w:tc>
          <w:tcPr>
            <w:tcW w:w="3651" w:type="dxa"/>
            <w:hideMark/>
          </w:tcPr>
          <w:p w14:paraId="34A01A51" w14:textId="2574AEC6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Zhao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&lt;EndNote&gt;&lt;Cite&gt;&lt;Author&gt;Zhao&lt;/Author&gt;&lt;Year&gt;2015&lt;/Year&gt;&lt;RecNum&gt;433&lt;/RecNum&gt;&lt;DisplayText&gt;&lt;style face="superscript"&gt;[161]&lt;/style&gt;&lt;/DisplayText&gt;&lt;record&gt;&lt;rec-number&gt;433&lt;/rec-number&gt;&lt;foreign-keys&gt;&lt;key app="EN" db-id="vxezfedfl5ppa8e2e0pxdpxntpw5x9xzzd0w" timestamp="1617182833"&gt;433&lt;/key&gt;&lt;/foreign-keys&gt;&lt;ref-type name="Journal Article"&gt;17&lt;/ref-type&gt;&lt;contributors&gt;&lt;authors&gt;&lt;author&gt;&lt;style face="bold" font="default" size="100%"&gt;Zhao, Y. F.&lt;/style&gt;&lt;/author&gt;&lt;author&gt;Luo, Y. M.&lt;/author&gt;&lt;author&gt;Xiong, W.&lt;/author&gt;&lt;author&gt;Ding, W.&lt;/author&gt;&lt;author&gt;Li, Y. R.&lt;/author&gt;&lt;author&gt;Zhao, W.&lt;/author&gt;&lt;author&gt;Zeng, H. Z.&lt;/author&gt;&lt;author&gt;Gao, H. C.&lt;/author&gt;&lt;author&gt;Wu, X. L.&lt;/author&gt;&lt;/authors&gt;&lt;/contributors&gt;&lt;auth-address&gt;Department of Respiratory Medicine, Pudong New Area, Gongli Hospital, Shanghai, P.R. China. wuxueling_2014@126.com.&lt;/auth-address&gt;&lt;titles&gt;&lt;title&gt;Mesenchymal stem cell-based FGF2 gene therapy for acute lung injury induced by lipopolysaccharide in mice&lt;/title&gt;&lt;secondary-title&gt;Eur Rev Med Pharmacol Sci&lt;/secondary-title&gt;&lt;alt-title&gt;European review for medical and pharmacological sciences&lt;/alt-title&gt;&lt;/titles&gt;&lt;alt-periodical&gt;&lt;full-title&gt;European Review for Medical and Pharmacological Sciences&lt;/full-title&gt;&lt;/alt-periodical&gt;&lt;pages&gt;857-65&lt;/pages&gt;&lt;volume&gt;19&lt;/volume&gt;&lt;number&gt;5&lt;/number&gt;&lt;edition&gt;2015/03/26&lt;/edition&gt;&lt;keywords&gt;&lt;keyword&gt;Acute Lung Injury/chemically induced/genetics/*therapy&lt;/keyword&gt;&lt;keyword&gt;Animals&lt;/keyword&gt;&lt;keyword&gt;Female&lt;/keyword&gt;&lt;keyword&gt;Fibroblast Growth Factor 2/*genetics&lt;/keyword&gt;&lt;keyword&gt;Genetic Therapy/*methods&lt;/keyword&gt;&lt;keyword&gt;Lipopolysaccharides&lt;/keyword&gt;&lt;keyword&gt;Male&lt;/keyword&gt;&lt;keyword&gt;Mesenchymal Stem Cell Transplantation/*methods&lt;/keyword&gt;&lt;keyword&gt;Mesenchymal Stem Cells/physiology&lt;/keyword&gt;&lt;keyword&gt;Mice&lt;/keyword&gt;&lt;keyword&gt;Mice, Inbred C57BL&lt;/keyword&gt;&lt;keyword&gt;Random Allocation&lt;/keyword&gt;&lt;/keywords&gt;&lt;dates&gt;&lt;year&gt;2015&lt;/year&gt;&lt;/dates&gt;&lt;isbn&gt;1128-3602&lt;/isbn&gt;&lt;accession-num&gt;25807440&lt;/accession-num&gt;&lt;urls&gt;&lt;/urls&gt;&lt;remote-database-provider&gt;NLM&lt;/remote-database-provider&gt;&lt;language&gt;eng&lt;/language&gt;&lt;/record&gt;&lt;/Cite&gt;&lt;/EndNote&gt;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1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Zhao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aaGFvPC9BdXRob3I+PFllYXI+MjAxNDwvWWVhcj48UmVj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aaGFvPC9BdXRob3I+PFllYXI+MjAxNDwvWWVhcj48UmVj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/>
                <w:noProof/>
                <w:vertAlign w:val="superscript"/>
              </w:rPr>
              <w:t>[161,162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0BFA12C2" w14:textId="77777777" w:rsidTr="00434E14">
        <w:trPr>
          <w:gridBefore w:val="1"/>
          <w:wBefore w:w="209" w:type="dxa"/>
          <w:trHeight w:val="810"/>
        </w:trPr>
        <w:tc>
          <w:tcPr>
            <w:tcW w:w="1917" w:type="dxa"/>
            <w:tcBorders>
              <w:top w:val="nil"/>
            </w:tcBorders>
            <w:hideMark/>
          </w:tcPr>
          <w:p w14:paraId="12CA9EF3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HGF</w:t>
            </w:r>
          </w:p>
        </w:tc>
        <w:tc>
          <w:tcPr>
            <w:tcW w:w="1799" w:type="dxa"/>
            <w:tcBorders>
              <w:top w:val="nil"/>
            </w:tcBorders>
            <w:hideMark/>
          </w:tcPr>
          <w:p w14:paraId="0240815C" w14:textId="243A369C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0" w:type="dxa"/>
            <w:tcBorders>
              <w:top w:val="nil"/>
            </w:tcBorders>
            <w:hideMark/>
          </w:tcPr>
          <w:p w14:paraId="7FAF58EC" w14:textId="1A46B6E9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DD023B">
              <w:rPr>
                <w:rFonts w:ascii="Book Antiqua" w:eastAsia="Calibri" w:hAnsi="Book Antiqua"/>
                <w:i/>
                <w:iCs/>
              </w:rPr>
              <w:t>In</w:t>
            </w:r>
            <w:r w:rsidR="00035F64" w:rsidRPr="00DD023B">
              <w:rPr>
                <w:rFonts w:ascii="Book Antiqua" w:eastAsia="Calibri" w:hAnsi="Book Antiqua"/>
                <w:i/>
                <w:iCs/>
              </w:rPr>
              <w:t xml:space="preserve"> </w:t>
            </w:r>
            <w:r w:rsidRPr="00DD023B">
              <w:rPr>
                <w:rFonts w:ascii="Book Antiqua" w:eastAsia="Calibri" w:hAnsi="Book Antiqua"/>
                <w:i/>
                <w:iCs/>
              </w:rPr>
              <w:t>vitro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treatment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f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ulmonary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endothelial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lastRenderedPageBreak/>
              <w:t>cell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</w:p>
        </w:tc>
        <w:tc>
          <w:tcPr>
            <w:tcW w:w="3518" w:type="dxa"/>
            <w:hideMark/>
          </w:tcPr>
          <w:p w14:paraId="04F33FEA" w14:textId="376902B2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lastRenderedPageBreak/>
              <w:t>Upregulat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cclud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ermeability</w:t>
            </w:r>
          </w:p>
        </w:tc>
        <w:tc>
          <w:tcPr>
            <w:tcW w:w="3651" w:type="dxa"/>
            <w:hideMark/>
          </w:tcPr>
          <w:p w14:paraId="02E7A6E3" w14:textId="472B1D8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Meng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NZW5nPC9BdXRob3I+PFllYXI+MjAxOTwvWWVhcj48UmVj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NZW5nPC9BdXRob3I+PFllYXI+MjAxOTwvWWVhcj48UmVj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3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37990CA5" w14:textId="77777777" w:rsidTr="008C5240">
        <w:trPr>
          <w:gridBefore w:val="1"/>
          <w:wBefore w:w="209" w:type="dxa"/>
          <w:trHeight w:val="974"/>
        </w:trPr>
        <w:tc>
          <w:tcPr>
            <w:tcW w:w="1917" w:type="dxa"/>
            <w:hideMark/>
          </w:tcPr>
          <w:p w14:paraId="13AE4A1D" w14:textId="5CFE7484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lastRenderedPageBreak/>
              <w:t>β-catenin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OR2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130/E2F4</w:t>
            </w:r>
          </w:p>
        </w:tc>
        <w:tc>
          <w:tcPr>
            <w:tcW w:w="1799" w:type="dxa"/>
            <w:hideMark/>
          </w:tcPr>
          <w:p w14:paraId="205DF665" w14:textId="3B303936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0" w:type="dxa"/>
            <w:hideMark/>
          </w:tcPr>
          <w:p w14:paraId="4FC2504D" w14:textId="20031ECD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RD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18" w:type="dxa"/>
            <w:hideMark/>
          </w:tcPr>
          <w:p w14:paraId="6C8F86BB" w14:textId="6DFCE3DB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Higher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reten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ung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creas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differentiation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to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T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cells</w:t>
            </w:r>
          </w:p>
        </w:tc>
        <w:tc>
          <w:tcPr>
            <w:tcW w:w="3651" w:type="dxa"/>
            <w:hideMark/>
          </w:tcPr>
          <w:p w14:paraId="5930938A" w14:textId="5B9756DD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Cai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="00035F64">
              <w:rPr>
                <w:rFonts w:ascii="Book Antiqua" w:hAnsi="Book Antiqua"/>
              </w:rPr>
              <w:t xml:space="preserve"> 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DYWk8L0F1dGhvcj48WWVhcj4yMDE2PC9ZZWFyPjxSZWNO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DYWk8L0F1dGhvcj48WWVhcj4yMDE2PC9ZZWFyPjxSZWNO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14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Cai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DYWk8L0F1dGhvcj48WWVhcj4yMDE1PC9ZZWFyPjxSZWNO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DYWk8L0F1dGhvcj48WWVhcj4yMDE1PC9ZZWFyPjxSZWNO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21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Zhang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aaGFuZzwvQXV0aG9yPjxZZWFyPjIwMTk8L1llYXI+PFJl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aaGFuZzwvQXV0aG9yPjxZZWFyPjIwMTk8L1llYXI+PFJl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/>
                <w:noProof/>
                <w:vertAlign w:val="superscript"/>
              </w:rPr>
              <w:t>[114,121,164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5362EBBA" w14:textId="77777777" w:rsidTr="008C5240">
        <w:trPr>
          <w:gridBefore w:val="1"/>
          <w:wBefore w:w="209" w:type="dxa"/>
          <w:trHeight w:val="646"/>
        </w:trPr>
        <w:tc>
          <w:tcPr>
            <w:tcW w:w="1917" w:type="dxa"/>
            <w:hideMark/>
          </w:tcPr>
          <w:p w14:paraId="0586E4EB" w14:textId="777777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ACE2</w:t>
            </w:r>
          </w:p>
        </w:tc>
        <w:tc>
          <w:tcPr>
            <w:tcW w:w="1799" w:type="dxa"/>
            <w:hideMark/>
          </w:tcPr>
          <w:p w14:paraId="2308D015" w14:textId="1C8BF3CC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0" w:type="dxa"/>
            <w:hideMark/>
          </w:tcPr>
          <w:p w14:paraId="24237EC3" w14:textId="656F4B5F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LPS</w:t>
            </w:r>
            <w:r w:rsidR="00A60B91">
              <w:rPr>
                <w:rFonts w:ascii="Book Antiqua" w:eastAsia="Calibri" w:hAnsi="Book Antiqua" w:cs="Times New Roman"/>
              </w:rPr>
              <w:t>-</w:t>
            </w:r>
            <w:r w:rsidRPr="006C66E4">
              <w:rPr>
                <w:rFonts w:ascii="Book Antiqua" w:eastAsia="Calibri" w:hAnsi="Book Antiqua" w:cs="Times New Roman"/>
              </w:rPr>
              <w:t>in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L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18" w:type="dxa"/>
            <w:hideMark/>
          </w:tcPr>
          <w:p w14:paraId="00C2BD1C" w14:textId="6E774709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Reduc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permeability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u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Ang-II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levels</w:t>
            </w:r>
          </w:p>
        </w:tc>
        <w:tc>
          <w:tcPr>
            <w:tcW w:w="3651" w:type="dxa"/>
            <w:hideMark/>
          </w:tcPr>
          <w:p w14:paraId="49DD8C79" w14:textId="3BA2E3D4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宋体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He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IZTwvQXV0aG9yPjxZZWFyPjIwMTU8L1llYXI+PFJlY051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IZTwvQXV0aG9yPjxZZWFyPjIwMTU8L1llYXI+PFJlY051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</w:fldData>
              </w:fldChar>
            </w:r>
            <w:r w:rsidRPr="006C66E4">
              <w:rPr>
                <w:rFonts w:ascii="Book Antiqua" w:hAnsi="Book Antiqua" w:cs="Times New Roman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6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  <w:tr w:rsidR="00161231" w:rsidRPr="006C66E4" w14:paraId="757F40AD" w14:textId="77777777" w:rsidTr="008C5240">
        <w:trPr>
          <w:gridBefore w:val="1"/>
          <w:wBefore w:w="209" w:type="dxa"/>
          <w:trHeight w:val="491"/>
        </w:trPr>
        <w:tc>
          <w:tcPr>
            <w:tcW w:w="1917" w:type="dxa"/>
            <w:hideMark/>
          </w:tcPr>
          <w:p w14:paraId="14FA27D9" w14:textId="1741C277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CXCR4,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EP2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CXCR2</w:t>
            </w:r>
          </w:p>
        </w:tc>
        <w:tc>
          <w:tcPr>
            <w:tcW w:w="1799" w:type="dxa"/>
            <w:hideMark/>
          </w:tcPr>
          <w:p w14:paraId="5BD76B2D" w14:textId="0C9AD0CA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Mic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BM-MSCs</w:t>
            </w:r>
          </w:p>
        </w:tc>
        <w:tc>
          <w:tcPr>
            <w:tcW w:w="1840" w:type="dxa"/>
            <w:hideMark/>
          </w:tcPr>
          <w:p w14:paraId="723771CA" w14:textId="1A968215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ALI/ARDS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="00A60B91">
              <w:rPr>
                <w:rFonts w:ascii="Book Antiqua" w:eastAsia="Calibri" w:hAnsi="Book Antiqua" w:cs="Times New Roman"/>
              </w:rPr>
              <w:t xml:space="preserve">mouse </w:t>
            </w:r>
            <w:r w:rsidRPr="006C66E4">
              <w:rPr>
                <w:rFonts w:ascii="Book Antiqua" w:eastAsia="Calibri" w:hAnsi="Book Antiqua" w:cs="Times New Roman"/>
              </w:rPr>
              <w:t>model</w:t>
            </w:r>
          </w:p>
        </w:tc>
        <w:tc>
          <w:tcPr>
            <w:tcW w:w="3518" w:type="dxa"/>
            <w:hideMark/>
          </w:tcPr>
          <w:p w14:paraId="5415476B" w14:textId="40F89A63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eastAsia="Calibri" w:hAnsi="Book Antiqua" w:cs="Times New Roman"/>
              </w:rPr>
              <w:t>Increased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homing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to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th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site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of</w:t>
            </w:r>
            <w:r w:rsidR="00035F64">
              <w:rPr>
                <w:rFonts w:ascii="Book Antiqua" w:eastAsia="Calibri" w:hAnsi="Book Antiqua" w:cs="Times New Roman"/>
              </w:rPr>
              <w:t xml:space="preserve"> </w:t>
            </w:r>
            <w:r w:rsidRPr="006C66E4">
              <w:rPr>
                <w:rFonts w:ascii="Book Antiqua" w:eastAsia="Calibri" w:hAnsi="Book Antiqua" w:cs="Times New Roman"/>
              </w:rPr>
              <w:t>injury</w:t>
            </w:r>
          </w:p>
        </w:tc>
        <w:tc>
          <w:tcPr>
            <w:tcW w:w="3651" w:type="dxa"/>
            <w:hideMark/>
          </w:tcPr>
          <w:p w14:paraId="4F61C995" w14:textId="60F05BC9" w:rsidR="00161231" w:rsidRPr="006C66E4" w:rsidRDefault="00161231" w:rsidP="006C66E4">
            <w:pPr>
              <w:adjustRightInd w:val="0"/>
              <w:snapToGrid w:val="0"/>
              <w:spacing w:line="360" w:lineRule="auto"/>
              <w:jc w:val="both"/>
              <w:rPr>
                <w:rFonts w:ascii="Book Antiqua" w:eastAsia="Calibri" w:hAnsi="Book Antiqua" w:cs="Times New Roman"/>
              </w:rPr>
            </w:pPr>
            <w:r w:rsidRPr="006C66E4">
              <w:rPr>
                <w:rFonts w:ascii="Book Antiqua" w:hAnsi="Book Antiqua" w:cs="Times New Roman"/>
              </w:rPr>
              <w:t>Yang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="00035F64">
              <w:rPr>
                <w:rFonts w:ascii="Book Antiqua" w:hAnsi="Book Antiqua"/>
              </w:rPr>
              <w:t xml:space="preserve"> 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ZYW5nPC9BdXRob3I+PFllYXI+MjAxNTwvWWVhcj48UmVj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>
                <w:fldData xml:space="preserve">PEVuZE5vdGU+PENpdGU+PEF1dGhvcj5ZYW5nPC9BdXRob3I+PFllYXI+MjAxNTwvWWVhcj48UmVj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</w:fldData>
              </w:fldChar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.DATA 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/>
                <w:noProof/>
                <w:vertAlign w:val="superscript"/>
              </w:rPr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69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Ha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begin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instrText xml:space="preserve"> ADDIN EN.CITE &lt;EndNote&gt;&lt;Cite&gt;&lt;Author&gt;Han&lt;/Author&gt;&lt;Year&gt;2016&lt;/Year&gt;&lt;RecNum&gt;291&lt;/RecNum&gt;&lt;DisplayText&gt;&lt;style face="superscript"&gt;[170]&lt;/style&gt;&lt;/DisplayText&gt;&lt;record&gt;&lt;rec-number&gt;291&lt;/rec-number&gt;&lt;foreign-keys&gt;&lt;key app="EN" db-id="vxezfedfl5ppa8e2e0pxdpxntpw5x9xzzd0w" timestamp="1617178226"&gt;291&lt;/key&gt;&lt;/foreign-keys&gt;&lt;ref-type name="Journal Article"&gt;17&lt;/ref-type&gt;&lt;contributors&gt;&lt;authors&gt;&lt;author&gt;&lt;style face="bold" font="default" size="100%"&gt;Han, J.&lt;/style&gt;&lt;/author&gt;&lt;author&gt;Lu, X.&lt;/author&gt;&lt;author&gt;Zou, L.&lt;/author&gt;&lt;author&gt;Xu, X.&lt;/author&gt;&lt;author&gt;Qiu, H.&lt;/author&gt;&lt;/authors&gt;&lt;/contributors&gt;&lt;auth-address&gt;Department of Critical Care Medicine, Zhongda Hospital, School of Medicine, Southeast University , Nanjing, China .&lt;/auth-address&gt;&lt;titles&gt;&lt;title&gt;E-Prostanoid 2 Receptor Overexpression Promotes Mesenchymal Stem Cell Attenuated Lung Injury&lt;/title&gt;&lt;secondary-title&gt;Hum Gene Ther&lt;/secondary-title&gt;&lt;alt-title&gt;Human gene therapy&lt;/alt-title&gt;&lt;/titles&gt;&lt;alt-periodical&gt;&lt;full-title&gt;Human Gene Therapy&lt;/full-title&gt;&lt;/alt-periodical&gt;&lt;pages&gt;621-30&lt;/pages&gt;&lt;volume&gt;27&lt;/volume&gt;&lt;number&gt;8&lt;/number&gt;&lt;edition&gt;2016/05/10&lt;/edition&gt;&lt;keywords&gt;&lt;keyword&gt;Animals&lt;/keyword&gt;&lt;keyword&gt;Cells, Cultured&lt;/keyword&gt;&lt;keyword&gt;Combined Modality Therapy&lt;/keyword&gt;&lt;keyword&gt;*Genetic Therapy&lt;/keyword&gt;&lt;keyword&gt;Lipopolysaccharides/toxicity&lt;/keyword&gt;&lt;keyword&gt;Lung Injury/etiology/*therapy&lt;/keyword&gt;&lt;keyword&gt;Male&lt;/keyword&gt;&lt;keyword&gt;*Mesenchymal Stem Cell Transplantation&lt;/keyword&gt;&lt;keyword&gt;Mesenchymal Stem Cells/*cytology&lt;/keyword&gt;&lt;keyword&gt;Mice&lt;/keyword&gt;&lt;keyword&gt;Mice, Inbred C57BL&lt;/keyword&gt;&lt;keyword&gt;Receptors, Prostaglandin E, EP2 Subtype/*genetics&lt;/keyword&gt;&lt;keyword&gt;Transduction, Genetic&lt;/keyword&gt;&lt;/keywords&gt;&lt;dates&gt;&lt;year&gt;2016&lt;/year&gt;&lt;pub-dates&gt;&lt;date&gt;Aug&lt;/date&gt;&lt;/pub-dates&gt;&lt;/dates&gt;&lt;isbn&gt;1043-0342&lt;/isbn&gt;&lt;accession-num&gt;27158855&lt;/accession-num&gt;&lt;urls&gt;&lt;/urls&gt;&lt;electronic-resource-num&gt;10.1089/hum.2016.003&lt;/electronic-resource-num&gt;&lt;remote-database-provider&gt;NLM&lt;/remote-database-provider&gt;&lt;language&gt;eng&lt;/language&gt;&lt;/record&gt;&lt;/Cite&gt;&lt;/EndNote&gt;</w:instrTex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separate"/>
            </w:r>
            <w:r w:rsidRPr="006C66E4">
              <w:rPr>
                <w:rFonts w:ascii="Book Antiqua" w:hAnsi="Book Antiqua" w:cs="Times New Roman"/>
                <w:noProof/>
                <w:vertAlign w:val="superscript"/>
              </w:rPr>
              <w:t>[170]</w:t>
            </w:r>
            <w:r w:rsidRPr="006C66E4">
              <w:rPr>
                <w:rFonts w:ascii="Book Antiqua" w:hAnsi="Book Antiqua"/>
                <w:noProof/>
                <w:vertAlign w:val="superscript"/>
              </w:rPr>
              <w:fldChar w:fldCharType="end"/>
            </w:r>
            <w:r w:rsidRPr="006C66E4">
              <w:rPr>
                <w:rFonts w:ascii="Book Antiqua" w:hAnsi="Book Antiqua" w:cs="Times New Roman"/>
              </w:rPr>
              <w:t>,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</w:rPr>
              <w:t>Shen</w:t>
            </w:r>
            <w:r w:rsidR="00035F64">
              <w:rPr>
                <w:rFonts w:ascii="Book Antiqua" w:hAnsi="Book Antiqua" w:cs="Times New Roman"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et</w:t>
            </w:r>
            <w:r w:rsidR="00035F64">
              <w:rPr>
                <w:rFonts w:ascii="Book Antiqua" w:hAnsi="Book Antiqua" w:cs="Times New Roman"/>
                <w:i/>
              </w:rPr>
              <w:t xml:space="preserve"> </w:t>
            </w:r>
            <w:r w:rsidRPr="006C66E4">
              <w:rPr>
                <w:rFonts w:ascii="Book Antiqua" w:hAnsi="Book Antiqua" w:cs="Times New Roman"/>
                <w:i/>
              </w:rPr>
              <w:t>al</w: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TaGVuPC9BdXRob3I+PFllYXI+MjAxODwvWWVhcj48UmVj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 </w:instrText>
            </w:r>
            <w:r w:rsidRPr="006C66E4">
              <w:rPr>
                <w:rFonts w:ascii="Book Antiqua" w:hAnsi="Book Antiqua"/>
              </w:rPr>
              <w:fldChar w:fldCharType="begin">
                <w:fldData xml:space="preserve">PEVuZE5vdGU+PENpdGU+PEF1dGhvcj5TaGVuPC9BdXRob3I+PFllYXI+MjAxODwvWWVhcj48UmVj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</w:fldData>
              </w:fldChar>
            </w:r>
            <w:r w:rsidRPr="006C66E4">
              <w:rPr>
                <w:rFonts w:ascii="Book Antiqua" w:hAnsi="Book Antiqua"/>
              </w:rPr>
              <w:instrText xml:space="preserve"> ADDIN EN.CITE.DATA </w:instrText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end"/>
            </w:r>
            <w:r w:rsidRPr="006C66E4">
              <w:rPr>
                <w:rFonts w:ascii="Book Antiqua" w:hAnsi="Book Antiqua"/>
              </w:rPr>
            </w:r>
            <w:r w:rsidRPr="006C66E4">
              <w:rPr>
                <w:rFonts w:ascii="Book Antiqua" w:hAnsi="Book Antiqua"/>
              </w:rPr>
              <w:fldChar w:fldCharType="separate"/>
            </w:r>
            <w:r w:rsidRPr="006C66E4">
              <w:rPr>
                <w:rFonts w:ascii="Book Antiqua" w:hAnsi="Book Antiqua"/>
                <w:noProof/>
                <w:vertAlign w:val="superscript"/>
              </w:rPr>
              <w:t>[169-171]</w:t>
            </w:r>
            <w:r w:rsidRPr="006C66E4">
              <w:rPr>
                <w:rFonts w:ascii="Book Antiqua" w:hAnsi="Book Antiqua"/>
              </w:rPr>
              <w:fldChar w:fldCharType="end"/>
            </w:r>
          </w:p>
        </w:tc>
      </w:tr>
    </w:tbl>
    <w:p w14:paraId="5F5C5826" w14:textId="10B0CCAD" w:rsidR="003E3E17" w:rsidRDefault="005A7162" w:rsidP="006C66E4">
      <w:pPr>
        <w:adjustRightInd w:val="0"/>
        <w:snapToGrid w:val="0"/>
        <w:spacing w:line="360" w:lineRule="auto"/>
        <w:jc w:val="both"/>
        <w:rPr>
          <w:rFonts w:ascii="Book Antiqua" w:eastAsia="Book Antiqua" w:hAnsi="Book Antiqua" w:cs="Book Antiqua"/>
          <w:color w:val="000000"/>
        </w:rPr>
      </w:pPr>
      <w:r w:rsidRPr="006C66E4">
        <w:rPr>
          <w:rFonts w:ascii="Book Antiqua" w:eastAsia="Book Antiqua" w:hAnsi="Book Antiqua" w:cs="Book Antiqua"/>
          <w:color w:val="000000"/>
        </w:rPr>
        <w:t>ACE2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tensin-converting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zym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Calibri" w:hAnsi="Book Antiqua"/>
        </w:rPr>
        <w:t>AD-MSCs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dipos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issue-deriv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</w:t>
      </w:r>
      <w:r w:rsidRPr="006C66E4">
        <w:rPr>
          <w:rFonts w:ascii="Book Antiqua" w:eastAsia="Calibri" w:hAnsi="Book Antiqua"/>
        </w:rPr>
        <w:t>;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Calibri" w:hAnsi="Book Antiqua"/>
        </w:rPr>
        <w:t>ALI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ung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jury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Calibri" w:hAnsi="Book Antiqua"/>
        </w:rPr>
        <w:t>Ang1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ngiopoietin-1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RDS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Acut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spiratory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istress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yndrome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AT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II: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Alveolar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epithelial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cell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type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II;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Calibri" w:hAnsi="Book Antiqua"/>
        </w:rPr>
        <w:t>BM-MSCs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Bon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arrow-deriv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mesenchym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stem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cells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CXCR: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(C-X-C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motif)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chemokine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receptor;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l-1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Development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ndothelial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ocus-1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F4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E2F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ranscriptio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4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EP2: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E-prostanoid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receptor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2;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GF-2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ibroblast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hAnsi="Book Antiqua"/>
          <w:lang w:eastAsia="zh-CN"/>
        </w:rPr>
        <w:t>HGF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Hepatocyt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growth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factor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Calibri" w:hAnsi="Book Antiqua"/>
        </w:rPr>
        <w:t>HO1:</w:t>
      </w:r>
      <w:r w:rsidR="00035F64">
        <w:rPr>
          <w:rFonts w:ascii="Book Antiqua" w:eastAsia="Calibri" w:hAnsi="Book Antiqua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Heme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oxygenase-1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L-10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Interleuk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10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Calibri" w:hAnsi="Book Antiqua"/>
        </w:rPr>
        <w:t>LPS:</w:t>
      </w:r>
      <w:r>
        <w:rPr>
          <w:rFonts w:ascii="Book Antiqua" w:eastAsia="Calibri" w:hAnsi="Book Antiqua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Lipopolysaccharides;</w:t>
      </w:r>
      <w:r>
        <w:rPr>
          <w:rFonts w:ascii="Book Antiqua" w:eastAsia="Calibri" w:hAnsi="Book Antiqua"/>
        </w:rPr>
        <w:t xml:space="preserve"> </w:t>
      </w:r>
      <w:r w:rsidR="00161231" w:rsidRPr="006C66E4">
        <w:rPr>
          <w:rFonts w:ascii="Book Antiqua" w:hAnsi="Book Antiqua"/>
          <w:lang w:eastAsia="zh-CN"/>
        </w:rPr>
        <w:t>MSCs:</w:t>
      </w:r>
      <w:r w:rsidR="00035F64">
        <w:rPr>
          <w:rFonts w:ascii="Book Antiqua" w:hAnsi="Book Antiqua"/>
          <w:lang w:eastAsia="zh-CN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Mesenchymal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stem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cells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130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tinoblastoma</w:t>
      </w:r>
      <w:r>
        <w:rPr>
          <w:rFonts w:ascii="Book Antiqua" w:eastAsia="Book Antiqua" w:hAnsi="Book Antiqua" w:cs="Book Antiqua"/>
          <w:color w:val="000000"/>
        </w:rPr>
        <w:t>-</w:t>
      </w:r>
      <w:r w:rsidRPr="006C66E4">
        <w:rPr>
          <w:rFonts w:ascii="Book Antiqua" w:eastAsia="Book Antiqua" w:hAnsi="Book Antiqua" w:cs="Book Antiqua"/>
          <w:color w:val="000000"/>
        </w:rPr>
        <w:t>related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protei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OR2: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tyrosin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kinase-like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orphan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receptor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Pr="006C66E4">
        <w:rPr>
          <w:rFonts w:ascii="Book Antiqua" w:eastAsia="Book Antiqua" w:hAnsi="Book Antiqua" w:cs="Book Antiqua"/>
          <w:color w:val="000000"/>
        </w:rPr>
        <w:t>2;</w:t>
      </w:r>
      <w:r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Calibri" w:hAnsi="Book Antiqua"/>
        </w:rPr>
        <w:t>sST2:</w:t>
      </w:r>
      <w:r w:rsidR="00900ECA">
        <w:rPr>
          <w:rFonts w:ascii="Book Antiqua" w:eastAsia="Calibri" w:hAnsi="Book Antiqua"/>
        </w:rPr>
        <w:t xml:space="preserve"> </w:t>
      </w:r>
      <w:r w:rsidR="00900ECA" w:rsidRPr="006C66E4">
        <w:rPr>
          <w:rFonts w:ascii="Book Antiqua" w:eastAsia="Calibri" w:hAnsi="Book Antiqua"/>
        </w:rPr>
        <w:t>Soluble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IL-1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receptor-like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900ECA" w:rsidRPr="006C66E4">
        <w:rPr>
          <w:rFonts w:ascii="Book Antiqua" w:eastAsia="Book Antiqua" w:hAnsi="Book Antiqua" w:cs="Book Antiqua"/>
          <w:color w:val="000000"/>
        </w:rPr>
        <w:t>1</w:t>
      </w:r>
      <w:r w:rsidR="00900ECA">
        <w:rPr>
          <w:rFonts w:ascii="Book Antiqua" w:eastAsia="Book Antiqua" w:hAnsi="Book Antiqua" w:cs="Book Antiqua"/>
          <w:color w:val="000000"/>
        </w:rPr>
        <w:t xml:space="preserve">; </w:t>
      </w:r>
      <w:r w:rsidR="00161231" w:rsidRPr="006C66E4">
        <w:rPr>
          <w:rFonts w:ascii="Book Antiqua" w:eastAsia="Book Antiqua" w:hAnsi="Book Antiqua" w:cs="Book Antiqua"/>
          <w:color w:val="000000"/>
        </w:rPr>
        <w:t>TGF-β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Transforming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growth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factor-β;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Treg: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6C66E4" w:rsidRPr="006C66E4">
        <w:rPr>
          <w:rFonts w:ascii="Book Antiqua" w:eastAsia="Book Antiqua" w:hAnsi="Book Antiqua" w:cs="Book Antiqua"/>
          <w:color w:val="000000"/>
        </w:rPr>
        <w:t>R</w:t>
      </w:r>
      <w:r w:rsidR="00161231" w:rsidRPr="006C66E4">
        <w:rPr>
          <w:rFonts w:ascii="Book Antiqua" w:eastAsia="Book Antiqua" w:hAnsi="Book Antiqua" w:cs="Book Antiqua"/>
          <w:color w:val="000000"/>
        </w:rPr>
        <w:t>egulatory</w:t>
      </w:r>
      <w:r w:rsidR="00035F64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T</w:t>
      </w:r>
      <w:r w:rsidR="00900ECA">
        <w:rPr>
          <w:rFonts w:ascii="Book Antiqua" w:eastAsia="Book Antiqua" w:hAnsi="Book Antiqua" w:cs="Book Antiqua"/>
          <w:color w:val="000000"/>
        </w:rPr>
        <w:t xml:space="preserve"> </w:t>
      </w:r>
      <w:r w:rsidR="00161231" w:rsidRPr="006C66E4">
        <w:rPr>
          <w:rFonts w:ascii="Book Antiqua" w:eastAsia="Book Antiqua" w:hAnsi="Book Antiqua" w:cs="Book Antiqua"/>
          <w:color w:val="000000"/>
        </w:rPr>
        <w:t>cell</w:t>
      </w:r>
      <w:r w:rsidR="00900ECA">
        <w:rPr>
          <w:rFonts w:ascii="Book Antiqua" w:eastAsia="Book Antiqua" w:hAnsi="Book Antiqua" w:cs="Book Antiqua"/>
          <w:color w:val="000000"/>
        </w:rPr>
        <w:t>.</w:t>
      </w:r>
    </w:p>
    <w:p w14:paraId="69A8CCF5" w14:textId="77777777" w:rsidR="003E3E17" w:rsidRDefault="003E3E17">
      <w:pPr>
        <w:rPr>
          <w:rFonts w:ascii="Book Antiqua" w:eastAsia="Book Antiqua" w:hAnsi="Book Antiqua" w:cs="Book Antiqua"/>
          <w:color w:val="000000"/>
        </w:rPr>
      </w:pPr>
      <w:r>
        <w:rPr>
          <w:rFonts w:ascii="Book Antiqua" w:eastAsia="Book Antiqua" w:hAnsi="Book Antiqua" w:cs="Book Antiqua"/>
          <w:color w:val="000000"/>
        </w:rPr>
        <w:br w:type="page"/>
      </w:r>
    </w:p>
    <w:p w14:paraId="1A4BFA0E" w14:textId="5279B9EA" w:rsidR="003E3E17" w:rsidRDefault="003E3E17" w:rsidP="003E3E17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lastRenderedPageBreak/>
        <w:drawing>
          <wp:inline distT="0" distB="0" distL="0" distR="0" wp14:anchorId="6817D2B2" wp14:editId="5905E6F2">
            <wp:extent cx="2495550" cy="1438910"/>
            <wp:effectExtent l="0" t="0" r="0" b="8890"/>
            <wp:docPr id="5" name="图片 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log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4A261" w14:textId="77777777" w:rsidR="003E3E17" w:rsidRDefault="003E3E17" w:rsidP="003E3E17">
      <w:pPr>
        <w:jc w:val="center"/>
        <w:rPr>
          <w:rFonts w:ascii="Book Antiqua" w:hAnsi="Book Antiqua"/>
        </w:rPr>
      </w:pPr>
    </w:p>
    <w:p w14:paraId="65966563" w14:textId="77777777" w:rsidR="003E3E17" w:rsidRDefault="003E3E17" w:rsidP="003E3E17">
      <w:pPr>
        <w:autoSpaceDE w:val="0"/>
        <w:autoSpaceDN w:val="0"/>
        <w:adjustRightInd w:val="0"/>
        <w:jc w:val="center"/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</w:pPr>
      <w:r>
        <w:rPr>
          <w:rFonts w:ascii="Book Antiqua" w:eastAsia="TimesNewRomanPSMT" w:hAnsi="Book Antiqua" w:cs="TimesNewRomanPSMT"/>
          <w:color w:val="000000"/>
          <w:sz w:val="28"/>
          <w:szCs w:val="28"/>
        </w:rPr>
        <w:t xml:space="preserve">Published by </w:t>
      </w: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>Baishideng Publishing Group Inc</w:t>
      </w:r>
    </w:p>
    <w:p w14:paraId="55BC746F" w14:textId="77777777" w:rsidR="003E3E17" w:rsidRDefault="003E3E17" w:rsidP="003E3E1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TimesNewRomanPSMT" w:hAnsi="Book Antiqua" w:cs="Garamond"/>
          <w:color w:val="000000"/>
          <w:sz w:val="28"/>
          <w:szCs w:val="28"/>
        </w:rPr>
        <w:t>7041 Koll Center Parkway, Suite 160, Pleasanton, CA 94566, USA</w:t>
      </w:r>
    </w:p>
    <w:p w14:paraId="39CBAEA0" w14:textId="77777777" w:rsidR="003E3E17" w:rsidRDefault="003E3E17" w:rsidP="003E3E1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0000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Telephone: </w:t>
      </w:r>
      <w:r>
        <w:rPr>
          <w:rFonts w:ascii="Book Antiqua" w:eastAsia="TimesNewRomanPSMT" w:hAnsi="Book Antiqua" w:cs="Garamond"/>
          <w:color w:val="000000"/>
          <w:sz w:val="28"/>
          <w:szCs w:val="28"/>
        </w:rPr>
        <w:t>+1-925-3991568</w:t>
      </w:r>
    </w:p>
    <w:p w14:paraId="55F703F8" w14:textId="77777777" w:rsidR="003E3E17" w:rsidRDefault="003E3E17" w:rsidP="003E3E1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E-mail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bpgoffice@wjgnet.com</w:t>
      </w:r>
    </w:p>
    <w:p w14:paraId="006024C1" w14:textId="77777777" w:rsidR="003E3E17" w:rsidRDefault="003E3E17" w:rsidP="003E3E17">
      <w:pPr>
        <w:autoSpaceDE w:val="0"/>
        <w:autoSpaceDN w:val="0"/>
        <w:adjustRightInd w:val="0"/>
        <w:jc w:val="center"/>
        <w:rPr>
          <w:rFonts w:ascii="Book Antiqua" w:eastAsia="TimesNewRomanPSMT" w:hAnsi="Book Antiqua" w:cs="Garamond"/>
          <w:color w:val="D56400"/>
          <w:sz w:val="28"/>
          <w:szCs w:val="28"/>
        </w:rPr>
      </w:pPr>
      <w:r>
        <w:rPr>
          <w:rFonts w:ascii="Book Antiqua" w:eastAsia="Garamond-Bold" w:hAnsi="Book Antiqua" w:cs="Garamond-Bold"/>
          <w:b/>
          <w:bCs/>
          <w:color w:val="000000"/>
          <w:sz w:val="28"/>
          <w:szCs w:val="28"/>
        </w:rPr>
        <w:t xml:space="preserve">Help Desk: </w:t>
      </w: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f6publishing.com/helpdesk</w:t>
      </w:r>
    </w:p>
    <w:p w14:paraId="036EA38F" w14:textId="77777777" w:rsidR="003E3E17" w:rsidRDefault="003E3E17" w:rsidP="003E3E17">
      <w:pPr>
        <w:jc w:val="center"/>
        <w:rPr>
          <w:rFonts w:ascii="Book Antiqua" w:hAnsi="Book Antiqua"/>
        </w:rPr>
      </w:pPr>
      <w:r>
        <w:rPr>
          <w:rFonts w:ascii="Book Antiqua" w:eastAsia="TimesNewRomanPSMT" w:hAnsi="Book Antiqua" w:cs="Garamond"/>
          <w:color w:val="D56400"/>
          <w:sz w:val="28"/>
          <w:szCs w:val="28"/>
        </w:rPr>
        <w:t>https://www.wjgnet.com</w:t>
      </w:r>
    </w:p>
    <w:p w14:paraId="46855534" w14:textId="77777777" w:rsidR="003E3E17" w:rsidRDefault="003E3E17" w:rsidP="003E3E17">
      <w:pPr>
        <w:jc w:val="center"/>
        <w:rPr>
          <w:rFonts w:ascii="Book Antiqua" w:hAnsi="Book Antiqua"/>
        </w:rPr>
      </w:pPr>
    </w:p>
    <w:p w14:paraId="04229335" w14:textId="77777777" w:rsidR="003E3E17" w:rsidRDefault="003E3E17" w:rsidP="003E3E17">
      <w:pPr>
        <w:jc w:val="center"/>
        <w:rPr>
          <w:rFonts w:ascii="Book Antiqua" w:hAnsi="Book Antiqua"/>
        </w:rPr>
      </w:pPr>
    </w:p>
    <w:p w14:paraId="3D760762" w14:textId="77777777" w:rsidR="003E3E17" w:rsidRDefault="003E3E17" w:rsidP="003E3E17">
      <w:pPr>
        <w:jc w:val="center"/>
        <w:rPr>
          <w:rFonts w:ascii="Book Antiqua" w:hAnsi="Book Antiqua"/>
        </w:rPr>
      </w:pPr>
    </w:p>
    <w:p w14:paraId="74061E1A" w14:textId="737A8E6E" w:rsidR="003E3E17" w:rsidRDefault="003E3E17" w:rsidP="003E3E17">
      <w:pPr>
        <w:jc w:val="center"/>
        <w:rPr>
          <w:rFonts w:ascii="Book Antiqua" w:hAnsi="Book Antiqua"/>
        </w:rPr>
      </w:pPr>
      <w:r>
        <w:rPr>
          <w:rFonts w:ascii="Book Antiqua" w:hAnsi="Book Antiqua"/>
          <w:noProof/>
          <w:lang w:eastAsia="zh-CN"/>
        </w:rPr>
        <w:drawing>
          <wp:inline distT="0" distB="0" distL="0" distR="0" wp14:anchorId="74FADCB7" wp14:editId="4AECA4C9">
            <wp:extent cx="1446530" cy="1438910"/>
            <wp:effectExtent l="0" t="0" r="1270" b="8890"/>
            <wp:docPr id="2" name="图片 2" descr="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二维码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30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DD40B" w14:textId="77777777" w:rsidR="003E3E17" w:rsidRDefault="003E3E17" w:rsidP="003E3E17">
      <w:pPr>
        <w:jc w:val="center"/>
        <w:rPr>
          <w:rFonts w:ascii="Book Antiqua" w:hAnsi="Book Antiqua"/>
        </w:rPr>
      </w:pPr>
    </w:p>
    <w:p w14:paraId="727C6290" w14:textId="77777777" w:rsidR="003E3E17" w:rsidRDefault="003E3E17" w:rsidP="003E3E17">
      <w:pPr>
        <w:jc w:val="center"/>
        <w:rPr>
          <w:rFonts w:ascii="Book Antiqua" w:hAnsi="Book Antiqua"/>
        </w:rPr>
      </w:pPr>
    </w:p>
    <w:p w14:paraId="28DE33D6" w14:textId="77777777" w:rsidR="003E3E17" w:rsidRDefault="003E3E17" w:rsidP="003E3E17">
      <w:pPr>
        <w:jc w:val="center"/>
        <w:rPr>
          <w:rFonts w:ascii="Book Antiqua" w:hAnsi="Book Antiqua"/>
        </w:rPr>
      </w:pPr>
    </w:p>
    <w:p w14:paraId="7BDDAFC5" w14:textId="77777777" w:rsidR="003E3E17" w:rsidRDefault="003E3E17" w:rsidP="003E3E17">
      <w:pPr>
        <w:jc w:val="right"/>
        <w:rPr>
          <w:rFonts w:ascii="Book Antiqua" w:hAnsi="Book Antiqua"/>
          <w:color w:val="000000" w:themeColor="text1"/>
        </w:rPr>
      </w:pPr>
    </w:p>
    <w:p w14:paraId="02AD2117" w14:textId="77777777" w:rsidR="003E3E17" w:rsidRDefault="003E3E17" w:rsidP="003E3E17">
      <w:pPr>
        <w:jc w:val="center"/>
        <w:rPr>
          <w:rFonts w:ascii="Book Antiqua" w:hAnsi="Book Antiqua"/>
          <w:color w:val="000000" w:themeColor="text1"/>
        </w:rPr>
      </w:pPr>
      <w:r>
        <w:rPr>
          <w:rFonts w:ascii="Book Antiqua" w:eastAsia="BookAntiqua-Bold" w:hAnsi="Book Antiqua" w:cs="BookAntiqua-Bold"/>
          <w:b/>
          <w:bCs/>
          <w:color w:val="000000" w:themeColor="text1"/>
        </w:rPr>
        <w:t>© 2021 Baishideng Publishing Group Inc. All rights reserved.</w:t>
      </w:r>
      <w:r>
        <w:rPr>
          <w:rFonts w:ascii="Book Antiqua" w:hAnsi="Book Antiqua"/>
          <w:color w:val="000000" w:themeColor="text1"/>
        </w:rPr>
        <w:fldChar w:fldCharType="begin"/>
      </w:r>
      <w:r>
        <w:rPr>
          <w:rFonts w:ascii="Book Antiqua" w:hAnsi="Book Antiqua"/>
          <w:color w:val="000000" w:themeColor="text1"/>
        </w:rPr>
        <w:instrText xml:space="preserve"> ADDIN EN.REFLIST </w:instrText>
      </w:r>
      <w:r>
        <w:rPr>
          <w:rFonts w:ascii="Book Antiqua" w:hAnsi="Book Antiqua"/>
          <w:color w:val="000000" w:themeColor="text1"/>
        </w:rPr>
        <w:fldChar w:fldCharType="end"/>
      </w:r>
      <w:bookmarkStart w:id="7" w:name="_GoBack"/>
      <w:bookmarkEnd w:id="7"/>
    </w:p>
    <w:sectPr w:rsidR="003E3E17" w:rsidSect="006C66E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65DF1F" w14:textId="77777777" w:rsidR="00D75DFD" w:rsidRDefault="00D75DFD" w:rsidP="00161231">
      <w:r>
        <w:separator/>
      </w:r>
    </w:p>
  </w:endnote>
  <w:endnote w:type="continuationSeparator" w:id="0">
    <w:p w14:paraId="7DE573A5" w14:textId="77777777" w:rsidR="00D75DFD" w:rsidRDefault="00D75DFD" w:rsidP="00161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NewRomanPSMT">
    <w:altName w:val="宋体"/>
    <w:charset w:val="86"/>
    <w:family w:val="auto"/>
    <w:pitch w:val="default"/>
    <w:sig w:usb0="00000005" w:usb1="080F0000" w:usb2="00000010" w:usb3="00000000" w:csb0="00060002" w:csb1="00000000"/>
  </w:font>
  <w:font w:name="Garamond-Bold">
    <w:altName w:val="等线"/>
    <w:charset w:val="00"/>
    <w:family w:val="auto"/>
    <w:pitch w:val="default"/>
    <w:sig w:usb0="00000001" w:usb1="080E0000" w:usb2="00000010" w:usb3="00000000" w:csb0="0004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Antiqua-Bold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994837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F557983" w14:textId="74320FF1" w:rsidR="00255432" w:rsidRPr="00292EC6" w:rsidRDefault="00255432" w:rsidP="006C66E4">
            <w:pPr>
              <w:pStyle w:val="a4"/>
              <w:jc w:val="right"/>
            </w:pPr>
            <w:r w:rsidRPr="006C66E4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</w: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7036E9">
              <w:rPr>
                <w:rFonts w:ascii="Book Antiqua" w:hAnsi="Book Antiqua"/>
                <w:sz w:val="24"/>
                <w:szCs w:val="24"/>
              </w:rPr>
              <w:instrText>PAGE</w:instrTex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3E3E17">
              <w:rPr>
                <w:rFonts w:ascii="Book Antiqua" w:hAnsi="Book Antiqua"/>
                <w:noProof/>
                <w:sz w:val="24"/>
                <w:szCs w:val="24"/>
              </w:rPr>
              <w:t>65</w: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end"/>
            </w:r>
            <w:r w:rsidRPr="00292EC6">
              <w:rPr>
                <w:rFonts w:ascii="Book Antiqua" w:hAnsi="Book Antiqua"/>
                <w:sz w:val="24"/>
                <w:szCs w:val="24"/>
                <w:lang w:val="zh-CN" w:eastAsia="zh-CN"/>
              </w:rPr>
              <w:t xml:space="preserve"> / </w: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begin"/>
            </w:r>
            <w:r w:rsidRPr="007036E9">
              <w:rPr>
                <w:rFonts w:ascii="Book Antiqua" w:hAnsi="Book Antiqua"/>
                <w:sz w:val="24"/>
                <w:szCs w:val="24"/>
              </w:rPr>
              <w:instrText>NUMPAGES</w:instrTex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separate"/>
            </w:r>
            <w:r w:rsidR="003E3E17">
              <w:rPr>
                <w:rFonts w:ascii="Book Antiqua" w:hAnsi="Book Antiqua"/>
                <w:noProof/>
                <w:sz w:val="24"/>
                <w:szCs w:val="24"/>
              </w:rPr>
              <w:t>65</w:t>
            </w:r>
            <w:r w:rsidRPr="007036E9">
              <w:rPr>
                <w:rFonts w:ascii="Book Antiqua" w:hAnsi="Book Antiqua"/>
                <w:sz w:val="24"/>
                <w:szCs w:val="24"/>
              </w:rPr>
              <w:fldChar w:fldCharType="end"/>
            </w:r>
          </w:p>
        </w:sdtContent>
      </w:sdt>
    </w:sdtContent>
  </w:sdt>
  <w:p w14:paraId="5701D643" w14:textId="77777777" w:rsidR="00255432" w:rsidRDefault="00255432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2948AC" w14:textId="77777777" w:rsidR="00D75DFD" w:rsidRDefault="00D75DFD" w:rsidP="00161231">
      <w:r>
        <w:separator/>
      </w:r>
    </w:p>
  </w:footnote>
  <w:footnote w:type="continuationSeparator" w:id="0">
    <w:p w14:paraId="7F5A100B" w14:textId="77777777" w:rsidR="00D75DFD" w:rsidRDefault="00D75DFD" w:rsidP="001612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2435FD"/>
    <w:multiLevelType w:val="multilevel"/>
    <w:tmpl w:val="DF846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DSwMDU2NzUzN7NU0lEKTi0uzszPAykwqgUAJo25GSwAAAA="/>
  </w:docVars>
  <w:rsids>
    <w:rsidRoot w:val="00A77B3E"/>
    <w:rsid w:val="00013E88"/>
    <w:rsid w:val="00034011"/>
    <w:rsid w:val="00035F64"/>
    <w:rsid w:val="00064432"/>
    <w:rsid w:val="00067A14"/>
    <w:rsid w:val="000C1304"/>
    <w:rsid w:val="000C594D"/>
    <w:rsid w:val="000F5554"/>
    <w:rsid w:val="00104387"/>
    <w:rsid w:val="00113FF4"/>
    <w:rsid w:val="00134487"/>
    <w:rsid w:val="00135805"/>
    <w:rsid w:val="001477C1"/>
    <w:rsid w:val="00161231"/>
    <w:rsid w:val="0017508C"/>
    <w:rsid w:val="00177567"/>
    <w:rsid w:val="00191443"/>
    <w:rsid w:val="001A3078"/>
    <w:rsid w:val="001B2B0F"/>
    <w:rsid w:val="001D1528"/>
    <w:rsid w:val="00252237"/>
    <w:rsid w:val="00255432"/>
    <w:rsid w:val="00260C64"/>
    <w:rsid w:val="00292EC6"/>
    <w:rsid w:val="002A7EF9"/>
    <w:rsid w:val="002B2954"/>
    <w:rsid w:val="00336814"/>
    <w:rsid w:val="0034132B"/>
    <w:rsid w:val="003A1870"/>
    <w:rsid w:val="003A4073"/>
    <w:rsid w:val="003B3C0E"/>
    <w:rsid w:val="003C08E9"/>
    <w:rsid w:val="003E3E17"/>
    <w:rsid w:val="003E76BA"/>
    <w:rsid w:val="003F655B"/>
    <w:rsid w:val="00434E14"/>
    <w:rsid w:val="00452681"/>
    <w:rsid w:val="0046198D"/>
    <w:rsid w:val="00482CFB"/>
    <w:rsid w:val="00493CB9"/>
    <w:rsid w:val="004B74E0"/>
    <w:rsid w:val="004D6217"/>
    <w:rsid w:val="004E023A"/>
    <w:rsid w:val="004E0D67"/>
    <w:rsid w:val="004E3B91"/>
    <w:rsid w:val="00520CD4"/>
    <w:rsid w:val="005238AA"/>
    <w:rsid w:val="00540A10"/>
    <w:rsid w:val="00582B97"/>
    <w:rsid w:val="005A0644"/>
    <w:rsid w:val="005A7162"/>
    <w:rsid w:val="005E4F14"/>
    <w:rsid w:val="006049A4"/>
    <w:rsid w:val="006234D2"/>
    <w:rsid w:val="00637A86"/>
    <w:rsid w:val="006A452E"/>
    <w:rsid w:val="006C66E4"/>
    <w:rsid w:val="00702531"/>
    <w:rsid w:val="007036E9"/>
    <w:rsid w:val="00704535"/>
    <w:rsid w:val="00741097"/>
    <w:rsid w:val="00766F5E"/>
    <w:rsid w:val="007705DD"/>
    <w:rsid w:val="007919B6"/>
    <w:rsid w:val="007A64F5"/>
    <w:rsid w:val="007B40B8"/>
    <w:rsid w:val="007C6CFC"/>
    <w:rsid w:val="007C6E3E"/>
    <w:rsid w:val="00824274"/>
    <w:rsid w:val="008617CB"/>
    <w:rsid w:val="008B31BE"/>
    <w:rsid w:val="008C5240"/>
    <w:rsid w:val="008E2C8F"/>
    <w:rsid w:val="008E464E"/>
    <w:rsid w:val="00900ECA"/>
    <w:rsid w:val="009970E5"/>
    <w:rsid w:val="009A7B0F"/>
    <w:rsid w:val="009B7B8A"/>
    <w:rsid w:val="009E0657"/>
    <w:rsid w:val="00A45E9E"/>
    <w:rsid w:val="00A4753E"/>
    <w:rsid w:val="00A60B91"/>
    <w:rsid w:val="00A659B0"/>
    <w:rsid w:val="00A77B3E"/>
    <w:rsid w:val="00AC1A31"/>
    <w:rsid w:val="00AF0107"/>
    <w:rsid w:val="00B37534"/>
    <w:rsid w:val="00B42585"/>
    <w:rsid w:val="00B47F87"/>
    <w:rsid w:val="00B75493"/>
    <w:rsid w:val="00B91CD5"/>
    <w:rsid w:val="00BC1185"/>
    <w:rsid w:val="00BC3C7F"/>
    <w:rsid w:val="00BC6056"/>
    <w:rsid w:val="00BF0657"/>
    <w:rsid w:val="00C010C8"/>
    <w:rsid w:val="00C17917"/>
    <w:rsid w:val="00C37687"/>
    <w:rsid w:val="00C57FD3"/>
    <w:rsid w:val="00CA2A55"/>
    <w:rsid w:val="00CB6DD3"/>
    <w:rsid w:val="00D168CD"/>
    <w:rsid w:val="00D41254"/>
    <w:rsid w:val="00D66098"/>
    <w:rsid w:val="00D75DFD"/>
    <w:rsid w:val="00D85AFD"/>
    <w:rsid w:val="00DA7EA9"/>
    <w:rsid w:val="00DD023B"/>
    <w:rsid w:val="00DE2569"/>
    <w:rsid w:val="00DE321E"/>
    <w:rsid w:val="00DE792C"/>
    <w:rsid w:val="00E059F8"/>
    <w:rsid w:val="00E769FA"/>
    <w:rsid w:val="00EA4E5B"/>
    <w:rsid w:val="00EF3561"/>
    <w:rsid w:val="00EF5F16"/>
    <w:rsid w:val="00F106EC"/>
    <w:rsid w:val="00F34C6E"/>
    <w:rsid w:val="00F60F34"/>
    <w:rsid w:val="00F62F01"/>
    <w:rsid w:val="00F777C1"/>
    <w:rsid w:val="00FE2A32"/>
    <w:rsid w:val="00FF5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1B73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9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1612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16123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6123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61231"/>
    <w:rPr>
      <w:sz w:val="18"/>
      <w:szCs w:val="18"/>
    </w:rPr>
  </w:style>
  <w:style w:type="table" w:styleId="a5">
    <w:name w:val="Table Grid"/>
    <w:basedOn w:val="a1"/>
    <w:uiPriority w:val="99"/>
    <w:rsid w:val="00161231"/>
    <w:rPr>
      <w:rFonts w:ascii="Calibri" w:eastAsia="Times New Roman" w:hAnsi="Calibri" w:cs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annotation reference"/>
    <w:basedOn w:val="a0"/>
    <w:semiHidden/>
    <w:unhideWhenUsed/>
    <w:rsid w:val="00161231"/>
    <w:rPr>
      <w:sz w:val="21"/>
      <w:szCs w:val="21"/>
    </w:rPr>
  </w:style>
  <w:style w:type="paragraph" w:styleId="a7">
    <w:name w:val="annotation text"/>
    <w:basedOn w:val="a"/>
    <w:link w:val="Char1"/>
    <w:semiHidden/>
    <w:unhideWhenUsed/>
    <w:rsid w:val="00161231"/>
  </w:style>
  <w:style w:type="character" w:customStyle="1" w:styleId="Char1">
    <w:name w:val="批注文字 Char"/>
    <w:basedOn w:val="a0"/>
    <w:link w:val="a7"/>
    <w:semiHidden/>
    <w:rsid w:val="00161231"/>
    <w:rPr>
      <w:sz w:val="24"/>
      <w:szCs w:val="24"/>
    </w:rPr>
  </w:style>
  <w:style w:type="paragraph" w:styleId="a8">
    <w:name w:val="annotation subject"/>
    <w:basedOn w:val="a7"/>
    <w:next w:val="a7"/>
    <w:link w:val="Char2"/>
    <w:semiHidden/>
    <w:unhideWhenUsed/>
    <w:rsid w:val="00161231"/>
    <w:rPr>
      <w:b/>
      <w:bCs/>
    </w:rPr>
  </w:style>
  <w:style w:type="character" w:customStyle="1" w:styleId="Char2">
    <w:name w:val="批注主题 Char"/>
    <w:basedOn w:val="Char1"/>
    <w:link w:val="a8"/>
    <w:semiHidden/>
    <w:rsid w:val="00161231"/>
    <w:rPr>
      <w:b/>
      <w:bCs/>
      <w:sz w:val="24"/>
      <w:szCs w:val="24"/>
    </w:rPr>
  </w:style>
  <w:style w:type="paragraph" w:customStyle="1" w:styleId="src">
    <w:name w:val="src"/>
    <w:basedOn w:val="a"/>
    <w:rsid w:val="00161231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9">
    <w:name w:val="Balloon Text"/>
    <w:basedOn w:val="a"/>
    <w:link w:val="Char3"/>
    <w:rsid w:val="00C57FD3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rsid w:val="00C57FD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9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1612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16123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6123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61231"/>
    <w:rPr>
      <w:sz w:val="18"/>
      <w:szCs w:val="18"/>
    </w:rPr>
  </w:style>
  <w:style w:type="table" w:styleId="a5">
    <w:name w:val="Table Grid"/>
    <w:basedOn w:val="a1"/>
    <w:uiPriority w:val="99"/>
    <w:rsid w:val="00161231"/>
    <w:rPr>
      <w:rFonts w:ascii="Calibri" w:eastAsia="Times New Roman" w:hAnsi="Calibri" w:cs="Calibri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annotation reference"/>
    <w:basedOn w:val="a0"/>
    <w:semiHidden/>
    <w:unhideWhenUsed/>
    <w:rsid w:val="00161231"/>
    <w:rPr>
      <w:sz w:val="21"/>
      <w:szCs w:val="21"/>
    </w:rPr>
  </w:style>
  <w:style w:type="paragraph" w:styleId="a7">
    <w:name w:val="annotation text"/>
    <w:basedOn w:val="a"/>
    <w:link w:val="Char1"/>
    <w:semiHidden/>
    <w:unhideWhenUsed/>
    <w:rsid w:val="00161231"/>
  </w:style>
  <w:style w:type="character" w:customStyle="1" w:styleId="Char1">
    <w:name w:val="批注文字 Char"/>
    <w:basedOn w:val="a0"/>
    <w:link w:val="a7"/>
    <w:semiHidden/>
    <w:rsid w:val="00161231"/>
    <w:rPr>
      <w:sz w:val="24"/>
      <w:szCs w:val="24"/>
    </w:rPr>
  </w:style>
  <w:style w:type="paragraph" w:styleId="a8">
    <w:name w:val="annotation subject"/>
    <w:basedOn w:val="a7"/>
    <w:next w:val="a7"/>
    <w:link w:val="Char2"/>
    <w:semiHidden/>
    <w:unhideWhenUsed/>
    <w:rsid w:val="00161231"/>
    <w:rPr>
      <w:b/>
      <w:bCs/>
    </w:rPr>
  </w:style>
  <w:style w:type="character" w:customStyle="1" w:styleId="Char2">
    <w:name w:val="批注主题 Char"/>
    <w:basedOn w:val="Char1"/>
    <w:link w:val="a8"/>
    <w:semiHidden/>
    <w:rsid w:val="00161231"/>
    <w:rPr>
      <w:b/>
      <w:bCs/>
      <w:sz w:val="24"/>
      <w:szCs w:val="24"/>
    </w:rPr>
  </w:style>
  <w:style w:type="paragraph" w:customStyle="1" w:styleId="src">
    <w:name w:val="src"/>
    <w:basedOn w:val="a"/>
    <w:rsid w:val="00161231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9">
    <w:name w:val="Balloon Text"/>
    <w:basedOn w:val="a"/>
    <w:link w:val="Char3"/>
    <w:rsid w:val="00C57FD3"/>
    <w:rPr>
      <w:rFonts w:ascii="Segoe UI" w:hAnsi="Segoe UI" w:cs="Segoe UI"/>
      <w:sz w:val="18"/>
      <w:szCs w:val="18"/>
    </w:rPr>
  </w:style>
  <w:style w:type="character" w:customStyle="1" w:styleId="Char3">
    <w:name w:val="批注框文本 Char"/>
    <w:basedOn w:val="a0"/>
    <w:link w:val="a9"/>
    <w:rsid w:val="00C57F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86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9744</Words>
  <Characters>112541</Characters>
  <Application>Microsoft Office Word</Application>
  <DocSecurity>0</DocSecurity>
  <Lines>937</Lines>
  <Paragraphs>2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GJ</dc:creator>
  <cp:lastModifiedBy>邢燕霞</cp:lastModifiedBy>
  <cp:revision>6</cp:revision>
  <dcterms:created xsi:type="dcterms:W3CDTF">2021-06-10T23:20:00Z</dcterms:created>
  <dcterms:modified xsi:type="dcterms:W3CDTF">2021-06-24T14:24:00Z</dcterms:modified>
</cp:coreProperties>
</file>